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51B6" w:rsidRDefault="006551B6" w:rsidP="005D4918">
      <w:pPr>
        <w:pStyle w:val="NoSpacing"/>
        <w:jc w:val="center"/>
        <w:rPr>
          <w:b/>
          <w:sz w:val="36"/>
          <w:szCs w:val="36"/>
          <w:lang w:val="en-US"/>
        </w:rPr>
      </w:pPr>
    </w:p>
    <w:p w:rsidR="006551B6" w:rsidRPr="005D4918" w:rsidRDefault="006551B6" w:rsidP="007233BC">
      <w:pPr>
        <w:pStyle w:val="NoSpacing"/>
        <w:jc w:val="center"/>
        <w:rPr>
          <w:b/>
          <w:sz w:val="24"/>
          <w:szCs w:val="24"/>
          <w:lang w:val="en-US"/>
        </w:rPr>
      </w:pPr>
    </w:p>
    <w:p w:rsidR="005D4918" w:rsidRPr="005D4918" w:rsidRDefault="005D4918" w:rsidP="005D4918">
      <w:pPr>
        <w:pStyle w:val="NoSpacing"/>
        <w:jc w:val="center"/>
        <w:rPr>
          <w:rFonts w:cstheme="minorHAnsi"/>
          <w:b/>
          <w:sz w:val="24"/>
          <w:szCs w:val="24"/>
        </w:rPr>
      </w:pPr>
      <w:r w:rsidRPr="005D4918">
        <w:rPr>
          <w:rFonts w:cstheme="minorHAnsi"/>
          <w:b/>
          <w:bCs/>
          <w:sz w:val="24"/>
          <w:szCs w:val="24"/>
        </w:rPr>
        <w:t xml:space="preserve">OUTCOME REPORT ON THE </w:t>
      </w:r>
      <w:r w:rsidRPr="005D4918">
        <w:rPr>
          <w:rFonts w:cstheme="minorHAnsi"/>
          <w:b/>
          <w:sz w:val="24"/>
          <w:szCs w:val="24"/>
        </w:rPr>
        <w:t>JOINT OIREP-PCREEE WORKSHOP ON</w:t>
      </w:r>
    </w:p>
    <w:p w:rsidR="005D4918" w:rsidRPr="005D4918" w:rsidRDefault="005D4918" w:rsidP="005D4918">
      <w:pPr>
        <w:pStyle w:val="NoSpacing"/>
        <w:jc w:val="center"/>
        <w:rPr>
          <w:rFonts w:cstheme="minorHAnsi"/>
          <w:b/>
          <w:sz w:val="24"/>
          <w:szCs w:val="24"/>
        </w:rPr>
      </w:pPr>
      <w:r w:rsidRPr="005D4918">
        <w:rPr>
          <w:rFonts w:cstheme="minorHAnsi"/>
          <w:b/>
          <w:sz w:val="24"/>
          <w:szCs w:val="24"/>
        </w:rPr>
        <w:t>EXPLORING THE BUSINESS OPPORTUNITIES &amp; STRENGTHENING THE BUSINESS SKILLS CAPACITY OF STAKEHOLDERS IN HA’APAI &amp; VAVA’U</w:t>
      </w:r>
    </w:p>
    <w:p w:rsidR="005D4918" w:rsidRPr="005D4918" w:rsidRDefault="005D4918" w:rsidP="005D4918">
      <w:pPr>
        <w:pStyle w:val="NoSpacing"/>
        <w:jc w:val="center"/>
        <w:rPr>
          <w:rFonts w:cstheme="minorHAnsi"/>
          <w:b/>
          <w:sz w:val="24"/>
          <w:szCs w:val="24"/>
        </w:rPr>
      </w:pPr>
      <w:r w:rsidRPr="005D4918">
        <w:rPr>
          <w:rFonts w:cstheme="minorHAnsi"/>
          <w:b/>
          <w:sz w:val="24"/>
          <w:szCs w:val="24"/>
        </w:rPr>
        <w:t>20</w:t>
      </w:r>
      <w:r w:rsidRPr="005D4918">
        <w:rPr>
          <w:rFonts w:cstheme="minorHAnsi"/>
          <w:b/>
          <w:sz w:val="24"/>
          <w:szCs w:val="24"/>
          <w:vertAlign w:val="superscript"/>
        </w:rPr>
        <w:t>th</w:t>
      </w:r>
      <w:r w:rsidRPr="005D4918">
        <w:rPr>
          <w:rFonts w:cstheme="minorHAnsi"/>
          <w:b/>
          <w:sz w:val="24"/>
          <w:szCs w:val="24"/>
        </w:rPr>
        <w:t xml:space="preserve"> May to 1</w:t>
      </w:r>
      <w:r w:rsidRPr="005D4918">
        <w:rPr>
          <w:rFonts w:cstheme="minorHAnsi"/>
          <w:b/>
          <w:sz w:val="24"/>
          <w:szCs w:val="24"/>
          <w:vertAlign w:val="superscript"/>
        </w:rPr>
        <w:t>st</w:t>
      </w:r>
      <w:r w:rsidRPr="005D4918">
        <w:rPr>
          <w:rFonts w:cstheme="minorHAnsi"/>
          <w:b/>
          <w:sz w:val="24"/>
          <w:szCs w:val="24"/>
        </w:rPr>
        <w:t xml:space="preserve"> June 2020</w:t>
      </w:r>
    </w:p>
    <w:p w:rsidR="005D4918" w:rsidRPr="005D4918" w:rsidRDefault="005D4918" w:rsidP="005D4918">
      <w:pPr>
        <w:pStyle w:val="NoSpacing"/>
        <w:jc w:val="center"/>
        <w:rPr>
          <w:rFonts w:cstheme="minorHAnsi"/>
          <w:b/>
          <w:sz w:val="24"/>
          <w:szCs w:val="24"/>
        </w:rPr>
      </w:pPr>
      <w:r w:rsidRPr="005D4918">
        <w:rPr>
          <w:rFonts w:cstheme="minorHAnsi"/>
          <w:b/>
          <w:sz w:val="24"/>
          <w:szCs w:val="24"/>
        </w:rPr>
        <w:t xml:space="preserve">Kingdom of Tonga </w:t>
      </w:r>
    </w:p>
    <w:p w:rsidR="001D4F23" w:rsidRDefault="001D4F23" w:rsidP="006551B6">
      <w:pPr>
        <w:pStyle w:val="NoSpacing"/>
        <w:jc w:val="center"/>
        <w:rPr>
          <w:b/>
          <w:sz w:val="32"/>
          <w:szCs w:val="32"/>
        </w:rPr>
      </w:pPr>
    </w:p>
    <w:p w:rsidR="009A74DE" w:rsidRDefault="009A74DE" w:rsidP="006551B6">
      <w:pPr>
        <w:pStyle w:val="NoSpacing"/>
        <w:jc w:val="center"/>
        <w:rPr>
          <w:b/>
          <w:sz w:val="32"/>
          <w:szCs w:val="32"/>
        </w:rPr>
      </w:pPr>
      <w:r w:rsidRPr="009A74DE">
        <w:rPr>
          <w:b/>
          <w:noProof/>
          <w:sz w:val="32"/>
          <w:szCs w:val="32"/>
          <w:lang w:val="en-US"/>
        </w:rPr>
        <w:drawing>
          <wp:inline distT="0" distB="0" distL="0" distR="0">
            <wp:extent cx="5731510" cy="4302544"/>
            <wp:effectExtent l="0" t="0" r="2540" b="3175"/>
            <wp:docPr id="3" name="Picture 3" descr="C:\Users\Sione Misi\Downloads\Ha'ano, Ha'ap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one Misi\Downloads\Ha'ano, Ha'apai.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302544"/>
                    </a:xfrm>
                    <a:prstGeom prst="rect">
                      <a:avLst/>
                    </a:prstGeom>
                    <a:noFill/>
                    <a:ln>
                      <a:noFill/>
                    </a:ln>
                  </pic:spPr>
                </pic:pic>
              </a:graphicData>
            </a:graphic>
          </wp:inline>
        </w:drawing>
      </w:r>
    </w:p>
    <w:p w:rsidR="009A74DE" w:rsidRPr="006551B6" w:rsidRDefault="009A74DE" w:rsidP="006551B6">
      <w:pPr>
        <w:pStyle w:val="NoSpacing"/>
        <w:jc w:val="center"/>
        <w:rPr>
          <w:b/>
          <w:sz w:val="32"/>
          <w:szCs w:val="32"/>
        </w:rPr>
      </w:pPr>
    </w:p>
    <w:p w:rsidR="007233BC" w:rsidRPr="009D698E" w:rsidRDefault="007233BC" w:rsidP="001D4F23">
      <w:pPr>
        <w:pStyle w:val="NoSpacing"/>
        <w:jc w:val="center"/>
        <w:rPr>
          <w:b/>
          <w:color w:val="2F5496" w:themeColor="accent5" w:themeShade="BF"/>
          <w:sz w:val="24"/>
          <w:szCs w:val="24"/>
          <w:lang w:val="en-US"/>
        </w:rPr>
      </w:pPr>
    </w:p>
    <w:p w:rsidR="003A6B07" w:rsidRDefault="003A6B07" w:rsidP="007233BC">
      <w:pPr>
        <w:tabs>
          <w:tab w:val="left" w:pos="0"/>
        </w:tabs>
        <w:spacing w:after="0"/>
        <w:jc w:val="both"/>
        <w:rPr>
          <w:rStyle w:val="fontstyle21"/>
          <w:rFonts w:asciiTheme="minorHAnsi" w:hAnsiTheme="minorHAnsi" w:cs="Times New Roman"/>
          <w:b/>
        </w:rPr>
      </w:pPr>
    </w:p>
    <w:p w:rsidR="006551B6" w:rsidRPr="00952F49" w:rsidRDefault="006551B6" w:rsidP="006551B6">
      <w:pPr>
        <w:pStyle w:val="NoSpacing"/>
        <w:jc w:val="center"/>
        <w:rPr>
          <w:b/>
          <w:lang w:val="en-US"/>
        </w:rPr>
      </w:pPr>
    </w:p>
    <w:p w:rsidR="003A6B07" w:rsidRDefault="003A6B07" w:rsidP="006551B6">
      <w:pPr>
        <w:tabs>
          <w:tab w:val="left" w:pos="0"/>
        </w:tabs>
        <w:spacing w:after="0"/>
        <w:jc w:val="center"/>
        <w:rPr>
          <w:rStyle w:val="fontstyle21"/>
          <w:rFonts w:asciiTheme="minorHAnsi" w:hAnsiTheme="minorHAnsi" w:cs="Times New Roman"/>
          <w:b/>
        </w:rPr>
      </w:pPr>
    </w:p>
    <w:p w:rsidR="003A6B07" w:rsidRDefault="003A6B07" w:rsidP="007233BC">
      <w:pPr>
        <w:tabs>
          <w:tab w:val="left" w:pos="0"/>
        </w:tabs>
        <w:spacing w:after="0"/>
        <w:jc w:val="both"/>
        <w:rPr>
          <w:rStyle w:val="fontstyle21"/>
          <w:rFonts w:asciiTheme="minorHAnsi" w:hAnsiTheme="minorHAnsi" w:cs="Times New Roman"/>
          <w:b/>
        </w:rPr>
      </w:pPr>
    </w:p>
    <w:p w:rsidR="00143DFB" w:rsidRDefault="00143DFB" w:rsidP="007233BC">
      <w:pPr>
        <w:tabs>
          <w:tab w:val="left" w:pos="0"/>
        </w:tabs>
        <w:spacing w:after="0"/>
        <w:jc w:val="both"/>
        <w:rPr>
          <w:rStyle w:val="fontstyle21"/>
          <w:rFonts w:asciiTheme="minorHAnsi" w:hAnsiTheme="minorHAnsi" w:cs="Times New Roman"/>
          <w:b/>
        </w:rPr>
      </w:pPr>
    </w:p>
    <w:p w:rsidR="00143DFB" w:rsidRDefault="00143DFB" w:rsidP="007233BC">
      <w:pPr>
        <w:tabs>
          <w:tab w:val="left" w:pos="0"/>
        </w:tabs>
        <w:spacing w:after="0"/>
        <w:jc w:val="both"/>
        <w:rPr>
          <w:rStyle w:val="fontstyle21"/>
          <w:rFonts w:asciiTheme="minorHAnsi" w:hAnsiTheme="minorHAnsi" w:cs="Times New Roman"/>
          <w:b/>
        </w:rPr>
      </w:pPr>
    </w:p>
    <w:p w:rsidR="00143DFB" w:rsidRDefault="00143DFB" w:rsidP="007233BC">
      <w:pPr>
        <w:tabs>
          <w:tab w:val="left" w:pos="0"/>
        </w:tabs>
        <w:spacing w:after="0"/>
        <w:jc w:val="both"/>
        <w:rPr>
          <w:rStyle w:val="fontstyle21"/>
          <w:rFonts w:asciiTheme="minorHAnsi" w:hAnsiTheme="minorHAnsi" w:cs="Times New Roman"/>
          <w:b/>
        </w:rPr>
      </w:pPr>
    </w:p>
    <w:p w:rsidR="00143DFB" w:rsidRDefault="00143DFB" w:rsidP="007233BC">
      <w:pPr>
        <w:tabs>
          <w:tab w:val="left" w:pos="0"/>
        </w:tabs>
        <w:spacing w:after="0"/>
        <w:jc w:val="both"/>
        <w:rPr>
          <w:rStyle w:val="fontstyle21"/>
          <w:rFonts w:asciiTheme="minorHAnsi" w:hAnsiTheme="minorHAnsi" w:cs="Times New Roman"/>
          <w:b/>
        </w:rPr>
      </w:pPr>
    </w:p>
    <w:p w:rsidR="00143DFB" w:rsidRDefault="00143DFB" w:rsidP="007233BC">
      <w:pPr>
        <w:tabs>
          <w:tab w:val="left" w:pos="0"/>
        </w:tabs>
        <w:spacing w:after="0"/>
        <w:jc w:val="both"/>
        <w:rPr>
          <w:rStyle w:val="fontstyle21"/>
          <w:rFonts w:asciiTheme="minorHAnsi" w:hAnsiTheme="minorHAnsi" w:cs="Times New Roman"/>
          <w:b/>
        </w:rPr>
      </w:pPr>
    </w:p>
    <w:p w:rsidR="003A6B07" w:rsidRDefault="003A6B07" w:rsidP="007233BC">
      <w:pPr>
        <w:tabs>
          <w:tab w:val="left" w:pos="0"/>
        </w:tabs>
        <w:spacing w:after="0"/>
        <w:jc w:val="both"/>
        <w:rPr>
          <w:rStyle w:val="fontstyle21"/>
          <w:rFonts w:asciiTheme="minorHAnsi" w:hAnsiTheme="minorHAnsi" w:cs="Times New Roman"/>
          <w:b/>
        </w:rPr>
      </w:pPr>
    </w:p>
    <w:p w:rsidR="003A6B07" w:rsidRDefault="003A6B07" w:rsidP="007233BC">
      <w:pPr>
        <w:tabs>
          <w:tab w:val="left" w:pos="0"/>
        </w:tabs>
        <w:spacing w:after="0"/>
        <w:jc w:val="both"/>
        <w:rPr>
          <w:rStyle w:val="fontstyle21"/>
          <w:rFonts w:asciiTheme="minorHAnsi" w:hAnsiTheme="minorHAnsi" w:cs="Times New Roman"/>
          <w:b/>
        </w:rPr>
      </w:pPr>
    </w:p>
    <w:p w:rsidR="003A6B07" w:rsidRDefault="003A6B07" w:rsidP="007233BC">
      <w:pPr>
        <w:tabs>
          <w:tab w:val="left" w:pos="0"/>
        </w:tabs>
        <w:spacing w:after="0"/>
        <w:jc w:val="both"/>
        <w:rPr>
          <w:rStyle w:val="fontstyle21"/>
          <w:rFonts w:asciiTheme="minorHAnsi" w:hAnsiTheme="minorHAnsi" w:cs="Times New Roman"/>
          <w:b/>
        </w:rPr>
      </w:pPr>
    </w:p>
    <w:p w:rsidR="00BA3809" w:rsidRDefault="00BA3809" w:rsidP="007233BC">
      <w:pPr>
        <w:tabs>
          <w:tab w:val="left" w:pos="0"/>
        </w:tabs>
        <w:spacing w:after="0"/>
        <w:jc w:val="both"/>
        <w:rPr>
          <w:rStyle w:val="fontstyle21"/>
          <w:rFonts w:asciiTheme="minorHAnsi" w:hAnsiTheme="minorHAnsi" w:cs="Times New Roman"/>
          <w:b/>
        </w:rPr>
      </w:pPr>
    </w:p>
    <w:p w:rsidR="00DB0F7A" w:rsidRPr="002E3781" w:rsidRDefault="00DB0F7A" w:rsidP="002E3781">
      <w:pPr>
        <w:pStyle w:val="ListParagraph"/>
        <w:numPr>
          <w:ilvl w:val="0"/>
          <w:numId w:val="13"/>
        </w:numPr>
        <w:tabs>
          <w:tab w:val="left" w:pos="0"/>
        </w:tabs>
        <w:spacing w:after="0"/>
        <w:jc w:val="both"/>
        <w:rPr>
          <w:rStyle w:val="fontstyle21"/>
          <w:rFonts w:asciiTheme="minorHAnsi" w:hAnsiTheme="minorHAnsi" w:cs="Times New Roman"/>
          <w:b/>
        </w:rPr>
      </w:pPr>
      <w:r w:rsidRPr="002E3781">
        <w:rPr>
          <w:rStyle w:val="fontstyle21"/>
          <w:rFonts w:asciiTheme="minorHAnsi" w:hAnsiTheme="minorHAnsi" w:cs="Times New Roman"/>
          <w:b/>
        </w:rPr>
        <w:lastRenderedPageBreak/>
        <w:t xml:space="preserve">ACKNOWLEDGMENT </w:t>
      </w:r>
    </w:p>
    <w:p w:rsidR="00DB0F7A" w:rsidRDefault="00DB0F7A" w:rsidP="007233BC">
      <w:pPr>
        <w:tabs>
          <w:tab w:val="left" w:pos="0"/>
        </w:tabs>
        <w:spacing w:after="0"/>
        <w:jc w:val="both"/>
        <w:rPr>
          <w:rStyle w:val="fontstyle21"/>
          <w:rFonts w:asciiTheme="minorHAnsi" w:hAnsiTheme="minorHAnsi" w:cs="Times New Roman"/>
          <w:b/>
        </w:rPr>
      </w:pPr>
    </w:p>
    <w:p w:rsidR="00DB0F7A" w:rsidRDefault="00ED3252" w:rsidP="007233BC">
      <w:pPr>
        <w:tabs>
          <w:tab w:val="left" w:pos="0"/>
        </w:tabs>
        <w:spacing w:after="0"/>
        <w:jc w:val="both"/>
        <w:rPr>
          <w:rStyle w:val="fontstyle21"/>
          <w:rFonts w:asciiTheme="minorHAnsi" w:hAnsiTheme="minorHAnsi" w:cs="Times New Roman"/>
        </w:rPr>
      </w:pPr>
      <w:r>
        <w:rPr>
          <w:rStyle w:val="fontstyle21"/>
          <w:rFonts w:asciiTheme="minorHAnsi" w:hAnsiTheme="minorHAnsi" w:cs="Times New Roman"/>
        </w:rPr>
        <w:t>Organising a</w:t>
      </w:r>
      <w:r w:rsidR="005D4918">
        <w:rPr>
          <w:rStyle w:val="fontstyle21"/>
          <w:rFonts w:asciiTheme="minorHAnsi" w:hAnsiTheme="minorHAnsi" w:cs="Times New Roman"/>
        </w:rPr>
        <w:t xml:space="preserve"> successful workshop</w:t>
      </w:r>
      <w:r>
        <w:rPr>
          <w:rStyle w:val="fontstyle21"/>
          <w:rFonts w:asciiTheme="minorHAnsi" w:hAnsiTheme="minorHAnsi" w:cs="Times New Roman"/>
        </w:rPr>
        <w:t xml:space="preserve"> was from the support of the </w:t>
      </w:r>
      <w:r w:rsidR="005D4918">
        <w:rPr>
          <w:rStyle w:val="fontstyle21"/>
          <w:rFonts w:asciiTheme="minorHAnsi" w:hAnsiTheme="minorHAnsi" w:cs="Times New Roman"/>
        </w:rPr>
        <w:t>Asian Development Bank</w:t>
      </w:r>
      <w:r w:rsidR="007C657D">
        <w:rPr>
          <w:rStyle w:val="fontstyle21"/>
          <w:rFonts w:asciiTheme="minorHAnsi" w:hAnsiTheme="minorHAnsi" w:cs="Times New Roman"/>
        </w:rPr>
        <w:t xml:space="preserve"> (ADB)</w:t>
      </w:r>
      <w:r w:rsidR="005D4918">
        <w:rPr>
          <w:rStyle w:val="fontstyle21"/>
          <w:rFonts w:asciiTheme="minorHAnsi" w:hAnsiTheme="minorHAnsi" w:cs="Times New Roman"/>
        </w:rPr>
        <w:t xml:space="preserve"> and Australia </w:t>
      </w:r>
      <w:r w:rsidR="007C657D">
        <w:rPr>
          <w:rStyle w:val="fontstyle21"/>
          <w:rFonts w:asciiTheme="minorHAnsi" w:hAnsiTheme="minorHAnsi" w:cs="Times New Roman"/>
        </w:rPr>
        <w:t>Funded</w:t>
      </w:r>
      <w:r w:rsidR="005D4918">
        <w:rPr>
          <w:rStyle w:val="fontstyle21"/>
          <w:rFonts w:asciiTheme="minorHAnsi" w:hAnsiTheme="minorHAnsi" w:cs="Times New Roman"/>
        </w:rPr>
        <w:t>-Outer Island Renewable Energy Project (OIREP) Safeguard Specialist, Kaione Loumoli, Sione Pongi – Tonga Power Limited, Paea Tau’aika – EU-PacTVET ICC for Tonga.</w:t>
      </w:r>
      <w:r>
        <w:rPr>
          <w:rStyle w:val="fontstyle21"/>
          <w:rFonts w:asciiTheme="minorHAnsi" w:hAnsiTheme="minorHAnsi" w:cs="Times New Roman"/>
        </w:rPr>
        <w:t xml:space="preserve"> In arranging of the logistics and contacting the main targeted participants beforehand. The success of this workshop is the result of the PCREEE team hard work.</w:t>
      </w:r>
    </w:p>
    <w:p w:rsidR="00ED3252" w:rsidRDefault="00ED3252" w:rsidP="007233BC">
      <w:pPr>
        <w:tabs>
          <w:tab w:val="left" w:pos="0"/>
        </w:tabs>
        <w:spacing w:after="0"/>
        <w:jc w:val="both"/>
        <w:rPr>
          <w:rStyle w:val="fontstyle21"/>
          <w:rFonts w:asciiTheme="minorHAnsi" w:hAnsiTheme="minorHAnsi" w:cs="Times New Roman"/>
        </w:rPr>
      </w:pPr>
    </w:p>
    <w:p w:rsidR="00ED3252" w:rsidRDefault="00ED3252" w:rsidP="007233BC">
      <w:pPr>
        <w:tabs>
          <w:tab w:val="left" w:pos="0"/>
        </w:tabs>
        <w:spacing w:after="0"/>
        <w:jc w:val="both"/>
        <w:rPr>
          <w:rStyle w:val="fontstyle21"/>
          <w:rFonts w:asciiTheme="minorHAnsi" w:hAnsiTheme="minorHAnsi" w:cs="Times New Roman"/>
        </w:rPr>
      </w:pPr>
      <w:r>
        <w:rPr>
          <w:rStyle w:val="fontstyle21"/>
          <w:rFonts w:asciiTheme="minorHAnsi" w:hAnsiTheme="minorHAnsi" w:cs="Times New Roman"/>
        </w:rPr>
        <w:t xml:space="preserve">However, the key for the </w:t>
      </w:r>
      <w:r w:rsidR="005D4918">
        <w:rPr>
          <w:rStyle w:val="fontstyle21"/>
          <w:rFonts w:asciiTheme="minorHAnsi" w:hAnsiTheme="minorHAnsi" w:cs="Times New Roman"/>
        </w:rPr>
        <w:t>success of the workshops</w:t>
      </w:r>
      <w:r w:rsidR="00817890">
        <w:rPr>
          <w:rStyle w:val="fontstyle21"/>
          <w:rFonts w:asciiTheme="minorHAnsi" w:hAnsiTheme="minorHAnsi" w:cs="Times New Roman"/>
        </w:rPr>
        <w:t xml:space="preserve"> is the involvement </w:t>
      </w:r>
      <w:r w:rsidR="0001597B">
        <w:rPr>
          <w:rStyle w:val="fontstyle21"/>
          <w:rFonts w:asciiTheme="minorHAnsi" w:hAnsiTheme="minorHAnsi" w:cs="Times New Roman"/>
        </w:rPr>
        <w:t xml:space="preserve">and </w:t>
      </w:r>
      <w:r w:rsidR="00817890">
        <w:rPr>
          <w:rStyle w:val="fontstyle21"/>
          <w:rFonts w:asciiTheme="minorHAnsi" w:hAnsiTheme="minorHAnsi" w:cs="Times New Roman"/>
        </w:rPr>
        <w:t>interest</w:t>
      </w:r>
      <w:r w:rsidR="0001597B">
        <w:rPr>
          <w:rStyle w:val="fontstyle21"/>
          <w:rFonts w:asciiTheme="minorHAnsi" w:hAnsiTheme="minorHAnsi" w:cs="Times New Roman"/>
        </w:rPr>
        <w:t xml:space="preserve"> of the participants</w:t>
      </w:r>
      <w:r w:rsidR="00B6355C">
        <w:rPr>
          <w:rStyle w:val="fontstyle21"/>
          <w:rFonts w:asciiTheme="minorHAnsi" w:hAnsiTheme="minorHAnsi" w:cs="Times New Roman"/>
        </w:rPr>
        <w:t>. Where the workshops were</w:t>
      </w:r>
      <w:r w:rsidR="00B51BAD">
        <w:rPr>
          <w:rStyle w:val="fontstyle21"/>
          <w:rFonts w:asciiTheme="minorHAnsi" w:hAnsiTheme="minorHAnsi" w:cs="Times New Roman"/>
        </w:rPr>
        <w:t xml:space="preserve"> first</w:t>
      </w:r>
      <w:r w:rsidR="00B6355C">
        <w:rPr>
          <w:rStyle w:val="fontstyle21"/>
          <w:rFonts w:asciiTheme="minorHAnsi" w:hAnsiTheme="minorHAnsi" w:cs="Times New Roman"/>
        </w:rPr>
        <w:t xml:space="preserve"> started at the Ha’apai Group (Nomuka Is, Ha’afeva Is, ‘Uiha Is, Ha’ano Is) and then Vava’u</w:t>
      </w:r>
      <w:r w:rsidR="00B51BAD">
        <w:rPr>
          <w:rStyle w:val="fontstyle21"/>
          <w:rFonts w:asciiTheme="minorHAnsi" w:hAnsiTheme="minorHAnsi" w:cs="Times New Roman"/>
        </w:rPr>
        <w:t>. The atmosphere of cooperation between the different par</w:t>
      </w:r>
      <w:r w:rsidR="00B6355C">
        <w:rPr>
          <w:rStyle w:val="fontstyle21"/>
          <w:rFonts w:asciiTheme="minorHAnsi" w:hAnsiTheme="minorHAnsi" w:cs="Times New Roman"/>
        </w:rPr>
        <w:t>ticipants of each island community</w:t>
      </w:r>
      <w:r w:rsidR="00B51BAD">
        <w:rPr>
          <w:rStyle w:val="fontstyle21"/>
          <w:rFonts w:asciiTheme="minorHAnsi" w:hAnsiTheme="minorHAnsi" w:cs="Times New Roman"/>
        </w:rPr>
        <w:t xml:space="preserve"> provide</w:t>
      </w:r>
      <w:r w:rsidR="00817890">
        <w:rPr>
          <w:rStyle w:val="fontstyle21"/>
          <w:rFonts w:asciiTheme="minorHAnsi" w:hAnsiTheme="minorHAnsi" w:cs="Times New Roman"/>
        </w:rPr>
        <w:t>d</w:t>
      </w:r>
      <w:r w:rsidR="00B51BAD">
        <w:rPr>
          <w:rStyle w:val="fontstyle21"/>
          <w:rFonts w:asciiTheme="minorHAnsi" w:hAnsiTheme="minorHAnsi" w:cs="Times New Roman"/>
        </w:rPr>
        <w:t xml:space="preserve"> and identify the needs in renewable energy </w:t>
      </w:r>
      <w:r w:rsidR="007754FB">
        <w:rPr>
          <w:rStyle w:val="fontstyle21"/>
          <w:rFonts w:asciiTheme="minorHAnsi" w:hAnsiTheme="minorHAnsi" w:cs="Times New Roman"/>
        </w:rPr>
        <w:t>and energy efficiency. T</w:t>
      </w:r>
      <w:r w:rsidR="00B6355C">
        <w:rPr>
          <w:rStyle w:val="fontstyle21"/>
          <w:rFonts w:asciiTheme="minorHAnsi" w:hAnsiTheme="minorHAnsi" w:cs="Times New Roman"/>
        </w:rPr>
        <w:t xml:space="preserve">hus </w:t>
      </w:r>
      <w:r w:rsidR="007754FB">
        <w:rPr>
          <w:rStyle w:val="fontstyle21"/>
          <w:rFonts w:asciiTheme="minorHAnsi" w:hAnsiTheme="minorHAnsi" w:cs="Times New Roman"/>
        </w:rPr>
        <w:t xml:space="preserve">the </w:t>
      </w:r>
      <w:r w:rsidR="00B6355C">
        <w:rPr>
          <w:rStyle w:val="fontstyle21"/>
          <w:rFonts w:asciiTheme="minorHAnsi" w:hAnsiTheme="minorHAnsi" w:cs="Times New Roman"/>
        </w:rPr>
        <w:t>acknowledge</w:t>
      </w:r>
      <w:r w:rsidR="007754FB">
        <w:rPr>
          <w:rStyle w:val="fontstyle21"/>
          <w:rFonts w:asciiTheme="minorHAnsi" w:hAnsiTheme="minorHAnsi" w:cs="Times New Roman"/>
        </w:rPr>
        <w:t>ment of</w:t>
      </w:r>
      <w:r w:rsidR="00B6355C">
        <w:rPr>
          <w:rStyle w:val="fontstyle21"/>
          <w:rFonts w:asciiTheme="minorHAnsi" w:hAnsiTheme="minorHAnsi" w:cs="Times New Roman"/>
        </w:rPr>
        <w:t xml:space="preserve"> the</w:t>
      </w:r>
      <w:r w:rsidR="00CB7BB7">
        <w:rPr>
          <w:rStyle w:val="fontstyle21"/>
          <w:rFonts w:asciiTheme="minorHAnsi" w:hAnsiTheme="minorHAnsi" w:cs="Times New Roman"/>
        </w:rPr>
        <w:t xml:space="preserve"> team, the support from the Ministry of MEIDECC</w:t>
      </w:r>
      <w:r w:rsidR="00171CE8">
        <w:rPr>
          <w:rStyle w:val="fontstyle21"/>
          <w:rFonts w:asciiTheme="minorHAnsi" w:hAnsiTheme="minorHAnsi" w:cs="Times New Roman"/>
        </w:rPr>
        <w:t xml:space="preserve"> and the particip</w:t>
      </w:r>
      <w:r w:rsidR="00B6355C">
        <w:rPr>
          <w:rStyle w:val="fontstyle21"/>
          <w:rFonts w:asciiTheme="minorHAnsi" w:hAnsiTheme="minorHAnsi" w:cs="Times New Roman"/>
        </w:rPr>
        <w:t>ants of the workshops</w:t>
      </w:r>
      <w:r w:rsidR="007754FB">
        <w:rPr>
          <w:rStyle w:val="fontstyle21"/>
          <w:rFonts w:asciiTheme="minorHAnsi" w:hAnsiTheme="minorHAnsi" w:cs="Times New Roman"/>
        </w:rPr>
        <w:t xml:space="preserve"> and</w:t>
      </w:r>
      <w:r w:rsidR="00171CE8">
        <w:rPr>
          <w:rStyle w:val="fontstyle21"/>
          <w:rFonts w:asciiTheme="minorHAnsi" w:hAnsiTheme="minorHAnsi" w:cs="Times New Roman"/>
        </w:rPr>
        <w:t xml:space="preserve"> many thanks for the hard work and</w:t>
      </w:r>
      <w:r w:rsidR="005F5442">
        <w:rPr>
          <w:rStyle w:val="fontstyle21"/>
          <w:rFonts w:asciiTheme="minorHAnsi" w:hAnsiTheme="minorHAnsi" w:cs="Times New Roman"/>
        </w:rPr>
        <w:t xml:space="preserve"> the </w:t>
      </w:r>
      <w:r w:rsidR="00171CE8">
        <w:rPr>
          <w:rStyle w:val="fontstyle21"/>
          <w:rFonts w:asciiTheme="minorHAnsi" w:hAnsiTheme="minorHAnsi" w:cs="Times New Roman"/>
        </w:rPr>
        <w:t>information provided.</w:t>
      </w:r>
    </w:p>
    <w:p w:rsidR="00171CE8" w:rsidRPr="00ED3252" w:rsidRDefault="00171CE8" w:rsidP="007233BC">
      <w:pPr>
        <w:tabs>
          <w:tab w:val="left" w:pos="0"/>
        </w:tabs>
        <w:spacing w:after="0"/>
        <w:jc w:val="both"/>
        <w:rPr>
          <w:rStyle w:val="fontstyle21"/>
          <w:rFonts w:asciiTheme="minorHAnsi" w:hAnsiTheme="minorHAnsi" w:cs="Times New Roman"/>
        </w:rPr>
      </w:pPr>
    </w:p>
    <w:p w:rsidR="00DB0F7A" w:rsidRDefault="00DB0F7A" w:rsidP="007233BC">
      <w:pPr>
        <w:tabs>
          <w:tab w:val="left" w:pos="0"/>
        </w:tabs>
        <w:spacing w:after="0"/>
        <w:jc w:val="both"/>
        <w:rPr>
          <w:rStyle w:val="fontstyle21"/>
          <w:rFonts w:asciiTheme="minorHAnsi" w:hAnsiTheme="minorHAnsi" w:cs="Times New Roman"/>
          <w:b/>
        </w:rPr>
      </w:pPr>
    </w:p>
    <w:p w:rsidR="007233BC" w:rsidRPr="002E3781" w:rsidRDefault="007233BC" w:rsidP="002E3781">
      <w:pPr>
        <w:pStyle w:val="ListParagraph"/>
        <w:numPr>
          <w:ilvl w:val="0"/>
          <w:numId w:val="13"/>
        </w:numPr>
        <w:tabs>
          <w:tab w:val="left" w:pos="0"/>
        </w:tabs>
        <w:spacing w:after="0"/>
        <w:jc w:val="both"/>
        <w:rPr>
          <w:rStyle w:val="fontstyle21"/>
          <w:rFonts w:asciiTheme="minorHAnsi" w:hAnsiTheme="minorHAnsi" w:cs="Times New Roman"/>
          <w:b/>
        </w:rPr>
      </w:pPr>
      <w:r w:rsidRPr="002E3781">
        <w:rPr>
          <w:rStyle w:val="fontstyle21"/>
          <w:rFonts w:asciiTheme="minorHAnsi" w:hAnsiTheme="minorHAnsi" w:cs="Times New Roman"/>
          <w:b/>
        </w:rPr>
        <w:t xml:space="preserve">BACKGROUND  </w:t>
      </w:r>
    </w:p>
    <w:p w:rsidR="007233BC" w:rsidRPr="00952F49" w:rsidRDefault="007233BC" w:rsidP="007233BC">
      <w:pPr>
        <w:tabs>
          <w:tab w:val="left" w:pos="0"/>
        </w:tabs>
        <w:spacing w:after="0"/>
        <w:jc w:val="both"/>
        <w:rPr>
          <w:rStyle w:val="fontstyle21"/>
          <w:rFonts w:asciiTheme="minorHAnsi" w:hAnsiTheme="minorHAnsi" w:cs="Times New Roman"/>
          <w:b/>
        </w:rPr>
      </w:pPr>
    </w:p>
    <w:p w:rsidR="007233BC" w:rsidRPr="00952F49" w:rsidRDefault="007233BC" w:rsidP="007233BC">
      <w:pPr>
        <w:tabs>
          <w:tab w:val="left" w:pos="567"/>
        </w:tabs>
        <w:spacing w:after="0" w:line="240" w:lineRule="auto"/>
        <w:jc w:val="both"/>
        <w:rPr>
          <w:rFonts w:cs="Times New Roman"/>
        </w:rPr>
      </w:pPr>
      <w:r w:rsidRPr="00952F49">
        <w:rPr>
          <w:rFonts w:cs="Times New Roman"/>
        </w:rPr>
        <w:t>The Nuku’alofa-based Pacific Centre for Renewable Energy and Energy Efficiency is a regional set up to up-scale and replicate success stories in renewable energy and energy efficiency, conduct targeted private sector activities in capacity development, knowledge management and innovation, awareness raising, as well as investment and busines</w:t>
      </w:r>
      <w:r w:rsidR="00817890">
        <w:rPr>
          <w:rFonts w:cs="Times New Roman"/>
        </w:rPr>
        <w:t>s promotion.</w:t>
      </w:r>
      <w:r w:rsidRPr="00952F49">
        <w:rPr>
          <w:rFonts w:cs="Times New Roman"/>
        </w:rPr>
        <w:t xml:space="preserve"> The Centre has a strong focus on the private sector and industry while supporting targeted renewable energy and energy efficiency programs to enhance the productivity of key industries with high job leverage (e.g. agriculture, tourism, fishery, manufacturing, creative industry) and the creation of a local sustainable energy servicing and manufacturing industry. </w:t>
      </w:r>
    </w:p>
    <w:p w:rsidR="007233BC" w:rsidRPr="00952F49" w:rsidRDefault="007233BC" w:rsidP="007233BC">
      <w:pPr>
        <w:pStyle w:val="NoSpacing"/>
        <w:rPr>
          <w:color w:val="2F5496" w:themeColor="accent5" w:themeShade="BF"/>
          <w:lang w:val="en-US"/>
        </w:rPr>
      </w:pPr>
    </w:p>
    <w:p w:rsidR="007233BC" w:rsidRPr="00952F49" w:rsidRDefault="007233BC" w:rsidP="007233BC">
      <w:pPr>
        <w:pStyle w:val="NoSpacing"/>
        <w:jc w:val="center"/>
        <w:rPr>
          <w:b/>
          <w:color w:val="2F5496" w:themeColor="accent5" w:themeShade="BF"/>
          <w:lang w:val="en-US"/>
        </w:rPr>
      </w:pPr>
    </w:p>
    <w:p w:rsidR="007233BC" w:rsidRPr="002E3781" w:rsidRDefault="00DB0F7A" w:rsidP="002E3781">
      <w:pPr>
        <w:pStyle w:val="ListParagraph"/>
        <w:numPr>
          <w:ilvl w:val="0"/>
          <w:numId w:val="13"/>
        </w:numPr>
        <w:tabs>
          <w:tab w:val="left" w:pos="0"/>
        </w:tabs>
        <w:spacing w:after="0"/>
        <w:jc w:val="both"/>
        <w:rPr>
          <w:rStyle w:val="fontstyle21"/>
          <w:rFonts w:asciiTheme="minorHAnsi" w:hAnsiTheme="minorHAnsi" w:cs="Times New Roman"/>
          <w:b/>
        </w:rPr>
      </w:pPr>
      <w:r w:rsidRPr="002E3781">
        <w:rPr>
          <w:rStyle w:val="fontstyle21"/>
          <w:rFonts w:asciiTheme="minorHAnsi" w:hAnsiTheme="minorHAnsi" w:cs="Times New Roman"/>
          <w:b/>
        </w:rPr>
        <w:t>MISSION</w:t>
      </w:r>
      <w:r w:rsidR="00952F49" w:rsidRPr="002E3781">
        <w:rPr>
          <w:rStyle w:val="fontstyle21"/>
          <w:rFonts w:asciiTheme="minorHAnsi" w:hAnsiTheme="minorHAnsi" w:cs="Times New Roman"/>
          <w:b/>
        </w:rPr>
        <w:t xml:space="preserve"> </w:t>
      </w:r>
      <w:r w:rsidR="007233BC" w:rsidRPr="002E3781">
        <w:rPr>
          <w:rStyle w:val="fontstyle21"/>
          <w:rFonts w:asciiTheme="minorHAnsi" w:hAnsiTheme="minorHAnsi" w:cs="Times New Roman"/>
          <w:b/>
        </w:rPr>
        <w:t xml:space="preserve">OBJECTIVES </w:t>
      </w:r>
    </w:p>
    <w:p w:rsidR="007C657D" w:rsidRPr="004B0C8A" w:rsidRDefault="003010DA" w:rsidP="007C657D">
      <w:pPr>
        <w:pStyle w:val="NoSpacing"/>
      </w:pPr>
      <w:r>
        <w:t>The workshop</w:t>
      </w:r>
      <w:r w:rsidR="007C657D" w:rsidRPr="004B0C8A">
        <w:t xml:space="preserve"> aims at:</w:t>
      </w:r>
    </w:p>
    <w:p w:rsidR="007C657D" w:rsidRPr="004B0C8A" w:rsidRDefault="007C657D" w:rsidP="007C657D">
      <w:pPr>
        <w:pStyle w:val="NoSpacing"/>
        <w:numPr>
          <w:ilvl w:val="0"/>
          <w:numId w:val="15"/>
        </w:numPr>
      </w:pPr>
      <w:r w:rsidRPr="004B0C8A">
        <w:t>Improving the business skills and awareness about sustainable energy business start ups</w:t>
      </w:r>
    </w:p>
    <w:p w:rsidR="007C657D" w:rsidRPr="004B0C8A" w:rsidRDefault="007C657D" w:rsidP="007C657D">
      <w:pPr>
        <w:pStyle w:val="NoSpacing"/>
        <w:numPr>
          <w:ilvl w:val="0"/>
          <w:numId w:val="15"/>
        </w:numPr>
      </w:pPr>
      <w:r w:rsidRPr="004B0C8A">
        <w:t>Raising the awareness on possible small-scale business opportunities and productive utilization of renewable energy in the local community sector</w:t>
      </w:r>
    </w:p>
    <w:p w:rsidR="007C657D" w:rsidRPr="004B0C8A" w:rsidRDefault="007C657D" w:rsidP="007C657D">
      <w:pPr>
        <w:pStyle w:val="NoSpacing"/>
        <w:numPr>
          <w:ilvl w:val="0"/>
          <w:numId w:val="15"/>
        </w:numPr>
      </w:pPr>
      <w:r w:rsidRPr="004B0C8A">
        <w:t>Strengthening the capacity of Stakeholders in preparing proposals on utilizing sustainable energy to support small scale businesses</w:t>
      </w:r>
    </w:p>
    <w:p w:rsidR="007C657D" w:rsidRPr="004B0C8A" w:rsidRDefault="007C657D" w:rsidP="007C657D">
      <w:pPr>
        <w:pStyle w:val="NoSpacing"/>
        <w:numPr>
          <w:ilvl w:val="0"/>
          <w:numId w:val="15"/>
        </w:numPr>
      </w:pPr>
      <w:r w:rsidRPr="004B0C8A">
        <w:t xml:space="preserve">Identify workable strategies to raise effective, sustainability management of the installed mini grids </w:t>
      </w:r>
    </w:p>
    <w:p w:rsidR="00171CE8" w:rsidRPr="00952F49" w:rsidRDefault="00171CE8"/>
    <w:p w:rsidR="00171CE8" w:rsidRPr="002E3781" w:rsidRDefault="00E13DC3" w:rsidP="002E3781">
      <w:pPr>
        <w:pStyle w:val="ListParagraph"/>
        <w:numPr>
          <w:ilvl w:val="0"/>
          <w:numId w:val="13"/>
        </w:numPr>
        <w:rPr>
          <w:rFonts w:cs="Times New Roman"/>
          <w:b/>
          <w:lang w:val="en-US"/>
        </w:rPr>
      </w:pPr>
      <w:r w:rsidRPr="002E3781">
        <w:rPr>
          <w:rFonts w:cs="Times New Roman"/>
          <w:b/>
          <w:lang w:val="en-US"/>
        </w:rPr>
        <w:t xml:space="preserve">MISSION </w:t>
      </w:r>
      <w:r w:rsidR="00DB4BBD" w:rsidRPr="002E3781">
        <w:rPr>
          <w:rFonts w:cs="Times New Roman"/>
          <w:b/>
          <w:lang w:val="en-US"/>
        </w:rPr>
        <w:t>OUTCOME</w:t>
      </w:r>
    </w:p>
    <w:p w:rsidR="003010DA" w:rsidRPr="004B0C8A" w:rsidRDefault="003010DA" w:rsidP="00103BAF">
      <w:pPr>
        <w:pStyle w:val="NoSpacing"/>
        <w:numPr>
          <w:ilvl w:val="0"/>
          <w:numId w:val="18"/>
        </w:numPr>
        <w:rPr>
          <w:bCs/>
        </w:rPr>
      </w:pPr>
      <w:r w:rsidRPr="004B0C8A">
        <w:rPr>
          <w:bCs/>
        </w:rPr>
        <w:t>Increased number of business initiated in</w:t>
      </w:r>
      <w:r w:rsidR="00F02728">
        <w:rPr>
          <w:bCs/>
        </w:rPr>
        <w:t xml:space="preserve"> Vava’u and Ha’apai</w:t>
      </w:r>
    </w:p>
    <w:p w:rsidR="003010DA" w:rsidRPr="004B0C8A" w:rsidRDefault="003010DA" w:rsidP="00103BAF">
      <w:pPr>
        <w:pStyle w:val="NoSpacing"/>
        <w:numPr>
          <w:ilvl w:val="0"/>
          <w:numId w:val="18"/>
        </w:numPr>
        <w:rPr>
          <w:bCs/>
        </w:rPr>
      </w:pPr>
      <w:r w:rsidRPr="004B0C8A">
        <w:rPr>
          <w:bCs/>
        </w:rPr>
        <w:t>Increased productive usage of electricity due to new business opportunities</w:t>
      </w:r>
    </w:p>
    <w:p w:rsidR="003010DA" w:rsidRPr="004B0C8A" w:rsidRDefault="003010DA" w:rsidP="00103BAF">
      <w:pPr>
        <w:pStyle w:val="NoSpacing"/>
        <w:numPr>
          <w:ilvl w:val="0"/>
          <w:numId w:val="18"/>
        </w:numPr>
        <w:rPr>
          <w:bCs/>
        </w:rPr>
      </w:pPr>
      <w:r w:rsidRPr="004B0C8A">
        <w:rPr>
          <w:bCs/>
        </w:rPr>
        <w:t>Sustainability of the OIREP systems is guaranteed</w:t>
      </w:r>
    </w:p>
    <w:p w:rsidR="003010DA" w:rsidRPr="004B0C8A" w:rsidRDefault="003010DA" w:rsidP="00103BAF">
      <w:pPr>
        <w:pStyle w:val="NoSpacing"/>
        <w:numPr>
          <w:ilvl w:val="0"/>
          <w:numId w:val="18"/>
        </w:numPr>
        <w:rPr>
          <w:bCs/>
        </w:rPr>
      </w:pPr>
      <w:r w:rsidRPr="004B0C8A">
        <w:rPr>
          <w:bCs/>
        </w:rPr>
        <w:t>Increased economic growth in Vava</w:t>
      </w:r>
      <w:r w:rsidR="00F02728">
        <w:rPr>
          <w:bCs/>
        </w:rPr>
        <w:t>’u and Ha’apai</w:t>
      </w:r>
    </w:p>
    <w:p w:rsidR="00DB4BBD" w:rsidRDefault="00DB4BBD"/>
    <w:p w:rsidR="00E13DC3" w:rsidRDefault="00E13DC3"/>
    <w:p w:rsidR="00C0044D" w:rsidRPr="00952F49" w:rsidRDefault="00C0044D"/>
    <w:p w:rsidR="00E13DC3" w:rsidRDefault="00E13DC3">
      <w:pPr>
        <w:rPr>
          <w:b/>
        </w:rPr>
      </w:pPr>
    </w:p>
    <w:p w:rsidR="00B01720" w:rsidRPr="002E3781" w:rsidRDefault="00952F49" w:rsidP="002E3781">
      <w:pPr>
        <w:pStyle w:val="ListParagraph"/>
        <w:numPr>
          <w:ilvl w:val="0"/>
          <w:numId w:val="13"/>
        </w:numPr>
        <w:rPr>
          <w:b/>
        </w:rPr>
      </w:pPr>
      <w:r w:rsidRPr="002E3781">
        <w:rPr>
          <w:b/>
        </w:rPr>
        <w:lastRenderedPageBreak/>
        <w:t>INTRODUCTION</w:t>
      </w:r>
    </w:p>
    <w:p w:rsidR="003010DA" w:rsidRPr="00D53DE0" w:rsidRDefault="003010DA" w:rsidP="003010DA">
      <w:pPr>
        <w:pStyle w:val="NoSpacing"/>
        <w:jc w:val="both"/>
      </w:pPr>
      <w:r w:rsidRPr="00D53DE0">
        <w:t xml:space="preserve">The Government of Tonga through </w:t>
      </w:r>
      <w:r>
        <w:t>its Tonga Energy Roadmap (TERM)</w:t>
      </w:r>
      <w:r w:rsidRPr="00D53DE0">
        <w:t xml:space="preserve"> is aiming to (i) reduce the country’s dependency on externally sourced fuels with exposure to the associated price volatility while (ii) improving energy efficiency, (iii) increasing the accessibility to electricity for </w:t>
      </w:r>
      <w:r>
        <w:t>the Tongan Population</w:t>
      </w:r>
      <w:r w:rsidRPr="00D53DE0">
        <w:t xml:space="preserve"> and (iv) improving the affordability of electricity for all users via a lower electricity tariff. In recognition of these four objectives, Tonga has set, amongst other targets, an ambitious target to generate 50% of the country’s electricity from renewable energy resources by 2020 (now changed to 2021 due to the Coronavirus pandemic). The Outer Island Renewable Energy Project (OIREP) is seen as an important milestone for the government to achieve these goals and objectives. The goals and objectives shall be met by provision of sustainable and environmentally friendly renewable energy from technologies such as solar photovoltaic power and battery energy storage. </w:t>
      </w:r>
    </w:p>
    <w:p w:rsidR="003010DA" w:rsidRPr="00D53DE0" w:rsidRDefault="003010DA" w:rsidP="003010DA">
      <w:pPr>
        <w:pStyle w:val="NoSpacing"/>
        <w:ind w:left="720"/>
        <w:jc w:val="both"/>
      </w:pPr>
    </w:p>
    <w:p w:rsidR="003010DA" w:rsidRPr="004B0C8A" w:rsidRDefault="003010DA" w:rsidP="003010DA">
      <w:pPr>
        <w:pStyle w:val="NoSpacing"/>
        <w:jc w:val="both"/>
      </w:pPr>
      <w:r w:rsidRPr="00D53DE0">
        <w:t>The Pacific Community (SPC) Pacific Centre for Renewable Energy and Energy Efficiency (PCREEE) is a regional vehicle for accelerating the deployment of renewable energy and energy efficiency in the Pacific Islands by supporting the private sector to lead and to invest. Output 4.2 of the PCREEE is about strengthening local sustainable energy industry is strengthened through assisting the startup of local energy entrepreneurship activities.</w:t>
      </w:r>
      <w:r w:rsidRPr="004B0C8A">
        <w:rPr>
          <w:rFonts w:cs="Arial"/>
          <w:color w:val="000000"/>
        </w:rPr>
        <w:t xml:space="preserve"> </w:t>
      </w:r>
    </w:p>
    <w:p w:rsidR="003010DA" w:rsidRPr="004B0C8A" w:rsidRDefault="003010DA" w:rsidP="003010DA">
      <w:pPr>
        <w:pStyle w:val="NoSpacing"/>
        <w:jc w:val="both"/>
      </w:pPr>
    </w:p>
    <w:p w:rsidR="003010DA" w:rsidRPr="004B0C8A" w:rsidRDefault="003010DA" w:rsidP="003010DA">
      <w:pPr>
        <w:pStyle w:val="NoSpacing"/>
        <w:jc w:val="both"/>
      </w:pPr>
      <w:r w:rsidRPr="004B0C8A">
        <w:t xml:space="preserve">The awareness and training workshop on strengthening the business capacity of the private sector will be led by the OIREP team with support from the PCREEE team and other key stakeholders. </w:t>
      </w:r>
    </w:p>
    <w:p w:rsidR="00952F49" w:rsidRPr="00952F49" w:rsidRDefault="00952F49"/>
    <w:p w:rsidR="000B1663" w:rsidRPr="002E3781" w:rsidRDefault="00103BAF" w:rsidP="002E3781">
      <w:pPr>
        <w:pStyle w:val="ListParagraph"/>
        <w:numPr>
          <w:ilvl w:val="0"/>
          <w:numId w:val="13"/>
        </w:numPr>
        <w:rPr>
          <w:b/>
        </w:rPr>
      </w:pPr>
      <w:r>
        <w:rPr>
          <w:b/>
        </w:rPr>
        <w:t>SCHEDULE OF WORKSHOPS</w:t>
      </w:r>
    </w:p>
    <w:tbl>
      <w:tblPr>
        <w:tblStyle w:val="TableGrid"/>
        <w:tblW w:w="0" w:type="auto"/>
        <w:tblLook w:val="04A0" w:firstRow="1" w:lastRow="0" w:firstColumn="1" w:lastColumn="0" w:noHBand="0" w:noVBand="1"/>
      </w:tblPr>
      <w:tblGrid>
        <w:gridCol w:w="4508"/>
        <w:gridCol w:w="4508"/>
      </w:tblGrid>
      <w:tr w:rsidR="00322854" w:rsidRPr="00322854" w:rsidTr="00322854">
        <w:tc>
          <w:tcPr>
            <w:tcW w:w="4508" w:type="dxa"/>
          </w:tcPr>
          <w:p w:rsidR="00322854" w:rsidRPr="00322854" w:rsidRDefault="00322854">
            <w:pPr>
              <w:rPr>
                <w:rFonts w:cstheme="minorHAnsi"/>
              </w:rPr>
            </w:pPr>
            <w:r w:rsidRPr="00322854">
              <w:rPr>
                <w:rFonts w:cstheme="minorHAnsi"/>
              </w:rPr>
              <w:t>Workshops</w:t>
            </w:r>
          </w:p>
        </w:tc>
        <w:tc>
          <w:tcPr>
            <w:tcW w:w="4508" w:type="dxa"/>
          </w:tcPr>
          <w:p w:rsidR="00322854" w:rsidRPr="00322854" w:rsidRDefault="00322854">
            <w:pPr>
              <w:rPr>
                <w:rFonts w:cstheme="minorHAnsi"/>
              </w:rPr>
            </w:pPr>
          </w:p>
        </w:tc>
      </w:tr>
      <w:tr w:rsidR="00322854" w:rsidRPr="00322854" w:rsidTr="00322854">
        <w:tc>
          <w:tcPr>
            <w:tcW w:w="4508" w:type="dxa"/>
          </w:tcPr>
          <w:p w:rsidR="00322854" w:rsidRPr="00322854" w:rsidRDefault="00322854" w:rsidP="00322854">
            <w:pPr>
              <w:rPr>
                <w:rFonts w:cstheme="minorHAnsi"/>
              </w:rPr>
            </w:pPr>
            <w:r w:rsidRPr="00322854">
              <w:rPr>
                <w:rFonts w:cstheme="minorHAnsi"/>
                <w:bCs/>
              </w:rPr>
              <w:t>Nomuka Island, Ha’apai Group</w:t>
            </w:r>
          </w:p>
        </w:tc>
        <w:tc>
          <w:tcPr>
            <w:tcW w:w="4508" w:type="dxa"/>
          </w:tcPr>
          <w:p w:rsidR="00322854" w:rsidRPr="00322854" w:rsidRDefault="00322854" w:rsidP="00322854">
            <w:pPr>
              <w:pStyle w:val="NoSpacing"/>
              <w:rPr>
                <w:rFonts w:cstheme="minorHAnsi"/>
                <w:bCs/>
              </w:rPr>
            </w:pPr>
            <w:r w:rsidRPr="00322854">
              <w:rPr>
                <w:rFonts w:cstheme="minorHAnsi"/>
                <w:bCs/>
              </w:rPr>
              <w:t>Date: Wednesday 20</w:t>
            </w:r>
            <w:r w:rsidRPr="00322854">
              <w:rPr>
                <w:rFonts w:cstheme="minorHAnsi"/>
                <w:bCs/>
                <w:vertAlign w:val="superscript"/>
              </w:rPr>
              <w:t>th</w:t>
            </w:r>
            <w:r w:rsidRPr="00322854">
              <w:rPr>
                <w:rFonts w:cstheme="minorHAnsi"/>
                <w:bCs/>
              </w:rPr>
              <w:t xml:space="preserve"> May, 2020</w:t>
            </w:r>
          </w:p>
          <w:p w:rsidR="00322854" w:rsidRPr="00322854" w:rsidRDefault="00322854" w:rsidP="00322854">
            <w:pPr>
              <w:pStyle w:val="NoSpacing"/>
              <w:rPr>
                <w:rFonts w:cstheme="minorHAnsi"/>
                <w:bCs/>
              </w:rPr>
            </w:pPr>
            <w:r w:rsidRPr="00322854">
              <w:rPr>
                <w:rFonts w:cstheme="minorHAnsi"/>
                <w:bCs/>
              </w:rPr>
              <w:t xml:space="preserve">Time: 7:00 pm – 9:00 pm </w:t>
            </w:r>
          </w:p>
          <w:p w:rsidR="00322854" w:rsidRPr="00322854" w:rsidRDefault="00322854" w:rsidP="00322854">
            <w:pPr>
              <w:pStyle w:val="NoSpacing"/>
              <w:rPr>
                <w:rFonts w:cstheme="minorHAnsi"/>
                <w:bCs/>
              </w:rPr>
            </w:pPr>
            <w:r w:rsidRPr="00322854">
              <w:rPr>
                <w:rFonts w:cstheme="minorHAnsi"/>
                <w:bCs/>
              </w:rPr>
              <w:t>Venue: Nomuka Community Hall</w:t>
            </w:r>
          </w:p>
          <w:p w:rsidR="00322854" w:rsidRPr="00322854" w:rsidRDefault="00322854" w:rsidP="00322854">
            <w:pPr>
              <w:rPr>
                <w:rFonts w:cstheme="minorHAnsi"/>
              </w:rPr>
            </w:pPr>
            <w:r w:rsidRPr="00322854">
              <w:rPr>
                <w:rFonts w:cstheme="minorHAnsi"/>
                <w:bCs/>
              </w:rPr>
              <w:t>Participants: 22 participants (11 Male, 11 Female)</w:t>
            </w:r>
          </w:p>
        </w:tc>
      </w:tr>
      <w:tr w:rsidR="00322854" w:rsidRPr="00322854" w:rsidTr="00322854">
        <w:tc>
          <w:tcPr>
            <w:tcW w:w="4508" w:type="dxa"/>
          </w:tcPr>
          <w:p w:rsidR="00322854" w:rsidRPr="00322854" w:rsidRDefault="00322854">
            <w:pPr>
              <w:rPr>
                <w:rFonts w:cstheme="minorHAnsi"/>
              </w:rPr>
            </w:pPr>
            <w:r w:rsidRPr="00322854">
              <w:rPr>
                <w:rFonts w:cstheme="minorHAnsi"/>
                <w:bCs/>
              </w:rPr>
              <w:t>Ha’afeva Island, Ha’apai Group</w:t>
            </w:r>
          </w:p>
        </w:tc>
        <w:tc>
          <w:tcPr>
            <w:tcW w:w="4508" w:type="dxa"/>
          </w:tcPr>
          <w:p w:rsidR="00322854" w:rsidRPr="00322854" w:rsidRDefault="00322854" w:rsidP="00322854">
            <w:pPr>
              <w:pStyle w:val="NoSpacing"/>
              <w:rPr>
                <w:rFonts w:cstheme="minorHAnsi"/>
                <w:bCs/>
              </w:rPr>
            </w:pPr>
            <w:r w:rsidRPr="00322854">
              <w:rPr>
                <w:rFonts w:cstheme="minorHAnsi"/>
                <w:bCs/>
              </w:rPr>
              <w:t>Date: Thursday 21</w:t>
            </w:r>
            <w:r w:rsidRPr="00322854">
              <w:rPr>
                <w:rFonts w:cstheme="minorHAnsi"/>
                <w:bCs/>
                <w:vertAlign w:val="superscript"/>
              </w:rPr>
              <w:t>th</w:t>
            </w:r>
            <w:r w:rsidRPr="00322854">
              <w:rPr>
                <w:rFonts w:cstheme="minorHAnsi"/>
                <w:bCs/>
              </w:rPr>
              <w:t xml:space="preserve"> May, 2020</w:t>
            </w:r>
          </w:p>
          <w:p w:rsidR="00322854" w:rsidRPr="00322854" w:rsidRDefault="00322854" w:rsidP="00322854">
            <w:pPr>
              <w:pStyle w:val="NoSpacing"/>
              <w:rPr>
                <w:rFonts w:cstheme="minorHAnsi"/>
                <w:bCs/>
              </w:rPr>
            </w:pPr>
            <w:r w:rsidRPr="00322854">
              <w:rPr>
                <w:rFonts w:cstheme="minorHAnsi"/>
                <w:bCs/>
              </w:rPr>
              <w:t xml:space="preserve">Time: 7:00 pm – 9:00 pm </w:t>
            </w:r>
          </w:p>
          <w:p w:rsidR="00322854" w:rsidRPr="00322854" w:rsidRDefault="00322854" w:rsidP="00322854">
            <w:pPr>
              <w:pStyle w:val="NoSpacing"/>
              <w:rPr>
                <w:rFonts w:cstheme="minorHAnsi"/>
                <w:bCs/>
              </w:rPr>
            </w:pPr>
            <w:r w:rsidRPr="00322854">
              <w:rPr>
                <w:rFonts w:cstheme="minorHAnsi"/>
                <w:bCs/>
              </w:rPr>
              <w:t>Venue: Free Wesleyan Church Hall</w:t>
            </w:r>
          </w:p>
          <w:p w:rsidR="00322854" w:rsidRPr="00322854" w:rsidRDefault="00322854" w:rsidP="00322854">
            <w:pPr>
              <w:pStyle w:val="NoSpacing"/>
              <w:rPr>
                <w:rFonts w:cstheme="minorHAnsi"/>
                <w:bCs/>
              </w:rPr>
            </w:pPr>
            <w:r w:rsidRPr="00322854">
              <w:rPr>
                <w:rFonts w:cstheme="minorHAnsi"/>
              </w:rPr>
              <w:t xml:space="preserve">Participants: </w:t>
            </w:r>
            <w:r w:rsidRPr="00322854">
              <w:rPr>
                <w:rFonts w:cstheme="minorHAnsi"/>
                <w:bCs/>
              </w:rPr>
              <w:t xml:space="preserve">15 (9 Male, 6 Female) </w:t>
            </w:r>
          </w:p>
        </w:tc>
      </w:tr>
      <w:tr w:rsidR="00322854" w:rsidRPr="00322854" w:rsidTr="00322854">
        <w:tc>
          <w:tcPr>
            <w:tcW w:w="4508" w:type="dxa"/>
          </w:tcPr>
          <w:p w:rsidR="00322854" w:rsidRPr="00322854" w:rsidRDefault="00322854" w:rsidP="00322854">
            <w:pPr>
              <w:spacing w:line="276" w:lineRule="auto"/>
              <w:jc w:val="both"/>
              <w:rPr>
                <w:rFonts w:cstheme="minorHAnsi"/>
                <w:bCs/>
              </w:rPr>
            </w:pPr>
            <w:r w:rsidRPr="00322854">
              <w:rPr>
                <w:rFonts w:cstheme="minorHAnsi"/>
                <w:bCs/>
              </w:rPr>
              <w:t>‘Uiha Village, ‘Uiha Island, Ha’apai Group</w:t>
            </w:r>
          </w:p>
        </w:tc>
        <w:tc>
          <w:tcPr>
            <w:tcW w:w="4508" w:type="dxa"/>
          </w:tcPr>
          <w:p w:rsidR="00322854" w:rsidRPr="00322854" w:rsidRDefault="00322854" w:rsidP="00322854">
            <w:pPr>
              <w:pStyle w:val="NoSpacing"/>
              <w:rPr>
                <w:rFonts w:cstheme="minorHAnsi"/>
                <w:bCs/>
              </w:rPr>
            </w:pPr>
            <w:r w:rsidRPr="00322854">
              <w:rPr>
                <w:rFonts w:cstheme="minorHAnsi"/>
                <w:bCs/>
              </w:rPr>
              <w:t>Date: Saturday 23</w:t>
            </w:r>
            <w:r w:rsidRPr="00322854">
              <w:rPr>
                <w:rFonts w:cstheme="minorHAnsi"/>
                <w:bCs/>
                <w:vertAlign w:val="superscript"/>
              </w:rPr>
              <w:t>rd</w:t>
            </w:r>
            <w:r w:rsidRPr="00322854">
              <w:rPr>
                <w:rFonts w:cstheme="minorHAnsi"/>
                <w:bCs/>
              </w:rPr>
              <w:t xml:space="preserve"> May, 2020</w:t>
            </w:r>
          </w:p>
          <w:p w:rsidR="00322854" w:rsidRPr="00322854" w:rsidRDefault="00322854" w:rsidP="00322854">
            <w:pPr>
              <w:pStyle w:val="NoSpacing"/>
              <w:rPr>
                <w:rFonts w:cstheme="minorHAnsi"/>
                <w:bCs/>
              </w:rPr>
            </w:pPr>
            <w:r w:rsidRPr="00322854">
              <w:rPr>
                <w:rFonts w:cstheme="minorHAnsi"/>
                <w:bCs/>
              </w:rPr>
              <w:t xml:space="preserve">Time: 11:00 am – 1:00 pm </w:t>
            </w:r>
          </w:p>
          <w:p w:rsidR="00322854" w:rsidRPr="00322854" w:rsidRDefault="00322854" w:rsidP="00322854">
            <w:pPr>
              <w:pStyle w:val="NoSpacing"/>
              <w:rPr>
                <w:rFonts w:cstheme="minorHAnsi"/>
                <w:bCs/>
              </w:rPr>
            </w:pPr>
            <w:r w:rsidRPr="00322854">
              <w:rPr>
                <w:rFonts w:cstheme="minorHAnsi"/>
                <w:bCs/>
              </w:rPr>
              <w:t>Venue: Free Wesleyan Church</w:t>
            </w:r>
          </w:p>
          <w:p w:rsidR="00322854" w:rsidRPr="00322854" w:rsidRDefault="00322854" w:rsidP="00322854">
            <w:pPr>
              <w:pStyle w:val="NoSpacing"/>
              <w:rPr>
                <w:rFonts w:cstheme="minorHAnsi"/>
              </w:rPr>
            </w:pPr>
            <w:r w:rsidRPr="00322854">
              <w:rPr>
                <w:rFonts w:cstheme="minorHAnsi"/>
              </w:rPr>
              <w:t xml:space="preserve">Participants: </w:t>
            </w:r>
            <w:r w:rsidRPr="00322854">
              <w:rPr>
                <w:rFonts w:cstheme="minorHAnsi"/>
                <w:bCs/>
              </w:rPr>
              <w:t>32 (</w:t>
            </w:r>
            <w:r w:rsidR="00955547">
              <w:rPr>
                <w:rFonts w:cstheme="minorHAnsi"/>
                <w:bCs/>
              </w:rPr>
              <w:t>18 Male, 14 Female)</w:t>
            </w:r>
          </w:p>
        </w:tc>
      </w:tr>
      <w:tr w:rsidR="00322854" w:rsidRPr="00322854" w:rsidTr="00322854">
        <w:tc>
          <w:tcPr>
            <w:tcW w:w="4508" w:type="dxa"/>
          </w:tcPr>
          <w:p w:rsidR="00322854" w:rsidRPr="00322854" w:rsidRDefault="00322854">
            <w:pPr>
              <w:rPr>
                <w:rFonts w:cstheme="minorHAnsi"/>
              </w:rPr>
            </w:pPr>
            <w:r w:rsidRPr="00322854">
              <w:rPr>
                <w:rFonts w:cstheme="minorHAnsi"/>
                <w:bCs/>
              </w:rPr>
              <w:t>Felemea Village, ‘Uiha Island, Ha’apai Group</w:t>
            </w:r>
          </w:p>
        </w:tc>
        <w:tc>
          <w:tcPr>
            <w:tcW w:w="4508" w:type="dxa"/>
          </w:tcPr>
          <w:p w:rsidR="00322854" w:rsidRPr="00322854" w:rsidRDefault="00322854" w:rsidP="00322854">
            <w:pPr>
              <w:pStyle w:val="NoSpacing"/>
              <w:rPr>
                <w:rFonts w:cstheme="minorHAnsi"/>
                <w:bCs/>
              </w:rPr>
            </w:pPr>
            <w:r w:rsidRPr="00322854">
              <w:rPr>
                <w:rFonts w:cstheme="minorHAnsi"/>
                <w:bCs/>
              </w:rPr>
              <w:t>Date: Saturday 23</w:t>
            </w:r>
            <w:r w:rsidRPr="00322854">
              <w:rPr>
                <w:rFonts w:cstheme="minorHAnsi"/>
                <w:bCs/>
                <w:vertAlign w:val="superscript"/>
              </w:rPr>
              <w:t>rd</w:t>
            </w:r>
            <w:r>
              <w:rPr>
                <w:rFonts w:cstheme="minorHAnsi"/>
                <w:bCs/>
              </w:rPr>
              <w:t xml:space="preserve"> </w:t>
            </w:r>
            <w:r w:rsidRPr="00322854">
              <w:rPr>
                <w:rFonts w:cstheme="minorHAnsi"/>
                <w:bCs/>
              </w:rPr>
              <w:t>May, 2020</w:t>
            </w:r>
          </w:p>
          <w:p w:rsidR="00322854" w:rsidRPr="00322854" w:rsidRDefault="00322854" w:rsidP="00322854">
            <w:pPr>
              <w:pStyle w:val="NoSpacing"/>
              <w:rPr>
                <w:rFonts w:cstheme="minorHAnsi"/>
                <w:bCs/>
              </w:rPr>
            </w:pPr>
            <w:r w:rsidRPr="00322854">
              <w:rPr>
                <w:rFonts w:cstheme="minorHAnsi"/>
                <w:bCs/>
              </w:rPr>
              <w:t xml:space="preserve">Time: 4:00 pm – 6:00 pm </w:t>
            </w:r>
          </w:p>
          <w:p w:rsidR="00322854" w:rsidRPr="00322854" w:rsidRDefault="00322854" w:rsidP="00322854">
            <w:pPr>
              <w:pStyle w:val="NoSpacing"/>
              <w:rPr>
                <w:rFonts w:cstheme="minorHAnsi"/>
                <w:bCs/>
              </w:rPr>
            </w:pPr>
            <w:r w:rsidRPr="00322854">
              <w:rPr>
                <w:rFonts w:cstheme="minorHAnsi"/>
                <w:bCs/>
              </w:rPr>
              <w:t>Venue: Felemea Community Hall</w:t>
            </w:r>
          </w:p>
          <w:p w:rsidR="00322854" w:rsidRPr="00322854" w:rsidRDefault="00322854" w:rsidP="00322854">
            <w:pPr>
              <w:pStyle w:val="NoSpacing"/>
              <w:rPr>
                <w:rFonts w:cstheme="minorHAnsi"/>
                <w:bCs/>
              </w:rPr>
            </w:pPr>
            <w:r w:rsidRPr="00322854">
              <w:rPr>
                <w:rFonts w:cstheme="minorHAnsi"/>
                <w:bCs/>
              </w:rPr>
              <w:t xml:space="preserve">Participants:18 (8 Male, 10Female) </w:t>
            </w:r>
          </w:p>
        </w:tc>
      </w:tr>
      <w:tr w:rsidR="00322854" w:rsidRPr="00322854" w:rsidTr="00322854">
        <w:tc>
          <w:tcPr>
            <w:tcW w:w="4508" w:type="dxa"/>
          </w:tcPr>
          <w:p w:rsidR="00322854" w:rsidRPr="00322854" w:rsidRDefault="00322854">
            <w:pPr>
              <w:rPr>
                <w:rFonts w:cstheme="minorHAnsi"/>
              </w:rPr>
            </w:pPr>
            <w:r w:rsidRPr="00322854">
              <w:rPr>
                <w:rFonts w:cstheme="minorHAnsi"/>
                <w:bCs/>
              </w:rPr>
              <w:t>Ha’ano Island, Ha’apai Group</w:t>
            </w:r>
          </w:p>
        </w:tc>
        <w:tc>
          <w:tcPr>
            <w:tcW w:w="4508" w:type="dxa"/>
          </w:tcPr>
          <w:p w:rsidR="00322854" w:rsidRPr="00322854" w:rsidRDefault="00322854" w:rsidP="00322854">
            <w:pPr>
              <w:pStyle w:val="NoSpacing"/>
              <w:rPr>
                <w:rFonts w:cstheme="minorHAnsi"/>
                <w:bCs/>
              </w:rPr>
            </w:pPr>
            <w:r w:rsidRPr="00322854">
              <w:rPr>
                <w:rFonts w:cstheme="minorHAnsi"/>
                <w:bCs/>
              </w:rPr>
              <w:t>Date: Monday 25</w:t>
            </w:r>
            <w:r w:rsidRPr="00322854">
              <w:rPr>
                <w:rFonts w:cstheme="minorHAnsi"/>
                <w:bCs/>
                <w:vertAlign w:val="superscript"/>
              </w:rPr>
              <w:t>th</w:t>
            </w:r>
            <w:r w:rsidRPr="00322854">
              <w:rPr>
                <w:rFonts w:cstheme="minorHAnsi"/>
                <w:bCs/>
              </w:rPr>
              <w:t xml:space="preserve"> May, 2020</w:t>
            </w:r>
          </w:p>
          <w:p w:rsidR="00322854" w:rsidRPr="00322854" w:rsidRDefault="00322854" w:rsidP="00322854">
            <w:pPr>
              <w:pStyle w:val="NoSpacing"/>
              <w:rPr>
                <w:rFonts w:cstheme="minorHAnsi"/>
                <w:bCs/>
              </w:rPr>
            </w:pPr>
            <w:r w:rsidRPr="00322854">
              <w:rPr>
                <w:rFonts w:cstheme="minorHAnsi"/>
                <w:bCs/>
              </w:rPr>
              <w:t xml:space="preserve">Time: 6:00 pm – 8:00 pm </w:t>
            </w:r>
          </w:p>
          <w:p w:rsidR="00322854" w:rsidRPr="00322854" w:rsidRDefault="00322854" w:rsidP="00322854">
            <w:pPr>
              <w:pStyle w:val="NoSpacing"/>
              <w:rPr>
                <w:rFonts w:cstheme="minorHAnsi"/>
                <w:bCs/>
              </w:rPr>
            </w:pPr>
            <w:r w:rsidRPr="00322854">
              <w:rPr>
                <w:rFonts w:cstheme="minorHAnsi"/>
                <w:bCs/>
              </w:rPr>
              <w:t xml:space="preserve">Venue: Pukotala </w:t>
            </w:r>
          </w:p>
          <w:p w:rsidR="00322854" w:rsidRPr="00322854" w:rsidRDefault="00322854" w:rsidP="00322854">
            <w:pPr>
              <w:pStyle w:val="NoSpacing"/>
              <w:rPr>
                <w:rFonts w:cstheme="minorHAnsi"/>
                <w:bCs/>
              </w:rPr>
            </w:pPr>
            <w:r w:rsidRPr="00322854">
              <w:rPr>
                <w:rFonts w:cstheme="minorHAnsi"/>
                <w:bCs/>
              </w:rPr>
              <w:t xml:space="preserve">Participants: 48 (24 Male, 24 Female) </w:t>
            </w:r>
          </w:p>
        </w:tc>
      </w:tr>
      <w:tr w:rsidR="00322854" w:rsidRPr="00322854" w:rsidTr="00322854">
        <w:tc>
          <w:tcPr>
            <w:tcW w:w="4508" w:type="dxa"/>
          </w:tcPr>
          <w:p w:rsidR="00322854" w:rsidRPr="00322854" w:rsidRDefault="00322854" w:rsidP="00322854">
            <w:pPr>
              <w:spacing w:line="276" w:lineRule="auto"/>
              <w:jc w:val="both"/>
              <w:rPr>
                <w:rFonts w:cstheme="minorHAnsi"/>
                <w:bCs/>
              </w:rPr>
            </w:pPr>
            <w:r w:rsidRPr="00322854">
              <w:rPr>
                <w:rFonts w:cstheme="minorHAnsi"/>
                <w:bCs/>
              </w:rPr>
              <w:t>Neiafu, Vava’u</w:t>
            </w:r>
          </w:p>
        </w:tc>
        <w:tc>
          <w:tcPr>
            <w:tcW w:w="4508" w:type="dxa"/>
          </w:tcPr>
          <w:p w:rsidR="00322854" w:rsidRPr="00322854" w:rsidRDefault="00322854" w:rsidP="00322854">
            <w:pPr>
              <w:pStyle w:val="NoSpacing"/>
              <w:rPr>
                <w:rFonts w:cstheme="minorHAnsi"/>
                <w:bCs/>
              </w:rPr>
            </w:pPr>
            <w:r w:rsidRPr="00322854">
              <w:rPr>
                <w:rFonts w:cstheme="minorHAnsi"/>
                <w:bCs/>
              </w:rPr>
              <w:t>Date: 1</w:t>
            </w:r>
            <w:r w:rsidRPr="00322854">
              <w:rPr>
                <w:rFonts w:cstheme="minorHAnsi"/>
                <w:bCs/>
                <w:vertAlign w:val="superscript"/>
              </w:rPr>
              <w:t>st</w:t>
            </w:r>
            <w:r w:rsidRPr="00322854">
              <w:rPr>
                <w:rFonts w:cstheme="minorHAnsi"/>
                <w:bCs/>
              </w:rPr>
              <w:t xml:space="preserve"> June, 2020</w:t>
            </w:r>
          </w:p>
          <w:p w:rsidR="00322854" w:rsidRPr="00322854" w:rsidRDefault="00322854" w:rsidP="00322854">
            <w:pPr>
              <w:pStyle w:val="NoSpacing"/>
              <w:rPr>
                <w:rFonts w:cstheme="minorHAnsi"/>
                <w:bCs/>
              </w:rPr>
            </w:pPr>
            <w:r w:rsidRPr="00322854">
              <w:rPr>
                <w:rFonts w:cstheme="minorHAnsi"/>
                <w:bCs/>
              </w:rPr>
              <w:t xml:space="preserve">Time: 10:00 am – 12:30 pm </w:t>
            </w:r>
          </w:p>
          <w:p w:rsidR="00322854" w:rsidRPr="00322854" w:rsidRDefault="00322854" w:rsidP="00322854">
            <w:pPr>
              <w:pStyle w:val="NoSpacing"/>
              <w:rPr>
                <w:rFonts w:cstheme="minorHAnsi"/>
                <w:bCs/>
              </w:rPr>
            </w:pPr>
            <w:r w:rsidRPr="00322854">
              <w:rPr>
                <w:rFonts w:cstheme="minorHAnsi"/>
                <w:bCs/>
              </w:rPr>
              <w:t>Venue: Fakamelino Hall, Neiafu, Vava’u</w:t>
            </w:r>
          </w:p>
          <w:p w:rsidR="00322854" w:rsidRPr="00322854" w:rsidRDefault="00322854" w:rsidP="00322854">
            <w:pPr>
              <w:pStyle w:val="NoSpacing"/>
              <w:rPr>
                <w:rFonts w:cstheme="minorHAnsi"/>
                <w:bCs/>
              </w:rPr>
            </w:pPr>
            <w:r w:rsidRPr="00322854">
              <w:rPr>
                <w:rFonts w:cstheme="minorHAnsi"/>
                <w:bCs/>
              </w:rPr>
              <w:t xml:space="preserve">Participants: 20 (12 Male, 8 Female) </w:t>
            </w:r>
          </w:p>
        </w:tc>
      </w:tr>
    </w:tbl>
    <w:p w:rsidR="00B635F7" w:rsidRPr="00171CE8" w:rsidRDefault="00B635F7"/>
    <w:p w:rsidR="00406DA0" w:rsidRDefault="00952F49" w:rsidP="002E3781">
      <w:pPr>
        <w:pStyle w:val="ListParagraph"/>
        <w:numPr>
          <w:ilvl w:val="0"/>
          <w:numId w:val="13"/>
        </w:numPr>
        <w:rPr>
          <w:b/>
        </w:rPr>
      </w:pPr>
      <w:r w:rsidRPr="002E3781">
        <w:rPr>
          <w:b/>
        </w:rPr>
        <w:lastRenderedPageBreak/>
        <w:t>CONSULTATION MEETING ANALYSIS</w:t>
      </w:r>
    </w:p>
    <w:p w:rsidR="002E3781" w:rsidRPr="002E3781" w:rsidRDefault="002E3781" w:rsidP="002E3781">
      <w:pPr>
        <w:pStyle w:val="ListParagraph"/>
        <w:rPr>
          <w:b/>
        </w:rPr>
      </w:pPr>
    </w:p>
    <w:p w:rsidR="00406DA0" w:rsidRPr="002E3781" w:rsidRDefault="00322854" w:rsidP="002E3781">
      <w:pPr>
        <w:pStyle w:val="ListParagraph"/>
        <w:numPr>
          <w:ilvl w:val="1"/>
          <w:numId w:val="13"/>
        </w:numPr>
        <w:rPr>
          <w:b/>
        </w:rPr>
      </w:pPr>
      <w:r>
        <w:rPr>
          <w:b/>
        </w:rPr>
        <w:t>OIREP Overview and Status &amp; Safeguard and Gender</w:t>
      </w:r>
    </w:p>
    <w:p w:rsidR="000A244F" w:rsidRDefault="00143DFB" w:rsidP="000A244F">
      <w:pPr>
        <w:pStyle w:val="NoSpacing"/>
        <w:rPr>
          <w:rFonts w:cstheme="minorHAnsi"/>
          <w:bCs/>
        </w:rPr>
      </w:pPr>
      <w:r>
        <w:rPr>
          <w:rFonts w:cstheme="minorHAnsi"/>
          <w:bCs/>
        </w:rPr>
        <w:t xml:space="preserve">This session was a </w:t>
      </w:r>
      <w:r w:rsidR="000A244F" w:rsidRPr="000A244F">
        <w:rPr>
          <w:rFonts w:cstheme="minorHAnsi"/>
          <w:bCs/>
        </w:rPr>
        <w:t xml:space="preserve">brief introduction of Outer Island </w:t>
      </w:r>
      <w:r w:rsidRPr="000A244F">
        <w:rPr>
          <w:rFonts w:cstheme="minorHAnsi"/>
          <w:bCs/>
        </w:rPr>
        <w:t>Renewable</w:t>
      </w:r>
      <w:r w:rsidR="000A244F" w:rsidRPr="000A244F">
        <w:rPr>
          <w:rFonts w:cstheme="minorHAnsi"/>
          <w:bCs/>
        </w:rPr>
        <w:t xml:space="preserve"> Energy Project</w:t>
      </w:r>
      <w:r>
        <w:rPr>
          <w:rFonts w:cstheme="minorHAnsi"/>
          <w:bCs/>
        </w:rPr>
        <w:t xml:space="preserve"> conducted</w:t>
      </w:r>
      <w:r w:rsidR="000A244F" w:rsidRPr="000A244F">
        <w:rPr>
          <w:rFonts w:cstheme="minorHAnsi"/>
          <w:bCs/>
        </w:rPr>
        <w:t xml:space="preserve"> </w:t>
      </w:r>
      <w:r w:rsidR="00CB7BB7">
        <w:rPr>
          <w:rFonts w:cstheme="minorHAnsi"/>
          <w:bCs/>
        </w:rPr>
        <w:t xml:space="preserve">by Kaione Loumoli – OIREP Safeguard Specialist </w:t>
      </w:r>
      <w:r w:rsidR="000A244F" w:rsidRPr="000A244F">
        <w:rPr>
          <w:rFonts w:cstheme="minorHAnsi"/>
          <w:bCs/>
        </w:rPr>
        <w:t xml:space="preserve">and continued to </w:t>
      </w:r>
      <w:r w:rsidR="00CB7BB7">
        <w:rPr>
          <w:rFonts w:cstheme="minorHAnsi"/>
          <w:bCs/>
        </w:rPr>
        <w:t xml:space="preserve">the project </w:t>
      </w:r>
      <w:r w:rsidR="000A244F" w:rsidRPr="000A244F">
        <w:rPr>
          <w:rFonts w:cstheme="minorHAnsi"/>
          <w:bCs/>
        </w:rPr>
        <w:t>Safeguard and Gender</w:t>
      </w:r>
      <w:r w:rsidR="00CB7BB7">
        <w:rPr>
          <w:rFonts w:cstheme="minorHAnsi"/>
          <w:bCs/>
        </w:rPr>
        <w:t xml:space="preserve"> Action Plan.</w:t>
      </w:r>
      <w:r>
        <w:rPr>
          <w:rFonts w:cstheme="minorHAnsi"/>
          <w:bCs/>
        </w:rPr>
        <w:t xml:space="preserve"> The </w:t>
      </w:r>
      <w:r w:rsidR="000A244F" w:rsidRPr="000A244F">
        <w:rPr>
          <w:rFonts w:cstheme="minorHAnsi"/>
          <w:bCs/>
        </w:rPr>
        <w:t>participants</w:t>
      </w:r>
      <w:r>
        <w:rPr>
          <w:rFonts w:cstheme="minorHAnsi"/>
          <w:bCs/>
        </w:rPr>
        <w:t xml:space="preserve"> were asked</w:t>
      </w:r>
      <w:r w:rsidR="003210EB">
        <w:rPr>
          <w:rFonts w:cstheme="minorHAnsi"/>
          <w:bCs/>
        </w:rPr>
        <w:t xml:space="preserve"> if there any issues with them </w:t>
      </w:r>
      <w:r>
        <w:rPr>
          <w:rFonts w:cstheme="minorHAnsi"/>
          <w:bCs/>
        </w:rPr>
        <w:t>or the environment</w:t>
      </w:r>
      <w:r w:rsidR="000A244F" w:rsidRPr="000A244F">
        <w:rPr>
          <w:rFonts w:cstheme="minorHAnsi"/>
          <w:bCs/>
        </w:rPr>
        <w:t xml:space="preserve"> regarding </w:t>
      </w:r>
      <w:r>
        <w:rPr>
          <w:rFonts w:cstheme="minorHAnsi"/>
          <w:bCs/>
        </w:rPr>
        <w:t xml:space="preserve">with </w:t>
      </w:r>
      <w:r w:rsidR="000A244F" w:rsidRPr="000A244F">
        <w:rPr>
          <w:rFonts w:cstheme="minorHAnsi"/>
          <w:bCs/>
        </w:rPr>
        <w:t xml:space="preserve">the implementation of the Project. </w:t>
      </w:r>
      <w:r w:rsidR="003210EB">
        <w:rPr>
          <w:rFonts w:cstheme="minorHAnsi"/>
          <w:bCs/>
        </w:rPr>
        <w:t xml:space="preserve">These are the issues </w:t>
      </w:r>
      <w:r w:rsidR="00652ACA">
        <w:rPr>
          <w:rFonts w:cstheme="minorHAnsi"/>
          <w:bCs/>
        </w:rPr>
        <w:t xml:space="preserve">and challenges </w:t>
      </w:r>
      <w:r w:rsidR="003210EB">
        <w:rPr>
          <w:rFonts w:cstheme="minorHAnsi"/>
          <w:bCs/>
        </w:rPr>
        <w:t>were raised from the participants at the workshop</w:t>
      </w:r>
      <w:r w:rsidR="00B628BE">
        <w:rPr>
          <w:rFonts w:cstheme="minorHAnsi"/>
          <w:bCs/>
        </w:rPr>
        <w:t>s</w:t>
      </w:r>
      <w:r w:rsidR="003210EB">
        <w:rPr>
          <w:rFonts w:cstheme="minorHAnsi"/>
          <w:bCs/>
        </w:rPr>
        <w:t xml:space="preserve"> regarding with the OIREP.</w:t>
      </w:r>
    </w:p>
    <w:p w:rsidR="00143DFB" w:rsidRDefault="00143DFB" w:rsidP="000A244F">
      <w:pPr>
        <w:pStyle w:val="NoSpacing"/>
        <w:rPr>
          <w:rFonts w:cstheme="minorHAnsi"/>
          <w:bCs/>
        </w:rPr>
      </w:pPr>
    </w:p>
    <w:p w:rsidR="00143DFB" w:rsidRDefault="00143DFB" w:rsidP="000A244F">
      <w:pPr>
        <w:pStyle w:val="NoSpacing"/>
        <w:rPr>
          <w:rFonts w:cstheme="minorHAnsi"/>
          <w:bCs/>
        </w:rPr>
      </w:pPr>
      <w:r>
        <w:rPr>
          <w:rFonts w:cstheme="minorHAnsi"/>
          <w:bCs/>
        </w:rPr>
        <w:t>Workshop at Nomuka</w:t>
      </w:r>
      <w:r w:rsidR="00B628BE">
        <w:rPr>
          <w:rFonts w:cstheme="minorHAnsi"/>
          <w:bCs/>
        </w:rPr>
        <w:t xml:space="preserve"> &amp; Ha’afeva</w:t>
      </w:r>
    </w:p>
    <w:p w:rsidR="00143DFB" w:rsidRDefault="009047E4" w:rsidP="00C739AD">
      <w:pPr>
        <w:pStyle w:val="NoSpacing"/>
        <w:numPr>
          <w:ilvl w:val="0"/>
          <w:numId w:val="20"/>
        </w:numPr>
        <w:rPr>
          <w:rFonts w:cstheme="minorHAnsi"/>
          <w:bCs/>
        </w:rPr>
      </w:pPr>
      <w:r>
        <w:rPr>
          <w:rFonts w:cstheme="minorHAnsi"/>
          <w:bCs/>
        </w:rPr>
        <w:t>Issues were raised with</w:t>
      </w:r>
      <w:r w:rsidR="003210EB">
        <w:rPr>
          <w:rFonts w:cstheme="minorHAnsi"/>
          <w:bCs/>
        </w:rPr>
        <w:t xml:space="preserve"> the</w:t>
      </w:r>
      <w:r w:rsidR="000A244F" w:rsidRPr="000A244F">
        <w:rPr>
          <w:rFonts w:cstheme="minorHAnsi"/>
          <w:bCs/>
        </w:rPr>
        <w:t xml:space="preserve"> implementat</w:t>
      </w:r>
      <w:r w:rsidR="00143DFB">
        <w:rPr>
          <w:rFonts w:cstheme="minorHAnsi"/>
          <w:bCs/>
        </w:rPr>
        <w:t>ion</w:t>
      </w:r>
      <w:r>
        <w:rPr>
          <w:rFonts w:cstheme="minorHAnsi"/>
          <w:bCs/>
        </w:rPr>
        <w:t xml:space="preserve"> of OIREP</w:t>
      </w:r>
      <w:r w:rsidR="00143DFB">
        <w:rPr>
          <w:rFonts w:cstheme="minorHAnsi"/>
          <w:bCs/>
        </w:rPr>
        <w:t xml:space="preserve"> </w:t>
      </w:r>
      <w:r w:rsidR="00B628BE">
        <w:rPr>
          <w:rFonts w:cstheme="minorHAnsi"/>
          <w:bCs/>
        </w:rPr>
        <w:t>being</w:t>
      </w:r>
      <w:r w:rsidR="000A244F" w:rsidRPr="000A244F">
        <w:rPr>
          <w:rFonts w:cstheme="minorHAnsi"/>
          <w:bCs/>
        </w:rPr>
        <w:t xml:space="preserve"> slow and when is </w:t>
      </w:r>
      <w:r w:rsidR="00143DFB">
        <w:rPr>
          <w:rFonts w:cstheme="minorHAnsi"/>
          <w:bCs/>
        </w:rPr>
        <w:t xml:space="preserve">it </w:t>
      </w:r>
      <w:r w:rsidR="000A244F" w:rsidRPr="000A244F">
        <w:rPr>
          <w:rFonts w:cstheme="minorHAnsi"/>
          <w:bCs/>
        </w:rPr>
        <w:t xml:space="preserve">going to </w:t>
      </w:r>
      <w:r w:rsidR="00143DFB">
        <w:rPr>
          <w:rFonts w:cstheme="minorHAnsi"/>
          <w:bCs/>
        </w:rPr>
        <w:t xml:space="preserve">be </w:t>
      </w:r>
      <w:r>
        <w:rPr>
          <w:rFonts w:cstheme="minorHAnsi"/>
          <w:bCs/>
        </w:rPr>
        <w:t>finished.</w:t>
      </w:r>
    </w:p>
    <w:p w:rsidR="00143DFB" w:rsidRDefault="00B628BE" w:rsidP="00B628BE">
      <w:pPr>
        <w:pStyle w:val="NoSpacing"/>
        <w:numPr>
          <w:ilvl w:val="0"/>
          <w:numId w:val="20"/>
        </w:numPr>
        <w:rPr>
          <w:rFonts w:cstheme="minorHAnsi"/>
          <w:bCs/>
        </w:rPr>
      </w:pPr>
      <w:r>
        <w:rPr>
          <w:rFonts w:cstheme="minorHAnsi"/>
          <w:bCs/>
        </w:rPr>
        <w:t xml:space="preserve">Kaione mentioned </w:t>
      </w:r>
      <w:r w:rsidR="000A244F" w:rsidRPr="000A244F">
        <w:rPr>
          <w:rFonts w:cstheme="minorHAnsi"/>
          <w:bCs/>
        </w:rPr>
        <w:t>two women fr</w:t>
      </w:r>
      <w:r w:rsidR="009047E4">
        <w:rPr>
          <w:rFonts w:cstheme="minorHAnsi"/>
          <w:bCs/>
        </w:rPr>
        <w:t>om each islands</w:t>
      </w:r>
      <w:r w:rsidR="000A244F" w:rsidRPr="000A244F">
        <w:rPr>
          <w:rFonts w:cstheme="minorHAnsi"/>
          <w:bCs/>
        </w:rPr>
        <w:t xml:space="preserve"> involved in </w:t>
      </w:r>
      <w:r w:rsidR="00143DFB">
        <w:rPr>
          <w:rFonts w:cstheme="minorHAnsi"/>
          <w:bCs/>
        </w:rPr>
        <w:t xml:space="preserve">the </w:t>
      </w:r>
      <w:r w:rsidR="000A244F" w:rsidRPr="000A244F">
        <w:rPr>
          <w:rFonts w:cstheme="minorHAnsi"/>
          <w:bCs/>
        </w:rPr>
        <w:t>implementation</w:t>
      </w:r>
      <w:r w:rsidR="00143DFB">
        <w:rPr>
          <w:rFonts w:cstheme="minorHAnsi"/>
          <w:bCs/>
        </w:rPr>
        <w:t xml:space="preserve"> of the project but</w:t>
      </w:r>
      <w:r>
        <w:rPr>
          <w:rFonts w:cstheme="minorHAnsi"/>
          <w:bCs/>
        </w:rPr>
        <w:t xml:space="preserve"> from the participants</w:t>
      </w:r>
      <w:r w:rsidR="00143DFB">
        <w:rPr>
          <w:rFonts w:cstheme="minorHAnsi"/>
          <w:bCs/>
        </w:rPr>
        <w:t xml:space="preserve"> </w:t>
      </w:r>
      <w:r w:rsidR="009047E4">
        <w:rPr>
          <w:rFonts w:cstheme="minorHAnsi"/>
          <w:bCs/>
        </w:rPr>
        <w:t>there are no women participated</w:t>
      </w:r>
      <w:r>
        <w:rPr>
          <w:rFonts w:cstheme="minorHAnsi"/>
          <w:bCs/>
        </w:rPr>
        <w:t xml:space="preserve"> in the project’s implementation</w:t>
      </w:r>
      <w:r w:rsidR="00143DFB">
        <w:rPr>
          <w:rFonts w:cstheme="minorHAnsi"/>
          <w:bCs/>
        </w:rPr>
        <w:t>.</w:t>
      </w:r>
    </w:p>
    <w:p w:rsidR="00245522" w:rsidRDefault="00245522" w:rsidP="00B628BE">
      <w:pPr>
        <w:pStyle w:val="NoSpacing"/>
        <w:numPr>
          <w:ilvl w:val="0"/>
          <w:numId w:val="20"/>
        </w:numPr>
        <w:rPr>
          <w:rFonts w:cstheme="minorHAnsi"/>
          <w:bCs/>
        </w:rPr>
      </w:pPr>
      <w:r>
        <w:rPr>
          <w:rFonts w:cstheme="minorHAnsi"/>
          <w:bCs/>
        </w:rPr>
        <w:t>The health doctor of Ha’afeva were concern of having a separate solar system for the clinic to store the medicines since electricity is only available from 7pm – 12pm.</w:t>
      </w:r>
    </w:p>
    <w:p w:rsidR="00A6089A" w:rsidRPr="00B628BE" w:rsidRDefault="00A6089A" w:rsidP="00A6089A">
      <w:pPr>
        <w:pStyle w:val="NoSpacing"/>
        <w:ind w:left="720"/>
        <w:rPr>
          <w:rFonts w:cstheme="minorHAnsi"/>
          <w:bCs/>
        </w:rPr>
      </w:pPr>
    </w:p>
    <w:p w:rsidR="000A244F" w:rsidRPr="00B628BE" w:rsidRDefault="00A6089A" w:rsidP="00B628BE">
      <w:r>
        <w:t>‘</w:t>
      </w:r>
      <w:r w:rsidR="000A244F">
        <w:t>Uiha</w:t>
      </w:r>
      <w:r>
        <w:t xml:space="preserve"> &amp; Felemea</w:t>
      </w:r>
    </w:p>
    <w:p w:rsidR="000A244F" w:rsidRPr="00B628BE" w:rsidRDefault="009047E4" w:rsidP="00B628BE">
      <w:pPr>
        <w:pStyle w:val="NoSpacing"/>
        <w:numPr>
          <w:ilvl w:val="0"/>
          <w:numId w:val="22"/>
        </w:numPr>
        <w:rPr>
          <w:rFonts w:cstheme="minorHAnsi"/>
          <w:bCs/>
        </w:rPr>
      </w:pPr>
      <w:r>
        <w:rPr>
          <w:rFonts w:cstheme="minorHAnsi"/>
        </w:rPr>
        <w:t>The participants raised</w:t>
      </w:r>
      <w:r w:rsidR="009A2B31">
        <w:rPr>
          <w:rFonts w:cstheme="minorHAnsi"/>
        </w:rPr>
        <w:t xml:space="preserve"> that</w:t>
      </w:r>
      <w:r>
        <w:rPr>
          <w:rFonts w:cstheme="minorHAnsi"/>
        </w:rPr>
        <w:t xml:space="preserve"> their</w:t>
      </w:r>
      <w:r w:rsidR="000A244F" w:rsidRPr="000A244F">
        <w:rPr>
          <w:rFonts w:cstheme="minorHAnsi"/>
          <w:bCs/>
        </w:rPr>
        <w:t xml:space="preserve"> electricity bill is muc</w:t>
      </w:r>
      <w:r w:rsidR="009A2B31">
        <w:rPr>
          <w:rFonts w:cstheme="minorHAnsi"/>
          <w:bCs/>
        </w:rPr>
        <w:t>h more expensive than</w:t>
      </w:r>
      <w:r w:rsidR="000A244F" w:rsidRPr="000A244F">
        <w:rPr>
          <w:rFonts w:cstheme="minorHAnsi"/>
          <w:bCs/>
        </w:rPr>
        <w:t xml:space="preserve"> Tongatapu and why the government could not advise us to let </w:t>
      </w:r>
      <w:r>
        <w:rPr>
          <w:rFonts w:cstheme="minorHAnsi"/>
          <w:bCs/>
        </w:rPr>
        <w:t>Tonga Power run the island’s electricity</w:t>
      </w:r>
      <w:r w:rsidR="00B628BE">
        <w:rPr>
          <w:rFonts w:cstheme="minorHAnsi"/>
          <w:bCs/>
        </w:rPr>
        <w:t xml:space="preserve">. </w:t>
      </w:r>
      <w:r w:rsidR="00B628BE">
        <w:rPr>
          <w:rFonts w:cstheme="minorHAnsi"/>
        </w:rPr>
        <w:t xml:space="preserve">Sione Pongi – TPL stated that </w:t>
      </w:r>
      <w:r w:rsidR="00102D88">
        <w:rPr>
          <w:rFonts w:cstheme="minorHAnsi"/>
          <w:bCs/>
        </w:rPr>
        <w:t>TPL</w:t>
      </w:r>
      <w:r w:rsidR="000A244F" w:rsidRPr="00B628BE">
        <w:rPr>
          <w:rFonts w:cstheme="minorHAnsi"/>
          <w:bCs/>
        </w:rPr>
        <w:t xml:space="preserve"> </w:t>
      </w:r>
      <w:r w:rsidR="00102D88">
        <w:rPr>
          <w:rFonts w:cstheme="minorHAnsi"/>
          <w:bCs/>
        </w:rPr>
        <w:t>is now</w:t>
      </w:r>
      <w:r w:rsidR="000A244F" w:rsidRPr="00B628BE">
        <w:rPr>
          <w:rFonts w:cstheme="minorHAnsi"/>
          <w:bCs/>
        </w:rPr>
        <w:t xml:space="preserve"> ready to as</w:t>
      </w:r>
      <w:r w:rsidR="00102D88">
        <w:rPr>
          <w:rFonts w:cstheme="minorHAnsi"/>
          <w:bCs/>
        </w:rPr>
        <w:t>sist but all depend on</w:t>
      </w:r>
      <w:r w:rsidR="00B628BE">
        <w:rPr>
          <w:rFonts w:cstheme="minorHAnsi"/>
          <w:bCs/>
        </w:rPr>
        <w:t xml:space="preserve"> the decision</w:t>
      </w:r>
      <w:r w:rsidR="000A244F" w:rsidRPr="00B628BE">
        <w:rPr>
          <w:rFonts w:cstheme="minorHAnsi"/>
          <w:bCs/>
        </w:rPr>
        <w:t xml:space="preserve"> from the government.</w:t>
      </w:r>
      <w:r w:rsidR="00B628BE">
        <w:rPr>
          <w:rFonts w:cstheme="minorHAnsi"/>
          <w:bCs/>
        </w:rPr>
        <w:t xml:space="preserve"> There will be no profit for</w:t>
      </w:r>
      <w:r w:rsidR="000A244F" w:rsidRPr="00B628BE">
        <w:rPr>
          <w:rFonts w:cstheme="minorHAnsi"/>
          <w:bCs/>
        </w:rPr>
        <w:t xml:space="preserve"> TPL </w:t>
      </w:r>
      <w:r w:rsidR="00B628BE">
        <w:rPr>
          <w:rFonts w:cstheme="minorHAnsi"/>
          <w:bCs/>
        </w:rPr>
        <w:t>but TPL is paying back th</w:t>
      </w:r>
      <w:r w:rsidR="00102D88">
        <w:rPr>
          <w:rFonts w:cstheme="minorHAnsi"/>
          <w:bCs/>
        </w:rPr>
        <w:t xml:space="preserve">e payment of the people </w:t>
      </w:r>
      <w:r w:rsidR="00B628BE">
        <w:rPr>
          <w:rFonts w:cstheme="minorHAnsi"/>
          <w:bCs/>
        </w:rPr>
        <w:t>from the</w:t>
      </w:r>
      <w:r w:rsidR="000A244F" w:rsidRPr="00B628BE">
        <w:rPr>
          <w:rFonts w:cstheme="minorHAnsi"/>
          <w:bCs/>
        </w:rPr>
        <w:t xml:space="preserve"> Outer Islands</w:t>
      </w:r>
      <w:r w:rsidR="00B628BE">
        <w:rPr>
          <w:rFonts w:cstheme="minorHAnsi"/>
          <w:bCs/>
        </w:rPr>
        <w:t xml:space="preserve"> staying, working and paying</w:t>
      </w:r>
      <w:r w:rsidR="00102D88">
        <w:rPr>
          <w:rFonts w:cstheme="minorHAnsi"/>
          <w:bCs/>
        </w:rPr>
        <w:t xml:space="preserve"> electricity</w:t>
      </w:r>
      <w:r w:rsidR="00B628BE">
        <w:rPr>
          <w:rFonts w:cstheme="minorHAnsi"/>
          <w:bCs/>
        </w:rPr>
        <w:t xml:space="preserve"> bills in Tongatapu.</w:t>
      </w:r>
      <w:r w:rsidR="000A244F" w:rsidRPr="00B628BE">
        <w:rPr>
          <w:rFonts w:cstheme="minorHAnsi"/>
          <w:bCs/>
        </w:rPr>
        <w:t xml:space="preserve"> </w:t>
      </w:r>
      <w:r w:rsidR="00102D88">
        <w:rPr>
          <w:rFonts w:cstheme="minorHAnsi"/>
          <w:bCs/>
        </w:rPr>
        <w:t>All services is to appreciate the donation of the families from these islands in Tongatapu.</w:t>
      </w:r>
    </w:p>
    <w:p w:rsidR="000A244F" w:rsidRDefault="008D4F49" w:rsidP="00A6089A">
      <w:pPr>
        <w:pStyle w:val="NoSpacing"/>
        <w:numPr>
          <w:ilvl w:val="0"/>
          <w:numId w:val="22"/>
        </w:numPr>
        <w:rPr>
          <w:rFonts w:cstheme="minorHAnsi"/>
          <w:bCs/>
        </w:rPr>
      </w:pPr>
      <w:r>
        <w:rPr>
          <w:rFonts w:cstheme="minorHAnsi"/>
          <w:bCs/>
        </w:rPr>
        <w:t xml:space="preserve">Suvenia Alofi, </w:t>
      </w:r>
      <w:r w:rsidR="00B628BE">
        <w:rPr>
          <w:rFonts w:cstheme="minorHAnsi"/>
          <w:bCs/>
        </w:rPr>
        <w:t>member of ‘Uiha</w:t>
      </w:r>
      <w:r>
        <w:rPr>
          <w:rFonts w:cstheme="minorHAnsi"/>
          <w:bCs/>
        </w:rPr>
        <w:t xml:space="preserve"> Electricity Committee</w:t>
      </w:r>
      <w:r w:rsidR="000A244F" w:rsidRPr="000A244F">
        <w:rPr>
          <w:rFonts w:cstheme="minorHAnsi"/>
          <w:bCs/>
        </w:rPr>
        <w:t xml:space="preserve"> </w:t>
      </w:r>
      <w:r w:rsidR="00B628BE">
        <w:rPr>
          <w:rFonts w:cstheme="minorHAnsi"/>
          <w:bCs/>
        </w:rPr>
        <w:t>stated that one of the Electric</w:t>
      </w:r>
      <w:r w:rsidR="00102D88">
        <w:rPr>
          <w:rFonts w:cstheme="minorHAnsi"/>
          <w:bCs/>
        </w:rPr>
        <w:t>ity Committee policy is there will be no</w:t>
      </w:r>
      <w:r w:rsidR="00B628BE">
        <w:rPr>
          <w:rFonts w:cstheme="minorHAnsi"/>
          <w:bCs/>
        </w:rPr>
        <w:t xml:space="preserve"> household or individual to generate electricity</w:t>
      </w:r>
      <w:r w:rsidR="00102D88">
        <w:rPr>
          <w:rFonts w:cstheme="minorHAnsi"/>
          <w:bCs/>
        </w:rPr>
        <w:t xml:space="preserve"> other from the island’s source of electricity from any</w:t>
      </w:r>
      <w:r w:rsidR="00B628BE">
        <w:rPr>
          <w:rFonts w:cstheme="minorHAnsi"/>
          <w:bCs/>
        </w:rPr>
        <w:t xml:space="preserve"> form like solar etc.</w:t>
      </w:r>
    </w:p>
    <w:p w:rsidR="00A6089A" w:rsidRPr="00A6089A" w:rsidRDefault="00A6089A" w:rsidP="00A6089A">
      <w:pPr>
        <w:pStyle w:val="NoSpacing"/>
        <w:ind w:left="720"/>
        <w:rPr>
          <w:rFonts w:cstheme="minorHAnsi"/>
          <w:bCs/>
        </w:rPr>
      </w:pPr>
    </w:p>
    <w:p w:rsidR="00DC7CB4" w:rsidRDefault="00DC7CB4">
      <w:r>
        <w:t>Ha’ano</w:t>
      </w:r>
    </w:p>
    <w:p w:rsidR="00DC7CB4" w:rsidRPr="00DC7CB4" w:rsidRDefault="008D4F49" w:rsidP="002667EE">
      <w:pPr>
        <w:pStyle w:val="NoSpacing"/>
        <w:numPr>
          <w:ilvl w:val="0"/>
          <w:numId w:val="24"/>
        </w:numPr>
        <w:rPr>
          <w:rFonts w:cstheme="minorHAnsi"/>
          <w:bCs/>
        </w:rPr>
      </w:pPr>
      <w:r>
        <w:rPr>
          <w:rFonts w:cstheme="minorHAnsi"/>
        </w:rPr>
        <w:t xml:space="preserve">One of the participants, </w:t>
      </w:r>
      <w:r w:rsidR="00A6089A">
        <w:rPr>
          <w:rFonts w:cstheme="minorHAnsi"/>
        </w:rPr>
        <w:t>Kienga Tui</w:t>
      </w:r>
      <w:r w:rsidR="009047E4">
        <w:rPr>
          <w:rFonts w:cstheme="minorHAnsi"/>
        </w:rPr>
        <w:t>moala raised the issue of their</w:t>
      </w:r>
      <w:r w:rsidR="00DC7CB4" w:rsidRPr="00DC7CB4">
        <w:rPr>
          <w:rFonts w:cstheme="minorHAnsi"/>
          <w:bCs/>
        </w:rPr>
        <w:t xml:space="preserve"> electricity bill is more expensiv</w:t>
      </w:r>
      <w:r w:rsidR="009047E4">
        <w:rPr>
          <w:rFonts w:cstheme="minorHAnsi"/>
          <w:bCs/>
        </w:rPr>
        <w:t>e than Pangai and Tongatapu. E</w:t>
      </w:r>
      <w:r w:rsidR="00652ACA">
        <w:rPr>
          <w:rFonts w:cstheme="minorHAnsi"/>
          <w:bCs/>
        </w:rPr>
        <w:t>lectricity bill</w:t>
      </w:r>
      <w:r w:rsidR="00DC7CB4" w:rsidRPr="00DC7CB4">
        <w:rPr>
          <w:rFonts w:cstheme="minorHAnsi"/>
          <w:bCs/>
        </w:rPr>
        <w:t xml:space="preserve"> is TOP </w:t>
      </w:r>
      <w:r w:rsidR="00A6089A">
        <w:rPr>
          <w:rFonts w:cstheme="minorHAnsi"/>
          <w:bCs/>
        </w:rPr>
        <w:t>$</w:t>
      </w:r>
      <w:r w:rsidR="00DC7CB4" w:rsidRPr="00DC7CB4">
        <w:rPr>
          <w:rFonts w:cstheme="minorHAnsi"/>
          <w:bCs/>
        </w:rPr>
        <w:t>60 fixed for a month but the electricity</w:t>
      </w:r>
      <w:r w:rsidR="00A6089A">
        <w:rPr>
          <w:rFonts w:cstheme="minorHAnsi"/>
          <w:bCs/>
        </w:rPr>
        <w:t xml:space="preserve"> is only providing service for 5</w:t>
      </w:r>
      <w:r w:rsidR="009047E4">
        <w:rPr>
          <w:rFonts w:cstheme="minorHAnsi"/>
          <w:bCs/>
        </w:rPr>
        <w:t xml:space="preserve"> hours</w:t>
      </w:r>
      <w:r w:rsidR="00CE6B47">
        <w:rPr>
          <w:rFonts w:cstheme="minorHAnsi"/>
          <w:bCs/>
        </w:rPr>
        <w:t xml:space="preserve"> (7pm – 12am)</w:t>
      </w:r>
      <w:r w:rsidR="009047E4">
        <w:rPr>
          <w:rFonts w:cstheme="minorHAnsi"/>
          <w:bCs/>
        </w:rPr>
        <w:t xml:space="preserve"> a day no matter how many appliances you have at home.</w:t>
      </w:r>
    </w:p>
    <w:p w:rsidR="00DC7CB4" w:rsidRPr="00DC7CB4" w:rsidRDefault="009047E4" w:rsidP="002667EE">
      <w:pPr>
        <w:pStyle w:val="NoSpacing"/>
        <w:numPr>
          <w:ilvl w:val="0"/>
          <w:numId w:val="24"/>
        </w:numPr>
        <w:rPr>
          <w:rFonts w:cstheme="minorHAnsi"/>
          <w:bCs/>
        </w:rPr>
      </w:pPr>
      <w:r>
        <w:rPr>
          <w:rFonts w:cstheme="minorHAnsi"/>
        </w:rPr>
        <w:t>Paula Mafile’o stated that the community</w:t>
      </w:r>
      <w:r>
        <w:rPr>
          <w:rFonts w:cstheme="minorHAnsi"/>
          <w:bCs/>
        </w:rPr>
        <w:t xml:space="preserve"> want</w:t>
      </w:r>
      <w:r w:rsidR="00CE6B47">
        <w:rPr>
          <w:rFonts w:cstheme="minorHAnsi"/>
          <w:bCs/>
        </w:rPr>
        <w:t>s</w:t>
      </w:r>
      <w:r>
        <w:rPr>
          <w:rFonts w:cstheme="minorHAnsi"/>
          <w:bCs/>
        </w:rPr>
        <w:t xml:space="preserve"> their</w:t>
      </w:r>
      <w:r w:rsidR="00DC7CB4" w:rsidRPr="00DC7CB4">
        <w:rPr>
          <w:rFonts w:cstheme="minorHAnsi"/>
          <w:bCs/>
        </w:rPr>
        <w:t xml:space="preserve"> electrici</w:t>
      </w:r>
      <w:r>
        <w:rPr>
          <w:rFonts w:cstheme="minorHAnsi"/>
          <w:bCs/>
        </w:rPr>
        <w:t>ty to be operated by government, since 2002 and Ha’ano had many problems running the electricity</w:t>
      </w:r>
      <w:r w:rsidR="00DC7CB4" w:rsidRPr="00DC7CB4">
        <w:rPr>
          <w:rFonts w:cstheme="minorHAnsi"/>
          <w:bCs/>
        </w:rPr>
        <w:t xml:space="preserve"> because of </w:t>
      </w:r>
      <w:r>
        <w:rPr>
          <w:rFonts w:cstheme="minorHAnsi"/>
          <w:bCs/>
        </w:rPr>
        <w:t xml:space="preserve">the </w:t>
      </w:r>
      <w:r w:rsidR="00DC7CB4" w:rsidRPr="00DC7CB4">
        <w:rPr>
          <w:rFonts w:cstheme="minorHAnsi"/>
          <w:bCs/>
        </w:rPr>
        <w:t>lack of management skill</w:t>
      </w:r>
      <w:r>
        <w:rPr>
          <w:rFonts w:cstheme="minorHAnsi"/>
          <w:bCs/>
        </w:rPr>
        <w:t>s and technical knowledge to operate as a</w:t>
      </w:r>
      <w:r w:rsidR="00DC7CB4" w:rsidRPr="00DC7CB4">
        <w:rPr>
          <w:rFonts w:cstheme="minorHAnsi"/>
          <w:bCs/>
        </w:rPr>
        <w:t xml:space="preserve"> business</w:t>
      </w:r>
      <w:r>
        <w:rPr>
          <w:rFonts w:cstheme="minorHAnsi"/>
          <w:bCs/>
        </w:rPr>
        <w:t>.</w:t>
      </w:r>
    </w:p>
    <w:p w:rsidR="00B628BE" w:rsidRPr="00DC7CB4" w:rsidRDefault="00B628BE" w:rsidP="00B628BE">
      <w:pPr>
        <w:pStyle w:val="NoSpacing"/>
        <w:ind w:left="720"/>
        <w:rPr>
          <w:rFonts w:cstheme="minorHAnsi"/>
          <w:bCs/>
        </w:rPr>
      </w:pPr>
    </w:p>
    <w:p w:rsidR="006F289C" w:rsidRDefault="00652ACA" w:rsidP="00B628BE">
      <w:pPr>
        <w:rPr>
          <w:rFonts w:cstheme="minorHAnsi"/>
          <w:bCs/>
        </w:rPr>
      </w:pPr>
      <w:r>
        <w:rPr>
          <w:rFonts w:cstheme="minorHAnsi"/>
          <w:bCs/>
        </w:rPr>
        <w:t xml:space="preserve">These </w:t>
      </w:r>
      <w:r w:rsidR="00CE6B47">
        <w:rPr>
          <w:rFonts w:cstheme="minorHAnsi"/>
          <w:bCs/>
        </w:rPr>
        <w:t xml:space="preserve">challenges raised from the participants shows the barriers that is holding the communities back from investing in renewable energy. As mentioned by the member of the ‘Uiha’s Electricity Committee, </w:t>
      </w:r>
      <w:r w:rsidR="00B21045">
        <w:rPr>
          <w:rFonts w:cstheme="minorHAnsi"/>
          <w:bCs/>
        </w:rPr>
        <w:t>it is prohibited for any</w:t>
      </w:r>
      <w:r w:rsidR="006F289C">
        <w:rPr>
          <w:rFonts w:cstheme="minorHAnsi"/>
          <w:bCs/>
        </w:rPr>
        <w:t xml:space="preserve"> person to produce electricity other from the island’s main source of electricity. Electricity tariff in these islands is high compared to the main islands which raise the interest of the communities in investing in renewable energy technologies.</w:t>
      </w:r>
    </w:p>
    <w:p w:rsidR="006F289C" w:rsidRPr="006F289C" w:rsidRDefault="006F289C" w:rsidP="00B628BE">
      <w:pPr>
        <w:rPr>
          <w:rFonts w:cstheme="minorHAnsi"/>
          <w:bCs/>
        </w:rPr>
      </w:pPr>
    </w:p>
    <w:p w:rsidR="00305835" w:rsidRPr="00930EE5" w:rsidRDefault="002667EE" w:rsidP="00930EE5">
      <w:pPr>
        <w:pStyle w:val="ListParagraph"/>
        <w:numPr>
          <w:ilvl w:val="1"/>
          <w:numId w:val="13"/>
        </w:numPr>
        <w:rPr>
          <w:b/>
        </w:rPr>
      </w:pPr>
      <w:r w:rsidRPr="00930EE5">
        <w:rPr>
          <w:b/>
        </w:rPr>
        <w:t xml:space="preserve">Business Opportunities in Renewable Energy and Energy Efficiency </w:t>
      </w:r>
    </w:p>
    <w:p w:rsidR="00C5607E" w:rsidRPr="004B0C8A" w:rsidRDefault="006F289C" w:rsidP="00C5607E">
      <w:pPr>
        <w:pStyle w:val="NoSpacing"/>
      </w:pPr>
      <w:r>
        <w:t>The session introduced the</w:t>
      </w:r>
      <w:r w:rsidR="00B21045">
        <w:t xml:space="preserve"> possibilities of</w:t>
      </w:r>
      <w:r w:rsidR="00C5607E" w:rsidRPr="004B0C8A">
        <w:t xml:space="preserve"> a small-scale solar-related business opportunity</w:t>
      </w:r>
      <w:r w:rsidR="00B21045">
        <w:t xml:space="preserve"> in renewable energy and energy efficiency, </w:t>
      </w:r>
      <w:r w:rsidR="00C5607E" w:rsidRPr="004B0C8A">
        <w:t xml:space="preserve">and plans of the </w:t>
      </w:r>
      <w:r w:rsidR="00B21045">
        <w:t xml:space="preserve">PCREEE. </w:t>
      </w:r>
      <w:r w:rsidR="004B14CD">
        <w:t xml:space="preserve">The key objective of the PCREEE </w:t>
      </w:r>
      <w:r w:rsidR="004B14CD">
        <w:lastRenderedPageBreak/>
        <w:t>and its work were presented at the workshops to raise the awareness among the private sect</w:t>
      </w:r>
      <w:r w:rsidR="00E65F82">
        <w:t>o</w:t>
      </w:r>
      <w:r w:rsidR="004B14CD">
        <w:t xml:space="preserve">r and the </w:t>
      </w:r>
      <w:r w:rsidR="00B95AFB">
        <w:t>business community</w:t>
      </w:r>
      <w:r w:rsidR="004B14CD">
        <w:t xml:space="preserve"> on the existence of the PCREEE</w:t>
      </w:r>
      <w:r w:rsidR="00E65F82">
        <w:t xml:space="preserve">. </w:t>
      </w:r>
      <w:r w:rsidR="004B14CD">
        <w:t>Sione Misi-PCREEE promoted the PCREEE Sustainable Energy Entrepreneurship Facility (PSEEF) and the PCREEE’s Sustainable Energy Research Fund and Competition on Renewable Energy and</w:t>
      </w:r>
      <w:r w:rsidR="00E65F82">
        <w:t xml:space="preserve"> Energy Efficiency Innovation. </w:t>
      </w:r>
    </w:p>
    <w:p w:rsidR="00C5607E" w:rsidRPr="004B0C8A" w:rsidRDefault="00C5607E" w:rsidP="00C5607E">
      <w:pPr>
        <w:pStyle w:val="NoSpacing"/>
      </w:pPr>
    </w:p>
    <w:p w:rsidR="00094E90" w:rsidRDefault="00094E90" w:rsidP="002667EE">
      <w:pPr>
        <w:pStyle w:val="NoSpacing"/>
        <w:rPr>
          <w:rFonts w:cstheme="minorHAnsi"/>
          <w:bCs/>
        </w:rPr>
      </w:pPr>
      <w:r>
        <w:rPr>
          <w:rFonts w:cstheme="minorHAnsi"/>
          <w:bCs/>
        </w:rPr>
        <w:t>Participants were interested in the business opportunity on renewable energy and energy efficiency and also the PCREEE’s Sustainable Energy Entrepreneurship Fund. With the status of electricity servi</w:t>
      </w:r>
      <w:r w:rsidR="00E31A87">
        <w:rPr>
          <w:rFonts w:cstheme="minorHAnsi"/>
          <w:bCs/>
        </w:rPr>
        <w:t>ce in the islands, the communities</w:t>
      </w:r>
      <w:r>
        <w:rPr>
          <w:rFonts w:cstheme="minorHAnsi"/>
          <w:bCs/>
        </w:rPr>
        <w:t xml:space="preserve"> are keen to invest in such technology to generate income without relying on the main source of electricity supply during the day. Examples of business opportunity were mentioned at the workshop such as the PCREEE demonstration board at the 2019 Royal Agriculture Show. A sewing machine with a coconut scraper for women powered from solar</w:t>
      </w:r>
      <w:r w:rsidR="00E31A87">
        <w:rPr>
          <w:rFonts w:cstheme="minorHAnsi"/>
          <w:bCs/>
        </w:rPr>
        <w:t xml:space="preserve"> and other applications</w:t>
      </w:r>
      <w:r>
        <w:rPr>
          <w:rFonts w:cstheme="minorHAnsi"/>
          <w:bCs/>
        </w:rPr>
        <w:t xml:space="preserve">. </w:t>
      </w:r>
    </w:p>
    <w:p w:rsidR="00094E90" w:rsidRDefault="00094E90" w:rsidP="002667EE">
      <w:pPr>
        <w:pStyle w:val="NoSpacing"/>
        <w:rPr>
          <w:rFonts w:cstheme="minorHAnsi"/>
          <w:bCs/>
        </w:rPr>
      </w:pPr>
    </w:p>
    <w:p w:rsidR="002667EE" w:rsidRPr="00FC7D02" w:rsidRDefault="00B95AFB" w:rsidP="002667EE">
      <w:pPr>
        <w:pStyle w:val="NoSpacing"/>
        <w:rPr>
          <w:rFonts w:cstheme="minorHAnsi"/>
          <w:bCs/>
        </w:rPr>
      </w:pPr>
      <w:r w:rsidRPr="00FC7D02">
        <w:rPr>
          <w:rFonts w:cstheme="minorHAnsi"/>
          <w:bCs/>
        </w:rPr>
        <w:t>Nomuka</w:t>
      </w:r>
    </w:p>
    <w:p w:rsidR="00245522" w:rsidRDefault="00094E90" w:rsidP="007754FB">
      <w:pPr>
        <w:pStyle w:val="NoSpacing"/>
        <w:rPr>
          <w:rFonts w:cstheme="minorHAnsi"/>
          <w:bCs/>
        </w:rPr>
      </w:pPr>
      <w:r>
        <w:rPr>
          <w:rFonts w:cstheme="minorHAnsi"/>
          <w:bCs/>
        </w:rPr>
        <w:t xml:space="preserve">Participants at </w:t>
      </w:r>
      <w:r w:rsidR="007754FB">
        <w:rPr>
          <w:rFonts w:cstheme="minorHAnsi"/>
          <w:bCs/>
        </w:rPr>
        <w:t>the workshop concerns</w:t>
      </w:r>
      <w:r>
        <w:rPr>
          <w:rFonts w:cstheme="minorHAnsi"/>
          <w:bCs/>
        </w:rPr>
        <w:t xml:space="preserve"> as stated</w:t>
      </w:r>
    </w:p>
    <w:p w:rsidR="00245522" w:rsidRDefault="00245522" w:rsidP="007754FB">
      <w:pPr>
        <w:pStyle w:val="NoSpacing"/>
        <w:numPr>
          <w:ilvl w:val="0"/>
          <w:numId w:val="30"/>
        </w:numPr>
        <w:jc w:val="both"/>
      </w:pPr>
      <w:r>
        <w:t>How the community or a group of people provide the 80% of the PSEEF? PCREEE is only providing 20% of the facility.</w:t>
      </w:r>
      <w:r w:rsidR="00397B09">
        <w:t xml:space="preserve"> </w:t>
      </w:r>
    </w:p>
    <w:p w:rsidR="007754FB" w:rsidRPr="007754FB" w:rsidRDefault="007754FB" w:rsidP="007754FB">
      <w:pPr>
        <w:pStyle w:val="NoSpacing"/>
        <w:numPr>
          <w:ilvl w:val="0"/>
          <w:numId w:val="30"/>
        </w:numPr>
        <w:jc w:val="both"/>
      </w:pPr>
      <w:r>
        <w:t>Esau Tupou Finau, one of the participants stated that there are only two major incomes sources in the islands which are from the women’s handicraft making and men’s fishing. There is a high demand for reliable 24 hours supply of electricity for freezers to store their catch and also to produce ice blocks. This idea of clean and affordable renewable energy electricity will be very helpful especially in starting some small business for some individuals, women’s group or the communities.</w:t>
      </w:r>
    </w:p>
    <w:p w:rsidR="005B690E" w:rsidRPr="00366318" w:rsidRDefault="002667EE" w:rsidP="00B07AAB">
      <w:pPr>
        <w:pStyle w:val="NoSpacing"/>
        <w:numPr>
          <w:ilvl w:val="0"/>
          <w:numId w:val="30"/>
        </w:numPr>
        <w:rPr>
          <w:rFonts w:cstheme="minorHAnsi"/>
          <w:bCs/>
        </w:rPr>
      </w:pPr>
      <w:r w:rsidRPr="00366318">
        <w:rPr>
          <w:rFonts w:cstheme="minorHAnsi"/>
          <w:bCs/>
        </w:rPr>
        <w:t>What is the total cost for a</w:t>
      </w:r>
      <w:r w:rsidR="00245522">
        <w:rPr>
          <w:rFonts w:cstheme="minorHAnsi"/>
          <w:bCs/>
        </w:rPr>
        <w:t>n individual small</w:t>
      </w:r>
      <w:r w:rsidR="00094E90" w:rsidRPr="00366318">
        <w:rPr>
          <w:rFonts w:cstheme="minorHAnsi"/>
          <w:bCs/>
        </w:rPr>
        <w:t xml:space="preserve"> solar system? Sione Pongi</w:t>
      </w:r>
      <w:r w:rsidRPr="00366318">
        <w:rPr>
          <w:rFonts w:cstheme="minorHAnsi"/>
          <w:b/>
          <w:i/>
          <w:iCs/>
        </w:rPr>
        <w:t>-</w:t>
      </w:r>
      <w:r w:rsidR="00094E90" w:rsidRPr="00366318">
        <w:rPr>
          <w:rFonts w:cstheme="minorHAnsi"/>
          <w:iCs/>
        </w:rPr>
        <w:t xml:space="preserve">TPL assisted with the question that such system </w:t>
      </w:r>
      <w:r w:rsidRPr="00366318">
        <w:rPr>
          <w:rFonts w:cstheme="minorHAnsi"/>
          <w:bCs/>
        </w:rPr>
        <w:t>is approximately TO</w:t>
      </w:r>
      <w:r w:rsidR="00366318" w:rsidRPr="00366318">
        <w:rPr>
          <w:rFonts w:cstheme="minorHAnsi"/>
          <w:bCs/>
        </w:rPr>
        <w:t>P$ 3000 but it</w:t>
      </w:r>
      <w:r w:rsidR="00094E90" w:rsidRPr="00366318">
        <w:rPr>
          <w:rFonts w:cstheme="minorHAnsi"/>
          <w:bCs/>
        </w:rPr>
        <w:t xml:space="preserve"> depend</w:t>
      </w:r>
      <w:r w:rsidR="00366318" w:rsidRPr="00366318">
        <w:rPr>
          <w:rFonts w:cstheme="minorHAnsi"/>
          <w:bCs/>
        </w:rPr>
        <w:t>s</w:t>
      </w:r>
      <w:r w:rsidR="00094E90" w:rsidRPr="00366318">
        <w:rPr>
          <w:rFonts w:cstheme="minorHAnsi"/>
          <w:bCs/>
        </w:rPr>
        <w:t xml:space="preserve"> on the electrical appliances and total capacities.</w:t>
      </w:r>
    </w:p>
    <w:p w:rsidR="00FE13A1" w:rsidRDefault="00FE13A1" w:rsidP="002667EE">
      <w:pPr>
        <w:pStyle w:val="NoSpacing"/>
        <w:rPr>
          <w:rFonts w:cstheme="minorHAnsi"/>
          <w:bCs/>
        </w:rPr>
      </w:pPr>
    </w:p>
    <w:p w:rsidR="007754FB" w:rsidRDefault="007754FB" w:rsidP="002667EE">
      <w:pPr>
        <w:pStyle w:val="NoSpacing"/>
        <w:rPr>
          <w:rFonts w:cstheme="minorHAnsi"/>
          <w:bCs/>
        </w:rPr>
      </w:pPr>
      <w:r>
        <w:rPr>
          <w:rFonts w:cstheme="minorHAnsi"/>
          <w:bCs/>
        </w:rPr>
        <w:t>Ha’afeva</w:t>
      </w:r>
    </w:p>
    <w:p w:rsidR="00245522" w:rsidRDefault="00245522" w:rsidP="00245522">
      <w:pPr>
        <w:pStyle w:val="NoSpacing"/>
        <w:numPr>
          <w:ilvl w:val="0"/>
          <w:numId w:val="30"/>
        </w:numPr>
        <w:jc w:val="both"/>
      </w:pPr>
      <w:r>
        <w:t>Participants were concerned on how to apply to the PSEEF.</w:t>
      </w:r>
    </w:p>
    <w:p w:rsidR="00EC50DE" w:rsidRPr="007754FB" w:rsidRDefault="00EC50DE" w:rsidP="00EC50DE">
      <w:pPr>
        <w:pStyle w:val="NoSpacing"/>
        <w:numPr>
          <w:ilvl w:val="0"/>
          <w:numId w:val="30"/>
        </w:numPr>
        <w:jc w:val="both"/>
      </w:pPr>
      <w:r>
        <w:t>The h</w:t>
      </w:r>
      <w:r w:rsidR="00245522">
        <w:t xml:space="preserve">igh demand for reliable 24 hours supply of electricity </w:t>
      </w:r>
      <w:r>
        <w:t>for freezers to store men’s</w:t>
      </w:r>
      <w:r w:rsidR="00245522">
        <w:t xml:space="preserve"> catch and also to produce ice blocks</w:t>
      </w:r>
      <w:r>
        <w:t xml:space="preserve"> raised the interest in the community in starting a business providing freezers and ice blocks powering from solar. </w:t>
      </w:r>
    </w:p>
    <w:p w:rsidR="007754FB" w:rsidRDefault="007754FB" w:rsidP="002667EE">
      <w:pPr>
        <w:pStyle w:val="NoSpacing"/>
        <w:rPr>
          <w:rFonts w:cstheme="minorHAnsi"/>
          <w:bCs/>
        </w:rPr>
      </w:pPr>
    </w:p>
    <w:p w:rsidR="00FE13A1" w:rsidRPr="00FC7D02" w:rsidRDefault="00366318" w:rsidP="002667EE">
      <w:pPr>
        <w:pStyle w:val="NoSpacing"/>
        <w:rPr>
          <w:rFonts w:cstheme="minorHAnsi"/>
          <w:bCs/>
        </w:rPr>
      </w:pPr>
      <w:r w:rsidRPr="00FC7D02">
        <w:rPr>
          <w:rFonts w:cstheme="minorHAnsi"/>
          <w:bCs/>
        </w:rPr>
        <w:t>‘</w:t>
      </w:r>
      <w:r w:rsidR="00FE13A1" w:rsidRPr="00FC7D02">
        <w:rPr>
          <w:rFonts w:cstheme="minorHAnsi"/>
          <w:bCs/>
        </w:rPr>
        <w:t>Uiha</w:t>
      </w:r>
      <w:r w:rsidR="00EC50DE" w:rsidRPr="00FC7D02">
        <w:rPr>
          <w:rFonts w:cstheme="minorHAnsi"/>
          <w:bCs/>
        </w:rPr>
        <w:t xml:space="preserve"> &amp; Felemea</w:t>
      </w:r>
    </w:p>
    <w:p w:rsidR="00EC50DE" w:rsidRDefault="00EC50DE" w:rsidP="00EC50DE">
      <w:pPr>
        <w:pStyle w:val="NoSpacing"/>
        <w:numPr>
          <w:ilvl w:val="0"/>
          <w:numId w:val="31"/>
        </w:numPr>
        <w:rPr>
          <w:rFonts w:cstheme="minorHAnsi"/>
          <w:bCs/>
        </w:rPr>
      </w:pPr>
      <w:r>
        <w:rPr>
          <w:rFonts w:cstheme="minorHAnsi"/>
          <w:bCs/>
        </w:rPr>
        <w:t>One female participant was interested in the idea of solar</w:t>
      </w:r>
      <w:r w:rsidR="00707151">
        <w:rPr>
          <w:rFonts w:cstheme="minorHAnsi"/>
          <w:bCs/>
        </w:rPr>
        <w:t xml:space="preserve"> powering a sewing machine. The interested participant is currently doing sewing at home but only when there is electricity available from 7pm – 12am. From her statement at the workshop, the PSEEF might give her an opportunity to start a business and</w:t>
      </w:r>
      <w:r w:rsidR="00535C42">
        <w:rPr>
          <w:rFonts w:cstheme="minorHAnsi"/>
          <w:bCs/>
        </w:rPr>
        <w:t xml:space="preserve"> to</w:t>
      </w:r>
      <w:r w:rsidR="00707151">
        <w:rPr>
          <w:rFonts w:cstheme="minorHAnsi"/>
          <w:bCs/>
        </w:rPr>
        <w:t xml:space="preserve"> sew during the day without relying on the island’s main source of electricity.</w:t>
      </w:r>
    </w:p>
    <w:p w:rsidR="00FE13A1" w:rsidRDefault="00FE13A1" w:rsidP="00EC50DE">
      <w:pPr>
        <w:pStyle w:val="NoSpacing"/>
        <w:numPr>
          <w:ilvl w:val="0"/>
          <w:numId w:val="31"/>
        </w:numPr>
        <w:rPr>
          <w:rFonts w:cstheme="minorHAnsi"/>
          <w:bCs/>
        </w:rPr>
      </w:pPr>
      <w:r w:rsidRPr="00FE13A1">
        <w:rPr>
          <w:rFonts w:cstheme="minorHAnsi"/>
          <w:bCs/>
        </w:rPr>
        <w:t xml:space="preserve">There </w:t>
      </w:r>
      <w:r w:rsidR="00707151">
        <w:rPr>
          <w:rFonts w:cstheme="minorHAnsi"/>
          <w:bCs/>
        </w:rPr>
        <w:t>were 4 women interested in the business o</w:t>
      </w:r>
      <w:r w:rsidR="00535C42">
        <w:rPr>
          <w:rFonts w:cstheme="minorHAnsi"/>
          <w:bCs/>
        </w:rPr>
        <w:t>pportunity and raised the</w:t>
      </w:r>
      <w:r w:rsidR="00707151">
        <w:rPr>
          <w:rFonts w:cstheme="minorHAnsi"/>
          <w:bCs/>
        </w:rPr>
        <w:t xml:space="preserve"> discussion</w:t>
      </w:r>
      <w:r w:rsidRPr="00FE13A1">
        <w:rPr>
          <w:rFonts w:cstheme="minorHAnsi"/>
          <w:bCs/>
        </w:rPr>
        <w:t xml:space="preserve"> about the </w:t>
      </w:r>
      <w:r w:rsidR="00535C42">
        <w:rPr>
          <w:rFonts w:cstheme="minorHAnsi"/>
          <w:bCs/>
        </w:rPr>
        <w:t xml:space="preserve">PSEEF criteria and </w:t>
      </w:r>
      <w:r w:rsidRPr="00FE13A1">
        <w:rPr>
          <w:rFonts w:cstheme="minorHAnsi"/>
          <w:bCs/>
        </w:rPr>
        <w:t>ap</w:t>
      </w:r>
      <w:r w:rsidR="00535C42">
        <w:rPr>
          <w:rFonts w:cstheme="minorHAnsi"/>
          <w:bCs/>
        </w:rPr>
        <w:t>plication form.</w:t>
      </w:r>
      <w:r w:rsidRPr="00FE13A1">
        <w:rPr>
          <w:rFonts w:cstheme="minorHAnsi"/>
          <w:bCs/>
        </w:rPr>
        <w:t xml:space="preserve"> </w:t>
      </w:r>
    </w:p>
    <w:p w:rsidR="00B460DB" w:rsidRPr="00B460DB" w:rsidRDefault="00F437F3" w:rsidP="00B460DB">
      <w:pPr>
        <w:pStyle w:val="NoSpacing"/>
        <w:numPr>
          <w:ilvl w:val="0"/>
          <w:numId w:val="31"/>
        </w:numPr>
        <w:rPr>
          <w:rFonts w:cstheme="minorHAnsi"/>
          <w:bCs/>
        </w:rPr>
      </w:pPr>
      <w:r>
        <w:rPr>
          <w:rFonts w:cstheme="minorHAnsi"/>
          <w:bCs/>
        </w:rPr>
        <w:t>Is the PSEEF specific for a group of people OR could an individual apply?</w:t>
      </w:r>
    </w:p>
    <w:p w:rsidR="00FE13A1" w:rsidRDefault="00FE13A1" w:rsidP="00FE13A1">
      <w:pPr>
        <w:pStyle w:val="NoSpacing"/>
        <w:rPr>
          <w:rFonts w:cstheme="minorHAnsi"/>
          <w:bCs/>
        </w:rPr>
      </w:pPr>
    </w:p>
    <w:p w:rsidR="00B460DB" w:rsidRDefault="00B460DB" w:rsidP="00FE13A1">
      <w:pPr>
        <w:pStyle w:val="NoSpacing"/>
        <w:rPr>
          <w:rFonts w:cstheme="minorHAnsi"/>
          <w:bCs/>
        </w:rPr>
      </w:pPr>
      <w:r>
        <w:rPr>
          <w:rFonts w:cstheme="minorHAnsi"/>
          <w:bCs/>
        </w:rPr>
        <w:t>Ha’ano</w:t>
      </w:r>
    </w:p>
    <w:p w:rsidR="00B460DB" w:rsidRDefault="00B460DB" w:rsidP="00B460DB">
      <w:pPr>
        <w:pStyle w:val="NoSpacing"/>
        <w:numPr>
          <w:ilvl w:val="0"/>
          <w:numId w:val="33"/>
        </w:numPr>
        <w:rPr>
          <w:rFonts w:cstheme="minorHAnsi"/>
          <w:bCs/>
        </w:rPr>
      </w:pPr>
      <w:r>
        <w:rPr>
          <w:rFonts w:cstheme="minorHAnsi"/>
          <w:bCs/>
        </w:rPr>
        <w:t xml:space="preserve">One female participant was interested in starting up a business of ice maker powering by solar to sell to the fishermen from other villages and neighbouring islands. </w:t>
      </w:r>
    </w:p>
    <w:p w:rsidR="00B460DB" w:rsidRDefault="00B460DB" w:rsidP="00B460DB">
      <w:pPr>
        <w:pStyle w:val="NoSpacing"/>
        <w:numPr>
          <w:ilvl w:val="0"/>
          <w:numId w:val="33"/>
        </w:numPr>
        <w:rPr>
          <w:rFonts w:cstheme="minorHAnsi"/>
          <w:bCs/>
        </w:rPr>
      </w:pPr>
      <w:r>
        <w:rPr>
          <w:rFonts w:cstheme="minorHAnsi"/>
          <w:bCs/>
        </w:rPr>
        <w:t xml:space="preserve">The high cost of electricity in the island and the electricity service initiate the interest of </w:t>
      </w:r>
      <w:r w:rsidR="00996940">
        <w:rPr>
          <w:rFonts w:cstheme="minorHAnsi"/>
          <w:bCs/>
        </w:rPr>
        <w:t>the community to invest</w:t>
      </w:r>
      <w:r>
        <w:rPr>
          <w:rFonts w:cstheme="minorHAnsi"/>
          <w:bCs/>
        </w:rPr>
        <w:t xml:space="preserve"> in renewable energy technology.</w:t>
      </w:r>
    </w:p>
    <w:p w:rsidR="00366318" w:rsidRDefault="00366318" w:rsidP="00FE13A1">
      <w:pPr>
        <w:pStyle w:val="NoSpacing"/>
        <w:rPr>
          <w:rFonts w:cstheme="minorHAnsi"/>
          <w:bCs/>
        </w:rPr>
      </w:pPr>
    </w:p>
    <w:p w:rsidR="00FE13A1" w:rsidRDefault="00FE13A1" w:rsidP="00FE13A1">
      <w:pPr>
        <w:pStyle w:val="NoSpacing"/>
        <w:rPr>
          <w:rFonts w:cstheme="minorHAnsi"/>
          <w:bCs/>
        </w:rPr>
      </w:pPr>
      <w:r>
        <w:rPr>
          <w:rFonts w:cstheme="minorHAnsi"/>
          <w:bCs/>
        </w:rPr>
        <w:t>Vava’u</w:t>
      </w:r>
    </w:p>
    <w:p w:rsidR="00B460DB" w:rsidRPr="00B460DB" w:rsidRDefault="00FE13A1" w:rsidP="00B460DB">
      <w:pPr>
        <w:pStyle w:val="NoSpacing"/>
        <w:numPr>
          <w:ilvl w:val="0"/>
          <w:numId w:val="25"/>
        </w:numPr>
        <w:rPr>
          <w:rFonts w:cstheme="minorHAnsi"/>
          <w:bCs/>
        </w:rPr>
      </w:pPr>
      <w:r w:rsidRPr="00FE13A1">
        <w:rPr>
          <w:rFonts w:cstheme="minorHAnsi"/>
          <w:bCs/>
        </w:rPr>
        <w:lastRenderedPageBreak/>
        <w:t>The town officer of Ova</w:t>
      </w:r>
      <w:r w:rsidR="009C749C">
        <w:rPr>
          <w:rFonts w:cstheme="minorHAnsi"/>
          <w:bCs/>
        </w:rPr>
        <w:t>ka Island (Pasimata Vaisima) raised her concern</w:t>
      </w:r>
      <w:r w:rsidRPr="00FE13A1">
        <w:rPr>
          <w:rFonts w:cstheme="minorHAnsi"/>
          <w:bCs/>
        </w:rPr>
        <w:t xml:space="preserve"> with the ice block maker that they are using which</w:t>
      </w:r>
      <w:r w:rsidR="007754FB">
        <w:rPr>
          <w:rFonts w:cstheme="minorHAnsi"/>
          <w:bCs/>
        </w:rPr>
        <w:t xml:space="preserve"> is</w:t>
      </w:r>
      <w:r w:rsidR="009C749C">
        <w:rPr>
          <w:rFonts w:cstheme="minorHAnsi"/>
          <w:bCs/>
        </w:rPr>
        <w:t xml:space="preserve"> consuming a lot of energy and</w:t>
      </w:r>
      <w:r w:rsidR="007754FB">
        <w:rPr>
          <w:rFonts w:cstheme="minorHAnsi"/>
          <w:bCs/>
        </w:rPr>
        <w:t xml:space="preserve"> also cost them</w:t>
      </w:r>
      <w:r w:rsidRPr="00FE13A1">
        <w:rPr>
          <w:rFonts w:cstheme="minorHAnsi"/>
          <w:bCs/>
        </w:rPr>
        <w:t xml:space="preserve"> a high electricity bill. Powering this ice block maker with solar might cut off their electricity bill and save them money. </w:t>
      </w:r>
    </w:p>
    <w:p w:rsidR="00397B09" w:rsidRPr="00FE13A1" w:rsidRDefault="00F437F3" w:rsidP="00FE13A1">
      <w:pPr>
        <w:pStyle w:val="NoSpacing"/>
        <w:numPr>
          <w:ilvl w:val="0"/>
          <w:numId w:val="25"/>
        </w:numPr>
        <w:rPr>
          <w:rFonts w:cstheme="minorHAnsi"/>
          <w:bCs/>
        </w:rPr>
      </w:pPr>
      <w:r>
        <w:t>Participants were concerned on how to apply to the PSEEF.</w:t>
      </w:r>
      <w:r w:rsidR="006E6CF6">
        <w:t xml:space="preserve"> Application form with extracted criteria were provided to the meeting participants.</w:t>
      </w:r>
    </w:p>
    <w:p w:rsidR="00FE13A1" w:rsidRPr="00FE13A1" w:rsidRDefault="00397B09" w:rsidP="00B460DB">
      <w:pPr>
        <w:pStyle w:val="NoSpacing"/>
        <w:numPr>
          <w:ilvl w:val="0"/>
          <w:numId w:val="25"/>
        </w:numPr>
        <w:rPr>
          <w:rFonts w:cstheme="minorHAnsi"/>
          <w:bCs/>
        </w:rPr>
      </w:pPr>
      <w:r w:rsidRPr="00FE13A1">
        <w:rPr>
          <w:rFonts w:cstheme="minorHAnsi"/>
          <w:bCs/>
        </w:rPr>
        <w:t>Lucy Faanunu – OIC MEIDECC Vava’u</w:t>
      </w:r>
      <w:r>
        <w:rPr>
          <w:rFonts w:cstheme="minorHAnsi"/>
          <w:bCs/>
        </w:rPr>
        <w:t xml:space="preserve"> stated that these business opportunities in renewable energy and e</w:t>
      </w:r>
      <w:r w:rsidR="00FE13A1" w:rsidRPr="00FE13A1">
        <w:rPr>
          <w:rFonts w:cstheme="minorHAnsi"/>
          <w:bCs/>
        </w:rPr>
        <w:t>nergy efficiency will be very useful in Vava’u especially the remote Islands with people find diffic</w:t>
      </w:r>
      <w:r>
        <w:rPr>
          <w:rFonts w:cstheme="minorHAnsi"/>
          <w:bCs/>
        </w:rPr>
        <w:t>ulties in access to electricity.</w:t>
      </w:r>
    </w:p>
    <w:p w:rsidR="00FE13A1" w:rsidRPr="00FE13A1" w:rsidRDefault="00FE13A1" w:rsidP="00FE13A1">
      <w:pPr>
        <w:pStyle w:val="NoSpacing"/>
        <w:rPr>
          <w:rFonts w:cstheme="minorHAnsi"/>
          <w:bCs/>
        </w:rPr>
      </w:pPr>
    </w:p>
    <w:p w:rsidR="005B690E" w:rsidRPr="005B690E" w:rsidRDefault="005B690E" w:rsidP="002667EE">
      <w:pPr>
        <w:pStyle w:val="NoSpacing"/>
        <w:rPr>
          <w:rFonts w:cstheme="minorHAnsi"/>
          <w:bCs/>
        </w:rPr>
      </w:pPr>
    </w:p>
    <w:p w:rsidR="00305835" w:rsidRPr="00FD52F0" w:rsidRDefault="00FD52F0" w:rsidP="00FD52F0">
      <w:pPr>
        <w:rPr>
          <w:b/>
        </w:rPr>
      </w:pPr>
      <w:r>
        <w:rPr>
          <w:b/>
        </w:rPr>
        <w:t>C</w:t>
      </w:r>
      <w:r w:rsidR="00FE13A1">
        <w:rPr>
          <w:b/>
        </w:rPr>
        <w:t>hallenge for the business start ups</w:t>
      </w:r>
    </w:p>
    <w:p w:rsidR="00BE690B" w:rsidRDefault="00D36E46">
      <w:r>
        <w:t>Participant</w:t>
      </w:r>
      <w:r w:rsidR="00F437F3">
        <w:t>s</w:t>
      </w:r>
      <w:r>
        <w:t xml:space="preserve"> from </w:t>
      </w:r>
      <w:r w:rsidR="00F437F3">
        <w:t xml:space="preserve">all workshops </w:t>
      </w:r>
      <w:r w:rsidR="00FD52F0">
        <w:t>provided the</w:t>
      </w:r>
      <w:r w:rsidR="00996940">
        <w:t>ir needs and interest in starting up a local business using renewable energy technologies</w:t>
      </w:r>
      <w:r w:rsidR="00E31A87">
        <w:t>.</w:t>
      </w:r>
      <w:r w:rsidR="00996940">
        <w:t xml:space="preserve"> With</w:t>
      </w:r>
      <w:r w:rsidR="00E31A87">
        <w:t xml:space="preserve"> only two major income sources which are from the women’s handicraft making and men’s fishing. This idea of clean and affordable renewable energy electricity will be very helpful in starting some small business for the communities. </w:t>
      </w:r>
    </w:p>
    <w:p w:rsidR="00D36E46" w:rsidRDefault="00E31A87">
      <w:r>
        <w:t>The challenge f</w:t>
      </w:r>
      <w:r w:rsidR="00BE690B">
        <w:t>or the communities is the support and assistance to start up their business. One of</w:t>
      </w:r>
      <w:r w:rsidR="00783477">
        <w:t xml:space="preserve"> the challenges, </w:t>
      </w:r>
      <w:r w:rsidR="00BE690B">
        <w:t>communities find it difficult to provide the 80% of the PSEEF</w:t>
      </w:r>
      <w:r w:rsidR="00783477">
        <w:t xml:space="preserve"> for PCREEE to facilitate the 20%. T</w:t>
      </w:r>
      <w:r w:rsidR="00BE690B">
        <w:t>he assistance in designing of such renewable system to meet the PSEEF criteria and the PSEEF application form.</w:t>
      </w:r>
    </w:p>
    <w:p w:rsidR="00BE690B" w:rsidRDefault="00BE690B"/>
    <w:p w:rsidR="0045663A" w:rsidRDefault="00FE13A1" w:rsidP="00930EE5">
      <w:pPr>
        <w:pStyle w:val="ListParagraph"/>
        <w:numPr>
          <w:ilvl w:val="1"/>
          <w:numId w:val="13"/>
        </w:numPr>
      </w:pPr>
      <w:r>
        <w:rPr>
          <w:b/>
        </w:rPr>
        <w:t>Training Opportunities on Energy Technologies</w:t>
      </w:r>
    </w:p>
    <w:p w:rsidR="00FE13A1" w:rsidRPr="00FE13A1" w:rsidRDefault="00FE13A1" w:rsidP="00FE13A1">
      <w:pPr>
        <w:pStyle w:val="NoSpacing"/>
        <w:rPr>
          <w:rFonts w:cstheme="minorHAnsi"/>
          <w:bCs/>
        </w:rPr>
      </w:pPr>
      <w:r w:rsidRPr="00FE13A1">
        <w:rPr>
          <w:rFonts w:cstheme="minorHAnsi"/>
          <w:bCs/>
        </w:rPr>
        <w:t xml:space="preserve">The </w:t>
      </w:r>
      <w:r w:rsidR="00995F96">
        <w:rPr>
          <w:rFonts w:cstheme="minorHAnsi"/>
          <w:bCs/>
        </w:rPr>
        <w:t>European Union-</w:t>
      </w:r>
      <w:r w:rsidRPr="00FE13A1">
        <w:rPr>
          <w:rFonts w:cstheme="minorHAnsi"/>
          <w:bCs/>
        </w:rPr>
        <w:t>Pac</w:t>
      </w:r>
      <w:r w:rsidR="00995F96">
        <w:rPr>
          <w:rFonts w:cstheme="minorHAnsi"/>
          <w:bCs/>
        </w:rPr>
        <w:t xml:space="preserve">ific </w:t>
      </w:r>
      <w:r w:rsidRPr="00FE13A1">
        <w:rPr>
          <w:rFonts w:cstheme="minorHAnsi"/>
          <w:bCs/>
        </w:rPr>
        <w:t>T</w:t>
      </w:r>
      <w:r w:rsidR="00995F96">
        <w:rPr>
          <w:rFonts w:cstheme="minorHAnsi"/>
          <w:bCs/>
        </w:rPr>
        <w:t>echnical</w:t>
      </w:r>
      <w:r w:rsidR="00F90B48">
        <w:rPr>
          <w:rFonts w:cstheme="minorHAnsi"/>
          <w:bCs/>
        </w:rPr>
        <w:t xml:space="preserve"> and</w:t>
      </w:r>
      <w:r w:rsidR="00995F96">
        <w:rPr>
          <w:rFonts w:cstheme="minorHAnsi"/>
          <w:bCs/>
        </w:rPr>
        <w:t xml:space="preserve"> </w:t>
      </w:r>
      <w:r w:rsidRPr="00FE13A1">
        <w:rPr>
          <w:rFonts w:cstheme="minorHAnsi"/>
          <w:bCs/>
        </w:rPr>
        <w:t>V</w:t>
      </w:r>
      <w:r w:rsidR="00995F96">
        <w:rPr>
          <w:rFonts w:cstheme="minorHAnsi"/>
          <w:bCs/>
        </w:rPr>
        <w:t xml:space="preserve">ocational </w:t>
      </w:r>
      <w:r w:rsidRPr="00FE13A1">
        <w:rPr>
          <w:rFonts w:cstheme="minorHAnsi"/>
          <w:bCs/>
        </w:rPr>
        <w:t>E</w:t>
      </w:r>
      <w:r w:rsidR="00995F96">
        <w:rPr>
          <w:rFonts w:cstheme="minorHAnsi"/>
          <w:bCs/>
        </w:rPr>
        <w:t xml:space="preserve">ducation and </w:t>
      </w:r>
      <w:r w:rsidRPr="00FE13A1">
        <w:rPr>
          <w:rFonts w:cstheme="minorHAnsi"/>
          <w:bCs/>
        </w:rPr>
        <w:t>T</w:t>
      </w:r>
      <w:r w:rsidR="00995F96">
        <w:rPr>
          <w:rFonts w:cstheme="minorHAnsi"/>
          <w:bCs/>
        </w:rPr>
        <w:t>raining (EU-PacTVET)</w:t>
      </w:r>
      <w:r w:rsidR="00F90B48">
        <w:rPr>
          <w:rFonts w:cstheme="minorHAnsi"/>
          <w:bCs/>
        </w:rPr>
        <w:t xml:space="preserve"> in Sustainable Energy and Climate Change Adaptation project </w:t>
      </w:r>
      <w:r w:rsidR="00A97F21">
        <w:rPr>
          <w:rFonts w:cstheme="minorHAnsi"/>
          <w:bCs/>
        </w:rPr>
        <w:t xml:space="preserve">is the third component of a larger programme currently being implemented by The Pacific Community and the University of the South Pacific (USP). </w:t>
      </w:r>
      <w:r w:rsidR="00FE1920">
        <w:rPr>
          <w:rFonts w:cstheme="minorHAnsi"/>
          <w:bCs/>
        </w:rPr>
        <w:t xml:space="preserve">The </w:t>
      </w:r>
      <w:r w:rsidR="00A97F21">
        <w:rPr>
          <w:rFonts w:cstheme="minorHAnsi"/>
          <w:bCs/>
        </w:rPr>
        <w:t>EU-Pac</w:t>
      </w:r>
      <w:r w:rsidR="00995F96">
        <w:rPr>
          <w:rFonts w:cstheme="minorHAnsi"/>
          <w:bCs/>
        </w:rPr>
        <w:t>TVET project is now working</w:t>
      </w:r>
      <w:r w:rsidRPr="00FE13A1">
        <w:rPr>
          <w:rFonts w:cstheme="minorHAnsi"/>
          <w:bCs/>
        </w:rPr>
        <w:t xml:space="preserve"> closely with Tonga National Qualification </w:t>
      </w:r>
      <w:r w:rsidR="00995F96">
        <w:rPr>
          <w:rFonts w:cstheme="minorHAnsi"/>
          <w:bCs/>
        </w:rPr>
        <w:t>and Accreditation Board to accredit qualification certificate Level 1 – 4 in Sustainable Energy to be delivered in secondary schools and tertiary schools</w:t>
      </w:r>
      <w:r w:rsidR="00FE1920">
        <w:rPr>
          <w:rFonts w:cstheme="minorHAnsi"/>
          <w:bCs/>
        </w:rPr>
        <w:t xml:space="preserve"> in Tonga</w:t>
      </w:r>
      <w:r w:rsidR="00995F96">
        <w:rPr>
          <w:rFonts w:cstheme="minorHAnsi"/>
          <w:bCs/>
        </w:rPr>
        <w:t>. The session</w:t>
      </w:r>
      <w:r w:rsidRPr="00FE13A1">
        <w:rPr>
          <w:rFonts w:cstheme="minorHAnsi"/>
          <w:bCs/>
        </w:rPr>
        <w:t xml:space="preserve"> </w:t>
      </w:r>
      <w:r w:rsidR="00FE1920">
        <w:rPr>
          <w:rFonts w:cstheme="minorHAnsi"/>
          <w:bCs/>
        </w:rPr>
        <w:t>presented the training opportunities for students who wants to pursue their career in sustainable energy.</w:t>
      </w:r>
      <w:r w:rsidRPr="00FE13A1">
        <w:rPr>
          <w:rFonts w:cstheme="minorHAnsi"/>
          <w:bCs/>
        </w:rPr>
        <w:t xml:space="preserve"> </w:t>
      </w:r>
    </w:p>
    <w:p w:rsidR="002239F9" w:rsidRDefault="002239F9" w:rsidP="00FE13A1"/>
    <w:p w:rsidR="00D37C81" w:rsidRDefault="00D37C81" w:rsidP="00FE13A1">
      <w:r>
        <w:t xml:space="preserve">Key takeaway on PacTVET SE program and its supporting activities for Tonga. </w:t>
      </w:r>
    </w:p>
    <w:p w:rsidR="00AE2AEE" w:rsidRDefault="00D37C81" w:rsidP="00052E4D">
      <w:pPr>
        <w:pStyle w:val="ListParagraph"/>
        <w:numPr>
          <w:ilvl w:val="0"/>
          <w:numId w:val="34"/>
        </w:numPr>
      </w:pPr>
      <w:r>
        <w:t xml:space="preserve">Successfully </w:t>
      </w:r>
      <w:r w:rsidR="00AE2AEE">
        <w:t xml:space="preserve">introduced the </w:t>
      </w:r>
      <w:r>
        <w:t>EU-</w:t>
      </w:r>
      <w:r w:rsidR="00AE2AEE">
        <w:t>PacTVET program and its supporting activities to Tonga including the dev</w:t>
      </w:r>
      <w:r>
        <w:t xml:space="preserve">elopment of </w:t>
      </w:r>
      <w:r w:rsidR="00AE2AEE">
        <w:t>the SE National qualifications</w:t>
      </w:r>
      <w:r>
        <w:t xml:space="preserve"> under the TNQAB framework and guidelines,</w:t>
      </w:r>
      <w:r w:rsidR="00AE2AEE">
        <w:t xml:space="preserve"> and</w:t>
      </w:r>
      <w:r>
        <w:t xml:space="preserve"> the</w:t>
      </w:r>
      <w:r w:rsidR="00AE2AEE">
        <w:t xml:space="preserve"> supporting</w:t>
      </w:r>
      <w:r>
        <w:t xml:space="preserve"> of</w:t>
      </w:r>
      <w:r w:rsidR="00AE2AEE">
        <w:t xml:space="preserve"> TIST</w:t>
      </w:r>
      <w:r>
        <w:t xml:space="preserve"> to become as an accreditation technical institution to deliver the SE TVET cert 3 or 4</w:t>
      </w:r>
      <w:r w:rsidR="00AE2AEE">
        <w:t>.</w:t>
      </w:r>
    </w:p>
    <w:p w:rsidR="00D37C81" w:rsidRDefault="00CD6BF4" w:rsidP="00052E4D">
      <w:pPr>
        <w:pStyle w:val="ListParagraph"/>
        <w:numPr>
          <w:ilvl w:val="0"/>
          <w:numId w:val="34"/>
        </w:numPr>
      </w:pPr>
      <w:r>
        <w:t xml:space="preserve">Introducing the National Energy priorities and ambitious targets such as 50% RE to 2020, 70% RE to 2030 and reduce the GHG emission and increase EE. The Government of Tonga together with Development Partners and Donors has invested more than USD$100m on Renewable Energy program including Solar farms, Solar Mini Grids as supported by OIREP to the outer islands, Wind farms and other future </w:t>
      </w:r>
      <w:r w:rsidR="00154116">
        <w:t>solar investments are now</w:t>
      </w:r>
      <w:r>
        <w:t xml:space="preserve"> aiming to support the power generation to allow the public to get access to a safer, reliable and affordable electricity supply.</w:t>
      </w:r>
    </w:p>
    <w:p w:rsidR="00CD6BF4" w:rsidRDefault="00E81280" w:rsidP="00851958">
      <w:pPr>
        <w:pStyle w:val="ListParagraph"/>
        <w:numPr>
          <w:ilvl w:val="0"/>
          <w:numId w:val="34"/>
        </w:numPr>
      </w:pPr>
      <w:r>
        <w:t>The challenges that faced by</w:t>
      </w:r>
      <w:r w:rsidR="00CD6BF4">
        <w:t xml:space="preserve"> the industry sectors, </w:t>
      </w:r>
      <w:r>
        <w:t>private sector including SMEs, Training providers and the people in the outer islands is:</w:t>
      </w:r>
    </w:p>
    <w:p w:rsidR="00E81280" w:rsidRDefault="008A2288" w:rsidP="00E81280">
      <w:pPr>
        <w:pStyle w:val="ListParagraph"/>
        <w:numPr>
          <w:ilvl w:val="0"/>
          <w:numId w:val="37"/>
        </w:numPr>
      </w:pPr>
      <w:r>
        <w:lastRenderedPageBreak/>
        <w:t>No formal t</w:t>
      </w:r>
      <w:r w:rsidR="00E81280">
        <w:t>rainings available with recognize</w:t>
      </w:r>
      <w:r w:rsidR="004956C0">
        <w:t>d</w:t>
      </w:r>
      <w:r w:rsidR="00E81280">
        <w:t xml:space="preserve"> qualifications here in Tonga to complement the National Energy </w:t>
      </w:r>
      <w:r w:rsidR="004956C0">
        <w:t xml:space="preserve">targets and to allow the private energy stakeholders to submit a competitive bid to the Solar project tender. </w:t>
      </w:r>
    </w:p>
    <w:p w:rsidR="004956C0" w:rsidRDefault="004956C0" w:rsidP="00E81280">
      <w:pPr>
        <w:pStyle w:val="ListParagraph"/>
        <w:numPr>
          <w:ilvl w:val="0"/>
          <w:numId w:val="37"/>
        </w:numPr>
      </w:pPr>
      <w:r>
        <w:t>No formal training available to train the locals (out</w:t>
      </w:r>
      <w:r w:rsidR="008A2288">
        <w:t>er</w:t>
      </w:r>
      <w:r>
        <w:t xml:space="preserve"> islands) on how to install, repair and add on new RE ideas to the solar home systems. None in these o</w:t>
      </w:r>
      <w:r w:rsidR="00F32A19">
        <w:t>uter islands knows how to fix</w:t>
      </w:r>
      <w:r>
        <w:t xml:space="preserve"> solar street lights that has been standing there for years without functioning. No local private sectors involve in the current OIREP solar mini</w:t>
      </w:r>
      <w:r w:rsidR="00F32A19">
        <w:t>-</w:t>
      </w:r>
      <w:r>
        <w:t xml:space="preserve">grid installation in the 4 islands of Ha’apai. </w:t>
      </w:r>
    </w:p>
    <w:p w:rsidR="004956C0" w:rsidRDefault="004956C0" w:rsidP="004956C0">
      <w:pPr>
        <w:pStyle w:val="ListParagraph"/>
        <w:numPr>
          <w:ilvl w:val="0"/>
          <w:numId w:val="38"/>
        </w:numPr>
      </w:pPr>
      <w:r>
        <w:t xml:space="preserve">RE forecast is expecting to </w:t>
      </w:r>
      <w:r w:rsidR="00AA4ACE">
        <w:t>double</w:t>
      </w:r>
      <w:r>
        <w:t xml:space="preserve"> the current investments in USD to reach the new RE target to 2030, more business opportunities will be available from the Tourism sector down</w:t>
      </w:r>
      <w:r w:rsidR="00AA4ACE">
        <w:t xml:space="preserve"> to the Agriculture, Fishing sector to the Education sector. Increase in job opportunities and education opportunities. </w:t>
      </w:r>
    </w:p>
    <w:p w:rsidR="00301930" w:rsidRDefault="00AA4ACE" w:rsidP="00301930">
      <w:pPr>
        <w:pStyle w:val="ListParagraph"/>
        <w:numPr>
          <w:ilvl w:val="0"/>
          <w:numId w:val="38"/>
        </w:numPr>
      </w:pPr>
      <w:r>
        <w:t xml:space="preserve">Communities and Energy technicians have confidence in investing on SE knowing that there will be SE TVET training available soon and expecting more reliable RE technician on the ground to do the </w:t>
      </w:r>
      <w:r w:rsidR="00301930">
        <w:t xml:space="preserve">services in a way that helps the public in an affordable </w:t>
      </w:r>
      <w:r w:rsidR="0063042A">
        <w:t>fee</w:t>
      </w:r>
      <w:r w:rsidR="00301930">
        <w:t xml:space="preserve">. </w:t>
      </w:r>
    </w:p>
    <w:p w:rsidR="0063042A" w:rsidRDefault="0063042A" w:rsidP="00301930">
      <w:pPr>
        <w:pStyle w:val="ListParagraph"/>
        <w:numPr>
          <w:ilvl w:val="0"/>
          <w:numId w:val="38"/>
        </w:numPr>
      </w:pPr>
      <w:r>
        <w:t xml:space="preserve">Communities requested if it’s possible to conduct the SE training in their islands to allow the people in the communities to participate, due to the circumstances of being remoted from the main Islands, the challenges of transportations </w:t>
      </w:r>
      <w:r w:rsidR="00F32A19">
        <w:t>and the welfare of their elders</w:t>
      </w:r>
      <w:r>
        <w:t xml:space="preserve">.  </w:t>
      </w:r>
    </w:p>
    <w:p w:rsidR="00F32A19" w:rsidRDefault="009951EC" w:rsidP="006C0FAD">
      <w:pPr>
        <w:pStyle w:val="ListParagraph"/>
        <w:numPr>
          <w:ilvl w:val="0"/>
          <w:numId w:val="34"/>
        </w:numPr>
      </w:pPr>
      <w:r>
        <w:t>Siueti Tupou</w:t>
      </w:r>
      <w:r w:rsidR="00301930">
        <w:t xml:space="preserve"> of Nomuka</w:t>
      </w:r>
      <w:r w:rsidR="00F32A19">
        <w:t xml:space="preserve"> stated that he would like to his</w:t>
      </w:r>
      <w:r w:rsidR="00F32A19">
        <w:t xml:space="preserve"> son Tali ki he Lotu Tupou to be part of the first cohort of SE cert 3</w:t>
      </w:r>
      <w:r w:rsidR="00F32A19">
        <w:t xml:space="preserve"> at TIST. Tali Tupou is currently studying as an</w:t>
      </w:r>
      <w:r w:rsidR="00F32A19">
        <w:t xml:space="preserve"> electrician at the Liahona TVET program. </w:t>
      </w:r>
      <w:r w:rsidR="00F32A19">
        <w:t xml:space="preserve"> </w:t>
      </w:r>
    </w:p>
    <w:p w:rsidR="00D37C81" w:rsidRDefault="00301930" w:rsidP="006C0FAD">
      <w:pPr>
        <w:pStyle w:val="ListParagraph"/>
        <w:numPr>
          <w:ilvl w:val="0"/>
          <w:numId w:val="34"/>
        </w:numPr>
      </w:pPr>
      <w:r>
        <w:t>Saia Langi, Town officer of Muitoa</w:t>
      </w:r>
      <w:r w:rsidR="00F32A19">
        <w:t xml:space="preserve"> would like his children to</w:t>
      </w:r>
      <w:r>
        <w:t xml:space="preserve"> be part of the SE T</w:t>
      </w:r>
      <w:r w:rsidR="00F32A19">
        <w:t>VET training and their names were provided</w:t>
      </w:r>
      <w:r>
        <w:t xml:space="preserve">: </w:t>
      </w:r>
    </w:p>
    <w:p w:rsidR="00301930" w:rsidRDefault="00301930" w:rsidP="00301930">
      <w:pPr>
        <w:pStyle w:val="ListParagraph"/>
        <w:numPr>
          <w:ilvl w:val="0"/>
          <w:numId w:val="37"/>
        </w:numPr>
      </w:pPr>
      <w:r>
        <w:t>Taanilafo Lang</w:t>
      </w:r>
      <w:r w:rsidR="00F32A19">
        <w:t>i – Currently studying electrical engineering</w:t>
      </w:r>
      <w:r>
        <w:t xml:space="preserve"> at TIST</w:t>
      </w:r>
    </w:p>
    <w:p w:rsidR="00301930" w:rsidRDefault="00301930" w:rsidP="00301930">
      <w:pPr>
        <w:pStyle w:val="ListParagraph"/>
        <w:numPr>
          <w:ilvl w:val="0"/>
          <w:numId w:val="37"/>
        </w:numPr>
      </w:pPr>
      <w:r>
        <w:t xml:space="preserve">Sefesi Langi – </w:t>
      </w:r>
      <w:r w:rsidR="00F32A19">
        <w:t xml:space="preserve">studying </w:t>
      </w:r>
      <w:r>
        <w:t>TVET Atele</w:t>
      </w:r>
    </w:p>
    <w:p w:rsidR="00301930" w:rsidRDefault="0063042A" w:rsidP="00301930">
      <w:pPr>
        <w:pStyle w:val="ListParagraph"/>
        <w:numPr>
          <w:ilvl w:val="0"/>
          <w:numId w:val="37"/>
        </w:numPr>
      </w:pPr>
      <w:r>
        <w:t>M</w:t>
      </w:r>
      <w:r w:rsidR="00F32A19">
        <w:t>afi Fifita – Electrical engineering at</w:t>
      </w:r>
      <w:r>
        <w:t xml:space="preserve"> TIST</w:t>
      </w:r>
    </w:p>
    <w:p w:rsidR="00953B81" w:rsidRDefault="000B3661" w:rsidP="00953B81">
      <w:pPr>
        <w:pStyle w:val="ListParagraph"/>
        <w:numPr>
          <w:ilvl w:val="0"/>
          <w:numId w:val="39"/>
        </w:numPr>
      </w:pPr>
      <w:r>
        <w:t>Tu</w:t>
      </w:r>
      <w:r w:rsidR="0063042A">
        <w:t>pou Eliesa of Fakakai</w:t>
      </w:r>
      <w:r>
        <w:t xml:space="preserve"> is interested in</w:t>
      </w:r>
      <w:r w:rsidR="0063042A">
        <w:t xml:space="preserve"> the SE TVET training once it’s available. </w:t>
      </w:r>
    </w:p>
    <w:p w:rsidR="00953B81" w:rsidRDefault="00953B81" w:rsidP="00953B81">
      <w:pPr>
        <w:pStyle w:val="NoSpacing"/>
      </w:pPr>
    </w:p>
    <w:p w:rsidR="00953B81" w:rsidRPr="00953B81" w:rsidRDefault="00953B81" w:rsidP="00930EE5">
      <w:pPr>
        <w:pStyle w:val="NoSpacing"/>
        <w:numPr>
          <w:ilvl w:val="0"/>
          <w:numId w:val="13"/>
        </w:numPr>
        <w:rPr>
          <w:b/>
        </w:rPr>
      </w:pPr>
      <w:r w:rsidRPr="00953B81">
        <w:rPr>
          <w:b/>
        </w:rPr>
        <w:t>CONCLUSION</w:t>
      </w:r>
    </w:p>
    <w:p w:rsidR="00953B81" w:rsidRDefault="00953B81" w:rsidP="00953B81">
      <w:pPr>
        <w:pStyle w:val="NoSpacing"/>
      </w:pPr>
    </w:p>
    <w:p w:rsidR="00657899" w:rsidRDefault="00FC7D02" w:rsidP="00657899">
      <w:r>
        <w:t>Throughout the workshops</w:t>
      </w:r>
      <w:r w:rsidR="00657899">
        <w:rPr>
          <w:rFonts w:cstheme="minorHAnsi"/>
          <w:bCs/>
        </w:rPr>
        <w:t xml:space="preserve">, </w:t>
      </w:r>
      <w:r w:rsidR="00657899">
        <w:t xml:space="preserve">participants provided their needs and interest in starting up a local business using renewable energy technologies. With only two major income sources which are from the women’s handicraft making and men’s fishing and the idea of clean and affordable renewable energy electricity will be very helpful in starting some small business for the communities. </w:t>
      </w:r>
    </w:p>
    <w:p w:rsidR="00657899" w:rsidRPr="00657899" w:rsidRDefault="00657899" w:rsidP="00657899">
      <w:pPr>
        <w:rPr>
          <w:rFonts w:cstheme="minorHAnsi"/>
          <w:bCs/>
        </w:rPr>
      </w:pPr>
      <w:r>
        <w:rPr>
          <w:rFonts w:cstheme="minorHAnsi"/>
          <w:bCs/>
        </w:rPr>
        <w:t>There are barriers in some communities that holding the communities back from i</w:t>
      </w:r>
      <w:r w:rsidR="00411D62">
        <w:rPr>
          <w:rFonts w:cstheme="minorHAnsi"/>
          <w:bCs/>
        </w:rPr>
        <w:t>nvesting in renewable energy such as prohibiting</w:t>
      </w:r>
      <w:r>
        <w:rPr>
          <w:rFonts w:cstheme="minorHAnsi"/>
          <w:bCs/>
        </w:rPr>
        <w:t xml:space="preserve"> for any person to produce electricity other from the island’s main source of electricity. Electricity tariff in these islands is high compared to the main islands </w:t>
      </w:r>
      <w:r w:rsidR="00411D62">
        <w:rPr>
          <w:rFonts w:cstheme="minorHAnsi"/>
          <w:bCs/>
        </w:rPr>
        <w:t xml:space="preserve">of Tonga and these issues </w:t>
      </w:r>
      <w:r>
        <w:rPr>
          <w:rFonts w:cstheme="minorHAnsi"/>
          <w:bCs/>
        </w:rPr>
        <w:t>raise the interest of the communities in investing in renewable energy technologies.</w:t>
      </w:r>
    </w:p>
    <w:p w:rsidR="000D3FC1" w:rsidRDefault="000D3FC1" w:rsidP="00953B81">
      <w:pPr>
        <w:pStyle w:val="NoSpacing"/>
      </w:pPr>
    </w:p>
    <w:p w:rsidR="008A1844" w:rsidRDefault="008A1844" w:rsidP="00953B81">
      <w:pPr>
        <w:pStyle w:val="NoSpacing"/>
      </w:pPr>
    </w:p>
    <w:p w:rsidR="00165958" w:rsidRDefault="00165958" w:rsidP="00953B81">
      <w:pPr>
        <w:pStyle w:val="NoSpacing"/>
      </w:pPr>
    </w:p>
    <w:p w:rsidR="00165958" w:rsidRDefault="00165958" w:rsidP="00953B81">
      <w:pPr>
        <w:pStyle w:val="NoSpacing"/>
      </w:pPr>
    </w:p>
    <w:p w:rsidR="00165958" w:rsidRDefault="00165958" w:rsidP="00953B81">
      <w:pPr>
        <w:pStyle w:val="NoSpacing"/>
      </w:pPr>
    </w:p>
    <w:p w:rsidR="00165958" w:rsidRDefault="00165958" w:rsidP="00953B81">
      <w:pPr>
        <w:pStyle w:val="NoSpacing"/>
      </w:pPr>
      <w:bookmarkStart w:id="0" w:name="_GoBack"/>
      <w:bookmarkEnd w:id="0"/>
    </w:p>
    <w:p w:rsidR="00305835" w:rsidRPr="00952F49" w:rsidRDefault="00305835">
      <w:pPr>
        <w:rPr>
          <w:b/>
        </w:rPr>
      </w:pPr>
    </w:p>
    <w:p w:rsidR="00953B81" w:rsidRPr="002E3781" w:rsidRDefault="004D0743" w:rsidP="00930EE5">
      <w:pPr>
        <w:pStyle w:val="ListParagraph"/>
        <w:numPr>
          <w:ilvl w:val="0"/>
          <w:numId w:val="13"/>
        </w:numPr>
        <w:rPr>
          <w:b/>
        </w:rPr>
      </w:pPr>
      <w:r>
        <w:rPr>
          <w:b/>
        </w:rPr>
        <w:lastRenderedPageBreak/>
        <w:t>ANNEXES</w:t>
      </w:r>
    </w:p>
    <w:p w:rsidR="006E6CF6" w:rsidRDefault="002448BA">
      <w:pPr>
        <w:rPr>
          <w:b/>
        </w:rPr>
      </w:pPr>
      <w:r>
        <w:rPr>
          <w:b/>
        </w:rPr>
        <w:t>Annex 1: Concept Note</w:t>
      </w:r>
    </w:p>
    <w:p w:rsidR="00133945" w:rsidRDefault="00133945">
      <w:pPr>
        <w:rPr>
          <w:b/>
        </w:rPr>
      </w:pPr>
      <w:r>
        <w:object w:dxaOrig="1543"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8" o:title=""/>
          </v:shape>
          <o:OLEObject Type="Embed" ProgID="Word.Document.12" ShapeID="_x0000_i1025" DrawAspect="Icon" ObjectID="_1654583395" r:id="rId9">
            <o:FieldCodes>\s</o:FieldCodes>
          </o:OLEObject>
        </w:object>
      </w:r>
    </w:p>
    <w:p w:rsidR="004D0743" w:rsidRDefault="004D0743">
      <w:pPr>
        <w:rPr>
          <w:b/>
        </w:rPr>
      </w:pPr>
      <w:r>
        <w:rPr>
          <w:b/>
        </w:rPr>
        <w:t>Annex 2: Workshop Participants</w:t>
      </w:r>
    </w:p>
    <w:p w:rsidR="00133945" w:rsidRDefault="00133945">
      <w:pPr>
        <w:rPr>
          <w:b/>
        </w:rPr>
      </w:pPr>
      <w:r>
        <w:object w:dxaOrig="1543" w:dyaOrig="991">
          <v:shape id="_x0000_i1026" type="#_x0000_t75" style="width:77.25pt;height:49.5pt" o:ole="">
            <v:imagedata r:id="rId10" o:title=""/>
          </v:shape>
          <o:OLEObject Type="Embed" ProgID="AcroExch.Document.DC" ShapeID="_x0000_i1026" DrawAspect="Icon" ObjectID="_1654583396" r:id="rId11"/>
        </w:object>
      </w:r>
      <w:r>
        <w:object w:dxaOrig="1543" w:dyaOrig="991">
          <v:shape id="_x0000_i1027" type="#_x0000_t75" style="width:77.25pt;height:49.5pt" o:ole="">
            <v:imagedata r:id="rId12" o:title=""/>
          </v:shape>
          <o:OLEObject Type="Embed" ProgID="AcroExch.Document.DC" ShapeID="_x0000_i1027" DrawAspect="Icon" ObjectID="_1654583397" r:id="rId13"/>
        </w:object>
      </w:r>
      <w:r>
        <w:object w:dxaOrig="1543" w:dyaOrig="991">
          <v:shape id="_x0000_i1028" type="#_x0000_t75" style="width:77.25pt;height:49.5pt" o:ole="">
            <v:imagedata r:id="rId14" o:title=""/>
          </v:shape>
          <o:OLEObject Type="Embed" ProgID="AcroExch.Document.DC" ShapeID="_x0000_i1028" DrawAspect="Icon" ObjectID="_1654583398" r:id="rId15"/>
        </w:object>
      </w:r>
      <w:r>
        <w:object w:dxaOrig="1543" w:dyaOrig="991">
          <v:shape id="_x0000_i1029" type="#_x0000_t75" style="width:77.25pt;height:49.5pt" o:ole="">
            <v:imagedata r:id="rId16" o:title=""/>
          </v:shape>
          <o:OLEObject Type="Embed" ProgID="AcroExch.Document.DC" ShapeID="_x0000_i1029" DrawAspect="Icon" ObjectID="_1654583399" r:id="rId17"/>
        </w:object>
      </w:r>
      <w:r>
        <w:object w:dxaOrig="1543" w:dyaOrig="991">
          <v:shape id="_x0000_i1030" type="#_x0000_t75" style="width:77.25pt;height:49.5pt" o:ole="">
            <v:imagedata r:id="rId18" o:title=""/>
          </v:shape>
          <o:OLEObject Type="Embed" ProgID="AcroExch.Document.DC" ShapeID="_x0000_i1030" DrawAspect="Icon" ObjectID="_1654583400" r:id="rId19"/>
        </w:object>
      </w:r>
      <w:r>
        <w:object w:dxaOrig="1543" w:dyaOrig="991">
          <v:shape id="_x0000_i1031" type="#_x0000_t75" style="width:77.25pt;height:49.5pt" o:ole="">
            <v:imagedata r:id="rId20" o:title=""/>
          </v:shape>
          <o:OLEObject Type="Embed" ProgID="AcroExch.Document.DC" ShapeID="_x0000_i1031" DrawAspect="Icon" ObjectID="_1654583401" r:id="rId21"/>
        </w:object>
      </w:r>
    </w:p>
    <w:p w:rsidR="004D0743" w:rsidRPr="001C6EFA" w:rsidRDefault="004D0743">
      <w:pPr>
        <w:rPr>
          <w:b/>
        </w:rPr>
      </w:pPr>
      <w:r>
        <w:rPr>
          <w:b/>
        </w:rPr>
        <w:t>Annex 3: Press Release</w:t>
      </w:r>
    </w:p>
    <w:p w:rsidR="000D3FC1" w:rsidRDefault="00133945">
      <w:r>
        <w:object w:dxaOrig="1543" w:dyaOrig="991">
          <v:shape id="_x0000_i1032" type="#_x0000_t75" style="width:77.25pt;height:49.5pt" o:ole="">
            <v:imagedata r:id="rId22" o:title=""/>
          </v:shape>
          <o:OLEObject Type="Embed" ProgID="Word.Document.12" ShapeID="_x0000_i1032" DrawAspect="Icon" ObjectID="_1654583402" r:id="rId23">
            <o:FieldCodes>\s</o:FieldCodes>
          </o:OLEObject>
        </w:object>
      </w:r>
    </w:p>
    <w:p w:rsidR="00B01720" w:rsidRPr="00952F49" w:rsidRDefault="00B01720"/>
    <w:sectPr w:rsidR="00B01720" w:rsidRPr="00952F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34EF" w:rsidRDefault="007834EF" w:rsidP="006551B6">
      <w:pPr>
        <w:spacing w:after="0" w:line="240" w:lineRule="auto"/>
      </w:pPr>
      <w:r>
        <w:separator/>
      </w:r>
    </w:p>
  </w:endnote>
  <w:endnote w:type="continuationSeparator" w:id="0">
    <w:p w:rsidR="007834EF" w:rsidRDefault="007834EF" w:rsidP="0065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34EF" w:rsidRDefault="007834EF" w:rsidP="006551B6">
      <w:pPr>
        <w:spacing w:after="0" w:line="240" w:lineRule="auto"/>
      </w:pPr>
      <w:r>
        <w:separator/>
      </w:r>
    </w:p>
  </w:footnote>
  <w:footnote w:type="continuationSeparator" w:id="0">
    <w:p w:rsidR="007834EF" w:rsidRDefault="007834EF" w:rsidP="0065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E5355"/>
    <w:multiLevelType w:val="hybridMultilevel"/>
    <w:tmpl w:val="4476B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34A43"/>
    <w:multiLevelType w:val="hybridMultilevel"/>
    <w:tmpl w:val="3FDE899E"/>
    <w:lvl w:ilvl="0" w:tplc="04090017">
      <w:start w:val="1"/>
      <w:numFmt w:val="lowerLetter"/>
      <w:lvlText w:val="%1)"/>
      <w:lvlJc w:val="left"/>
      <w:pPr>
        <w:ind w:left="720" w:hanging="360"/>
      </w:pPr>
      <w:rPr>
        <w:rFonts w:hint="default"/>
      </w:rPr>
    </w:lvl>
    <w:lvl w:ilvl="1" w:tplc="9AD42130">
      <w:start w:val="1"/>
      <w:numFmt w:val="lowerRoman"/>
      <w:lvlText w:val="%2)"/>
      <w:lvlJc w:val="left"/>
      <w:pPr>
        <w:ind w:left="1440" w:hanging="360"/>
      </w:pPr>
      <w:rPr>
        <w:rFonts w:hint="default"/>
        <w:b w:val="0"/>
        <w:sz w:val="20"/>
        <w:szCs w:val="1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7078"/>
    <w:multiLevelType w:val="hybridMultilevel"/>
    <w:tmpl w:val="D9067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FE1665"/>
    <w:multiLevelType w:val="hybridMultilevel"/>
    <w:tmpl w:val="58A07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610EB"/>
    <w:multiLevelType w:val="hybridMultilevel"/>
    <w:tmpl w:val="477CD2DA"/>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52024"/>
    <w:multiLevelType w:val="hybridMultilevel"/>
    <w:tmpl w:val="7EC6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06EFA"/>
    <w:multiLevelType w:val="hybridMultilevel"/>
    <w:tmpl w:val="C12A0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419FB"/>
    <w:multiLevelType w:val="hybridMultilevel"/>
    <w:tmpl w:val="F9F4A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17270DC"/>
    <w:multiLevelType w:val="hybridMultilevel"/>
    <w:tmpl w:val="C40A4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15609D"/>
    <w:multiLevelType w:val="hybridMultilevel"/>
    <w:tmpl w:val="8CD8D96E"/>
    <w:lvl w:ilvl="0" w:tplc="7AC67C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D3645C"/>
    <w:multiLevelType w:val="multilevel"/>
    <w:tmpl w:val="C50297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2EB68BB"/>
    <w:multiLevelType w:val="hybridMultilevel"/>
    <w:tmpl w:val="C3C8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B955F8"/>
    <w:multiLevelType w:val="multilevel"/>
    <w:tmpl w:val="95426A48"/>
    <w:lvl w:ilvl="0">
      <w:start w:val="3"/>
      <w:numFmt w:val="bullet"/>
      <w:lvlText w:val="-"/>
      <w:lvlJc w:val="left"/>
      <w:pPr>
        <w:ind w:left="720" w:hanging="360"/>
      </w:pPr>
      <w:rPr>
        <w:rFonts w:ascii="Calibri" w:eastAsiaTheme="minorHAnsi" w:hAnsi="Calibri" w:cs="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55878AE"/>
    <w:multiLevelType w:val="hybridMultilevel"/>
    <w:tmpl w:val="4E1864EC"/>
    <w:lvl w:ilvl="0" w:tplc="0C090019">
      <w:start w:val="1"/>
      <w:numFmt w:val="lowerLetter"/>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AC934F4"/>
    <w:multiLevelType w:val="hybridMultilevel"/>
    <w:tmpl w:val="7980BFAE"/>
    <w:lvl w:ilvl="0" w:tplc="1F3A6440">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FD1A56"/>
    <w:multiLevelType w:val="hybridMultilevel"/>
    <w:tmpl w:val="2940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B3832"/>
    <w:multiLevelType w:val="hybridMultilevel"/>
    <w:tmpl w:val="0DD8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A48FC"/>
    <w:multiLevelType w:val="hybridMultilevel"/>
    <w:tmpl w:val="8CD8D96E"/>
    <w:lvl w:ilvl="0" w:tplc="7AC67C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B613D"/>
    <w:multiLevelType w:val="hybridMultilevel"/>
    <w:tmpl w:val="5CE8B2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EC4D7B"/>
    <w:multiLevelType w:val="hybridMultilevel"/>
    <w:tmpl w:val="61DE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873CF8"/>
    <w:multiLevelType w:val="multilevel"/>
    <w:tmpl w:val="903267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48E4CDA"/>
    <w:multiLevelType w:val="hybridMultilevel"/>
    <w:tmpl w:val="21FC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9108C9"/>
    <w:multiLevelType w:val="hybridMultilevel"/>
    <w:tmpl w:val="B4907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DF4E2D"/>
    <w:multiLevelType w:val="multilevel"/>
    <w:tmpl w:val="D90426D8"/>
    <w:lvl w:ilvl="0">
      <w:start w:val="1"/>
      <w:numFmt w:val="lowerRoman"/>
      <w:lvlText w:val="%1)"/>
      <w:lvlJc w:val="left"/>
      <w:pPr>
        <w:ind w:left="720" w:hanging="360"/>
      </w:pPr>
      <w:rPr>
        <w:rFonts w:hint="default"/>
        <w:b w:val="0"/>
        <w:sz w:val="20"/>
        <w:szCs w:val="1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D660AD3"/>
    <w:multiLevelType w:val="hybridMultilevel"/>
    <w:tmpl w:val="83F4AF6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5B4E6F"/>
    <w:multiLevelType w:val="hybridMultilevel"/>
    <w:tmpl w:val="6D3C02BE"/>
    <w:lvl w:ilvl="0" w:tplc="F20A0750">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CC69FB"/>
    <w:multiLevelType w:val="hybridMultilevel"/>
    <w:tmpl w:val="1F402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5651E"/>
    <w:multiLevelType w:val="hybridMultilevel"/>
    <w:tmpl w:val="CB8C52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1E4463E"/>
    <w:multiLevelType w:val="hybridMultilevel"/>
    <w:tmpl w:val="1CAEA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793B92"/>
    <w:multiLevelType w:val="hybridMultilevel"/>
    <w:tmpl w:val="4D3660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5F547D8"/>
    <w:multiLevelType w:val="hybridMultilevel"/>
    <w:tmpl w:val="438A6AAC"/>
    <w:lvl w:ilvl="0" w:tplc="5582C1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8164E7"/>
    <w:multiLevelType w:val="hybridMultilevel"/>
    <w:tmpl w:val="65FAC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9490D"/>
    <w:multiLevelType w:val="hybridMultilevel"/>
    <w:tmpl w:val="46A0B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85927"/>
    <w:multiLevelType w:val="hybridMultilevel"/>
    <w:tmpl w:val="65863D0A"/>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E894BC7"/>
    <w:multiLevelType w:val="hybridMultilevel"/>
    <w:tmpl w:val="03E0EAD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71384BF9"/>
    <w:multiLevelType w:val="hybridMultilevel"/>
    <w:tmpl w:val="A8E84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50644E0"/>
    <w:multiLevelType w:val="hybridMultilevel"/>
    <w:tmpl w:val="4E1864EC"/>
    <w:lvl w:ilvl="0" w:tplc="0C090019">
      <w:start w:val="1"/>
      <w:numFmt w:val="lowerLetter"/>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7E96660"/>
    <w:multiLevelType w:val="hybridMultilevel"/>
    <w:tmpl w:val="096E0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B85E59"/>
    <w:multiLevelType w:val="hybridMultilevel"/>
    <w:tmpl w:val="EDEC37CC"/>
    <w:lvl w:ilvl="0" w:tplc="7E180184">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9"/>
  </w:num>
  <w:num w:numId="2">
    <w:abstractNumId w:val="33"/>
  </w:num>
  <w:num w:numId="3">
    <w:abstractNumId w:val="13"/>
  </w:num>
  <w:num w:numId="4">
    <w:abstractNumId w:val="1"/>
  </w:num>
  <w:num w:numId="5">
    <w:abstractNumId w:val="27"/>
  </w:num>
  <w:num w:numId="6">
    <w:abstractNumId w:val="35"/>
  </w:num>
  <w:num w:numId="7">
    <w:abstractNumId w:val="0"/>
  </w:num>
  <w:num w:numId="8">
    <w:abstractNumId w:val="24"/>
  </w:num>
  <w:num w:numId="9">
    <w:abstractNumId w:val="22"/>
  </w:num>
  <w:num w:numId="10">
    <w:abstractNumId w:val="8"/>
  </w:num>
  <w:num w:numId="11">
    <w:abstractNumId w:val="7"/>
  </w:num>
  <w:num w:numId="12">
    <w:abstractNumId w:val="2"/>
  </w:num>
  <w:num w:numId="13">
    <w:abstractNumId w:val="10"/>
  </w:num>
  <w:num w:numId="14">
    <w:abstractNumId w:val="36"/>
  </w:num>
  <w:num w:numId="15">
    <w:abstractNumId w:val="9"/>
  </w:num>
  <w:num w:numId="16">
    <w:abstractNumId w:val="25"/>
  </w:num>
  <w:num w:numId="17">
    <w:abstractNumId w:val="12"/>
  </w:num>
  <w:num w:numId="18">
    <w:abstractNumId w:val="23"/>
  </w:num>
  <w:num w:numId="19">
    <w:abstractNumId w:val="6"/>
  </w:num>
  <w:num w:numId="20">
    <w:abstractNumId w:val="32"/>
  </w:num>
  <w:num w:numId="21">
    <w:abstractNumId w:val="16"/>
  </w:num>
  <w:num w:numId="22">
    <w:abstractNumId w:val="37"/>
  </w:num>
  <w:num w:numId="23">
    <w:abstractNumId w:val="28"/>
  </w:num>
  <w:num w:numId="24">
    <w:abstractNumId w:val="3"/>
  </w:num>
  <w:num w:numId="25">
    <w:abstractNumId w:val="34"/>
  </w:num>
  <w:num w:numId="26">
    <w:abstractNumId w:val="20"/>
  </w:num>
  <w:num w:numId="27">
    <w:abstractNumId w:val="30"/>
  </w:num>
  <w:num w:numId="28">
    <w:abstractNumId w:val="14"/>
  </w:num>
  <w:num w:numId="29">
    <w:abstractNumId w:val="18"/>
  </w:num>
  <w:num w:numId="30">
    <w:abstractNumId w:val="26"/>
  </w:num>
  <w:num w:numId="31">
    <w:abstractNumId w:val="19"/>
  </w:num>
  <w:num w:numId="32">
    <w:abstractNumId w:val="21"/>
  </w:num>
  <w:num w:numId="33">
    <w:abstractNumId w:val="5"/>
  </w:num>
  <w:num w:numId="34">
    <w:abstractNumId w:val="4"/>
  </w:num>
  <w:num w:numId="35">
    <w:abstractNumId w:val="17"/>
  </w:num>
  <w:num w:numId="36">
    <w:abstractNumId w:val="15"/>
  </w:num>
  <w:num w:numId="37">
    <w:abstractNumId w:val="38"/>
  </w:num>
  <w:num w:numId="38">
    <w:abstractNumId w:val="31"/>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rQwsLAwtTAwMTdV0lEKTi0uzszPAykwrAUAGpB7QywAAAA="/>
  </w:docVars>
  <w:rsids>
    <w:rsidRoot w:val="007233BC"/>
    <w:rsid w:val="0001597B"/>
    <w:rsid w:val="000457D1"/>
    <w:rsid w:val="00094E90"/>
    <w:rsid w:val="000A244F"/>
    <w:rsid w:val="000B1663"/>
    <w:rsid w:val="000B3661"/>
    <w:rsid w:val="000D3FC1"/>
    <w:rsid w:val="000E6A11"/>
    <w:rsid w:val="000F5553"/>
    <w:rsid w:val="00102D88"/>
    <w:rsid w:val="00103BAF"/>
    <w:rsid w:val="00133945"/>
    <w:rsid w:val="00143DFB"/>
    <w:rsid w:val="00154116"/>
    <w:rsid w:val="00165958"/>
    <w:rsid w:val="00171CE8"/>
    <w:rsid w:val="001B023B"/>
    <w:rsid w:val="001C354E"/>
    <w:rsid w:val="001C6EFA"/>
    <w:rsid w:val="001D4F23"/>
    <w:rsid w:val="001E0E27"/>
    <w:rsid w:val="0021421F"/>
    <w:rsid w:val="002239F9"/>
    <w:rsid w:val="0024153B"/>
    <w:rsid w:val="002448BA"/>
    <w:rsid w:val="00245522"/>
    <w:rsid w:val="002667EE"/>
    <w:rsid w:val="002E3781"/>
    <w:rsid w:val="002F1B8D"/>
    <w:rsid w:val="003010DA"/>
    <w:rsid w:val="00301930"/>
    <w:rsid w:val="00305835"/>
    <w:rsid w:val="00316F86"/>
    <w:rsid w:val="003210EB"/>
    <w:rsid w:val="00322854"/>
    <w:rsid w:val="0036548C"/>
    <w:rsid w:val="00366318"/>
    <w:rsid w:val="003757F5"/>
    <w:rsid w:val="00392084"/>
    <w:rsid w:val="00397B09"/>
    <w:rsid w:val="003A0A26"/>
    <w:rsid w:val="003A6B07"/>
    <w:rsid w:val="003D544D"/>
    <w:rsid w:val="003E38DE"/>
    <w:rsid w:val="003F4DE3"/>
    <w:rsid w:val="00400206"/>
    <w:rsid w:val="00405FC2"/>
    <w:rsid w:val="00406DA0"/>
    <w:rsid w:val="00411D62"/>
    <w:rsid w:val="004215A8"/>
    <w:rsid w:val="00444377"/>
    <w:rsid w:val="00445171"/>
    <w:rsid w:val="0045663A"/>
    <w:rsid w:val="00463603"/>
    <w:rsid w:val="00492561"/>
    <w:rsid w:val="004956C0"/>
    <w:rsid w:val="004B14CD"/>
    <w:rsid w:val="004D0743"/>
    <w:rsid w:val="004E558D"/>
    <w:rsid w:val="00513BAA"/>
    <w:rsid w:val="00535C42"/>
    <w:rsid w:val="00552DFA"/>
    <w:rsid w:val="00564024"/>
    <w:rsid w:val="005B690E"/>
    <w:rsid w:val="005D4918"/>
    <w:rsid w:val="005F5442"/>
    <w:rsid w:val="00624436"/>
    <w:rsid w:val="0063042A"/>
    <w:rsid w:val="00652ACA"/>
    <w:rsid w:val="006551B6"/>
    <w:rsid w:val="00657899"/>
    <w:rsid w:val="006E4AF5"/>
    <w:rsid w:val="006E6CF6"/>
    <w:rsid w:val="006F2647"/>
    <w:rsid w:val="006F289C"/>
    <w:rsid w:val="00707151"/>
    <w:rsid w:val="00717340"/>
    <w:rsid w:val="007233BC"/>
    <w:rsid w:val="007347F2"/>
    <w:rsid w:val="007754FB"/>
    <w:rsid w:val="00783477"/>
    <w:rsid w:val="007834EF"/>
    <w:rsid w:val="00790AD6"/>
    <w:rsid w:val="007A0E3D"/>
    <w:rsid w:val="007C657D"/>
    <w:rsid w:val="00817890"/>
    <w:rsid w:val="008241AD"/>
    <w:rsid w:val="0083694E"/>
    <w:rsid w:val="00851958"/>
    <w:rsid w:val="008901E0"/>
    <w:rsid w:val="00892C01"/>
    <w:rsid w:val="008A1844"/>
    <w:rsid w:val="008A2288"/>
    <w:rsid w:val="008B474F"/>
    <w:rsid w:val="008D4F49"/>
    <w:rsid w:val="009047E4"/>
    <w:rsid w:val="00910F19"/>
    <w:rsid w:val="009255F8"/>
    <w:rsid w:val="00925DC2"/>
    <w:rsid w:val="00930EE5"/>
    <w:rsid w:val="0094748A"/>
    <w:rsid w:val="00952F49"/>
    <w:rsid w:val="00953B81"/>
    <w:rsid w:val="00955547"/>
    <w:rsid w:val="00957292"/>
    <w:rsid w:val="009951EC"/>
    <w:rsid w:val="00995F96"/>
    <w:rsid w:val="00996940"/>
    <w:rsid w:val="009A2B31"/>
    <w:rsid w:val="009A2C86"/>
    <w:rsid w:val="009A74DE"/>
    <w:rsid w:val="009C749C"/>
    <w:rsid w:val="009D698E"/>
    <w:rsid w:val="00A040A4"/>
    <w:rsid w:val="00A076B0"/>
    <w:rsid w:val="00A6089A"/>
    <w:rsid w:val="00A950EE"/>
    <w:rsid w:val="00A97F21"/>
    <w:rsid w:val="00AA4ACE"/>
    <w:rsid w:val="00AE2AEE"/>
    <w:rsid w:val="00B01720"/>
    <w:rsid w:val="00B06E63"/>
    <w:rsid w:val="00B07177"/>
    <w:rsid w:val="00B07AAB"/>
    <w:rsid w:val="00B21045"/>
    <w:rsid w:val="00B460DB"/>
    <w:rsid w:val="00B46DD5"/>
    <w:rsid w:val="00B51BAD"/>
    <w:rsid w:val="00B628BE"/>
    <w:rsid w:val="00B6355C"/>
    <w:rsid w:val="00B635F7"/>
    <w:rsid w:val="00B678E6"/>
    <w:rsid w:val="00B82D7E"/>
    <w:rsid w:val="00B914FF"/>
    <w:rsid w:val="00B95AFB"/>
    <w:rsid w:val="00BA3809"/>
    <w:rsid w:val="00BB5A0C"/>
    <w:rsid w:val="00BC2D68"/>
    <w:rsid w:val="00BD6732"/>
    <w:rsid w:val="00BE690B"/>
    <w:rsid w:val="00C0044D"/>
    <w:rsid w:val="00C063FC"/>
    <w:rsid w:val="00C15DDA"/>
    <w:rsid w:val="00C5607E"/>
    <w:rsid w:val="00C739AD"/>
    <w:rsid w:val="00CB7BB7"/>
    <w:rsid w:val="00CC7050"/>
    <w:rsid w:val="00CD6BF4"/>
    <w:rsid w:val="00CE4A48"/>
    <w:rsid w:val="00CE6B47"/>
    <w:rsid w:val="00D012C0"/>
    <w:rsid w:val="00D2169D"/>
    <w:rsid w:val="00D36E46"/>
    <w:rsid w:val="00D37C81"/>
    <w:rsid w:val="00D95610"/>
    <w:rsid w:val="00DB0F7A"/>
    <w:rsid w:val="00DB4BBD"/>
    <w:rsid w:val="00DC6671"/>
    <w:rsid w:val="00DC7CB4"/>
    <w:rsid w:val="00E13DC3"/>
    <w:rsid w:val="00E15695"/>
    <w:rsid w:val="00E31A87"/>
    <w:rsid w:val="00E3403D"/>
    <w:rsid w:val="00E576A7"/>
    <w:rsid w:val="00E65F82"/>
    <w:rsid w:val="00E81280"/>
    <w:rsid w:val="00E82D52"/>
    <w:rsid w:val="00E840E5"/>
    <w:rsid w:val="00EB6C58"/>
    <w:rsid w:val="00EC50DE"/>
    <w:rsid w:val="00ED2E53"/>
    <w:rsid w:val="00ED3252"/>
    <w:rsid w:val="00EE21F5"/>
    <w:rsid w:val="00F02728"/>
    <w:rsid w:val="00F32A19"/>
    <w:rsid w:val="00F437F3"/>
    <w:rsid w:val="00F866A9"/>
    <w:rsid w:val="00F90B48"/>
    <w:rsid w:val="00F92581"/>
    <w:rsid w:val="00FA6A95"/>
    <w:rsid w:val="00FC7D02"/>
    <w:rsid w:val="00FD52F0"/>
    <w:rsid w:val="00FE13A1"/>
    <w:rsid w:val="00FE19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AE3AA"/>
  <w15:chartTrackingRefBased/>
  <w15:docId w15:val="{FE6B9C4A-F94D-4FEB-B440-773D35D55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3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33BC"/>
    <w:pPr>
      <w:spacing w:after="0" w:line="240" w:lineRule="auto"/>
    </w:pPr>
  </w:style>
  <w:style w:type="character" w:customStyle="1" w:styleId="NoSpacingChar">
    <w:name w:val="No Spacing Char"/>
    <w:basedOn w:val="DefaultParagraphFont"/>
    <w:link w:val="NoSpacing"/>
    <w:uiPriority w:val="1"/>
    <w:rsid w:val="007233BC"/>
  </w:style>
  <w:style w:type="paragraph" w:styleId="ListParagraph">
    <w:name w:val="List Paragraph"/>
    <w:aliases w:val="Table/Figure Heading,En tête 1,List Paragraph1,123 List Paragraph"/>
    <w:basedOn w:val="Normal"/>
    <w:link w:val="ListParagraphChar"/>
    <w:uiPriority w:val="34"/>
    <w:qFormat/>
    <w:rsid w:val="007233BC"/>
    <w:pPr>
      <w:ind w:left="720"/>
      <w:contextualSpacing/>
    </w:pPr>
  </w:style>
  <w:style w:type="character" w:customStyle="1" w:styleId="fontstyle21">
    <w:name w:val="fontstyle21"/>
    <w:basedOn w:val="DefaultParagraphFont"/>
    <w:rsid w:val="007233BC"/>
    <w:rPr>
      <w:rFonts w:ascii="Calibri" w:hAnsi="Calibri" w:cs="Calibri" w:hint="default"/>
      <w:b w:val="0"/>
      <w:bCs w:val="0"/>
      <w:i w:val="0"/>
      <w:iCs w:val="0"/>
      <w:color w:val="000000"/>
      <w:sz w:val="22"/>
      <w:szCs w:val="22"/>
    </w:rPr>
  </w:style>
  <w:style w:type="paragraph" w:styleId="Header">
    <w:name w:val="header"/>
    <w:basedOn w:val="Normal"/>
    <w:link w:val="HeaderChar"/>
    <w:uiPriority w:val="99"/>
    <w:unhideWhenUsed/>
    <w:rsid w:val="006551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51B6"/>
  </w:style>
  <w:style w:type="paragraph" w:styleId="Footer">
    <w:name w:val="footer"/>
    <w:basedOn w:val="Normal"/>
    <w:link w:val="FooterChar"/>
    <w:uiPriority w:val="99"/>
    <w:unhideWhenUsed/>
    <w:rsid w:val="006551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51B6"/>
  </w:style>
  <w:style w:type="character" w:styleId="Hyperlink">
    <w:name w:val="Hyperlink"/>
    <w:basedOn w:val="DefaultParagraphFont"/>
    <w:uiPriority w:val="99"/>
    <w:semiHidden/>
    <w:unhideWhenUsed/>
    <w:rsid w:val="00E13DC3"/>
    <w:rPr>
      <w:color w:val="0563C1"/>
      <w:u w:val="single"/>
    </w:rPr>
  </w:style>
  <w:style w:type="character" w:styleId="Strong">
    <w:name w:val="Strong"/>
    <w:basedOn w:val="DefaultParagraphFont"/>
    <w:uiPriority w:val="22"/>
    <w:qFormat/>
    <w:rsid w:val="00392084"/>
    <w:rPr>
      <w:b/>
      <w:bCs/>
    </w:rPr>
  </w:style>
  <w:style w:type="table" w:styleId="TableGrid">
    <w:name w:val="Table Grid"/>
    <w:basedOn w:val="TableNormal"/>
    <w:uiPriority w:val="39"/>
    <w:rsid w:val="00322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Figure Heading Char,En tête 1 Char,List Paragraph1 Char,123 List Paragraph Char"/>
    <w:basedOn w:val="DefaultParagraphFont"/>
    <w:link w:val="ListParagraph"/>
    <w:uiPriority w:val="34"/>
    <w:locked/>
    <w:rsid w:val="00322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20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2.bin"/><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oleObject" Target="embeddings/oleObject6.bin"/><Relationship Id="rId7" Type="http://schemas.openxmlformats.org/officeDocument/2006/relationships/image" Target="media/image1.jpeg"/><Relationship Id="rId12" Type="http://schemas.openxmlformats.org/officeDocument/2006/relationships/image" Target="media/image4.emf"/><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package" Target="embeddings/_________Microsoft_Word1.docx"/><Relationship Id="rId10" Type="http://schemas.openxmlformats.org/officeDocument/2006/relationships/image" Target="media/image3.emf"/><Relationship Id="rId19" Type="http://schemas.openxmlformats.org/officeDocument/2006/relationships/oleObject" Target="embeddings/oleObject5.bin"/><Relationship Id="rId4" Type="http://schemas.openxmlformats.org/officeDocument/2006/relationships/webSettings" Target="webSettings.xml"/><Relationship Id="rId9" Type="http://schemas.openxmlformats.org/officeDocument/2006/relationships/package" Target="embeddings/_________Microsoft_Word.docx"/><Relationship Id="rId14" Type="http://schemas.openxmlformats.org/officeDocument/2006/relationships/image" Target="media/image5.emf"/><Relationship Id="rId22"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2669</Words>
  <Characters>1521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ione Misi</cp:lastModifiedBy>
  <cp:revision>10</cp:revision>
  <dcterms:created xsi:type="dcterms:W3CDTF">2020-06-24T02:30:00Z</dcterms:created>
  <dcterms:modified xsi:type="dcterms:W3CDTF">2020-06-24T20:43:00Z</dcterms:modified>
</cp:coreProperties>
</file>